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4A2B53" w14:paraId="6A17B87B" w14:textId="77777777" w:rsidTr="004F2819">
        <w:tc>
          <w:tcPr>
            <w:tcW w:w="3726" w:type="dxa"/>
          </w:tcPr>
          <w:p w14:paraId="63F553E9" w14:textId="60CDC9ED" w:rsidR="00D500C0" w:rsidRPr="004A2B53" w:rsidRDefault="00D500C0" w:rsidP="001E3A91">
            <w:pPr>
              <w:jc w:val="center"/>
              <w:rPr>
                <w:b/>
              </w:rPr>
            </w:pPr>
            <w:bookmarkStart w:id="0" w:name="_Hlk68092998"/>
            <w:r w:rsidRPr="004A2B53">
              <w:rPr>
                <w:b/>
                <w:noProof/>
                <w:lang w:val="en-GB" w:eastAsia="en-GB"/>
              </w:rPr>
              <w:drawing>
                <wp:anchor distT="0" distB="0" distL="114300" distR="114300" simplePos="0" relativeHeight="251659264" behindDoc="0" locked="0" layoutInCell="1" allowOverlap="1" wp14:anchorId="624A59B2" wp14:editId="4DF186A9">
                  <wp:simplePos x="0" y="0"/>
                  <wp:positionH relativeFrom="column">
                    <wp:posOffset>-440651</wp:posOffset>
                  </wp:positionH>
                  <wp:positionV relativeFrom="paragraph">
                    <wp:posOffset>-88549</wp:posOffset>
                  </wp:positionV>
                  <wp:extent cx="1719618" cy="6491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9544" cy="652919"/>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45" w:type="dxa"/>
          </w:tcPr>
          <w:p w14:paraId="7C096A70" w14:textId="25769843" w:rsidR="00D500C0" w:rsidRPr="004A2B53" w:rsidRDefault="00D500C0" w:rsidP="001E3A91">
            <w:pPr>
              <w:jc w:val="center"/>
              <w:rPr>
                <w:b/>
              </w:rPr>
            </w:pPr>
          </w:p>
          <w:p w14:paraId="53EAE830" w14:textId="072B2714" w:rsidR="004A2B53" w:rsidRPr="004A2B53" w:rsidRDefault="004A2B53" w:rsidP="001E3A91">
            <w:pPr>
              <w:jc w:val="center"/>
              <w:rPr>
                <w:b/>
                <w:color w:val="539B45"/>
              </w:rPr>
            </w:pPr>
          </w:p>
          <w:p w14:paraId="526C2B77" w14:textId="3B328EAD" w:rsidR="004A2B53" w:rsidRPr="004A2B53" w:rsidRDefault="004A2B53" w:rsidP="001E3A91">
            <w:pPr>
              <w:jc w:val="center"/>
              <w:rPr>
                <w:b/>
                <w:color w:val="539B45"/>
              </w:rPr>
            </w:pPr>
          </w:p>
          <w:p w14:paraId="2D76BC35" w14:textId="77777777" w:rsidR="004A2B53" w:rsidRPr="004A2B53" w:rsidRDefault="004A2B53" w:rsidP="001E3A91">
            <w:pPr>
              <w:jc w:val="center"/>
              <w:rPr>
                <w:b/>
                <w:color w:val="539B45"/>
              </w:rPr>
            </w:pPr>
          </w:p>
          <w:p w14:paraId="21F09C7A" w14:textId="77777777" w:rsidR="004A2B53" w:rsidRDefault="004A2B53" w:rsidP="001E3A91">
            <w:pPr>
              <w:jc w:val="center"/>
              <w:rPr>
                <w:b/>
                <w:color w:val="539B45"/>
              </w:rPr>
            </w:pPr>
          </w:p>
          <w:p w14:paraId="24864980" w14:textId="77777777" w:rsidR="004A2B53" w:rsidRDefault="004A2B53" w:rsidP="003B0C0F">
            <w:pPr>
              <w:rPr>
                <w:b/>
                <w:color w:val="539B45"/>
              </w:rPr>
            </w:pPr>
          </w:p>
          <w:p w14:paraId="55A108C8" w14:textId="3EE9A5B1" w:rsidR="00D500C0" w:rsidRPr="004A2B53" w:rsidRDefault="00D500C0" w:rsidP="001E3A91">
            <w:pPr>
              <w:jc w:val="center"/>
              <w:rPr>
                <w:b/>
              </w:rPr>
            </w:pPr>
            <w:r w:rsidRPr="004A2B53">
              <w:rPr>
                <w:b/>
                <w:color w:val="539B45"/>
              </w:rPr>
              <w:t>Entry Form</w:t>
            </w:r>
          </w:p>
        </w:tc>
        <w:tc>
          <w:tcPr>
            <w:tcW w:w="2661" w:type="dxa"/>
          </w:tcPr>
          <w:p w14:paraId="1DDAB328" w14:textId="760806AC" w:rsidR="00D500C0" w:rsidRPr="004A2B53" w:rsidRDefault="00D500C0" w:rsidP="001E3A91">
            <w:pPr>
              <w:jc w:val="center"/>
              <w:rPr>
                <w:b/>
              </w:rPr>
            </w:pPr>
          </w:p>
        </w:tc>
      </w:tr>
    </w:tbl>
    <w:p w14:paraId="24602033" w14:textId="2CF4EEB2" w:rsidR="001E3A91" w:rsidRPr="004A2B53" w:rsidRDefault="00145FDD" w:rsidP="001E3A91">
      <w:pPr>
        <w:jc w:val="center"/>
        <w:rPr>
          <w:b/>
        </w:rPr>
      </w:pPr>
      <w:r w:rsidRPr="004A2B53">
        <w:rPr>
          <w:noProof/>
          <w:lang w:val="en-GB" w:eastAsia="en-GB"/>
        </w:rPr>
        <w:drawing>
          <wp:anchor distT="0" distB="0" distL="114300" distR="114300" simplePos="0" relativeHeight="251660288" behindDoc="0" locked="0" layoutInCell="1" allowOverlap="1" wp14:anchorId="349C6436" wp14:editId="41CBE512">
            <wp:simplePos x="0" y="0"/>
            <wp:positionH relativeFrom="column">
              <wp:posOffset>4911725</wp:posOffset>
            </wp:positionH>
            <wp:positionV relativeFrom="paragraph">
              <wp:posOffset>-1231900</wp:posOffset>
            </wp:positionV>
            <wp:extent cx="1167130" cy="7099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67130" cy="709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F23FC0" w14:textId="5441A861" w:rsidR="00BB14DF" w:rsidRPr="004A2B53" w:rsidRDefault="001E3A91" w:rsidP="001E3A91">
      <w:pPr>
        <w:jc w:val="center"/>
        <w:rPr>
          <w:b/>
        </w:rPr>
      </w:pPr>
      <w:r w:rsidRPr="004A2B53">
        <w:rPr>
          <w:b/>
        </w:rPr>
        <w:t xml:space="preserve">              </w:t>
      </w:r>
      <w:r w:rsidR="00BB14DF" w:rsidRPr="004A2B53">
        <w:rPr>
          <w:b/>
        </w:rPr>
        <w:t>Welcome to the World Responsible Tourism Awards 202</w:t>
      </w:r>
      <w:r w:rsidR="009E1039" w:rsidRPr="004A2B53">
        <w:rPr>
          <w:b/>
        </w:rPr>
        <w:t>3</w:t>
      </w:r>
    </w:p>
    <w:p w14:paraId="647653D3" w14:textId="77777777" w:rsidR="009E1039" w:rsidRPr="004A2B53" w:rsidRDefault="009E1039" w:rsidP="001E3A91">
      <w:pPr>
        <w:jc w:val="center"/>
        <w:rPr>
          <w:b/>
        </w:rPr>
      </w:pPr>
    </w:p>
    <w:p w14:paraId="72CC99D4" w14:textId="1A680A35" w:rsidR="0026458E" w:rsidRPr="004A2B53" w:rsidRDefault="001E3A91" w:rsidP="001E3A91">
      <w:pPr>
        <w:jc w:val="center"/>
        <w:rPr>
          <w:b/>
          <w:color w:val="539B45"/>
        </w:rPr>
      </w:pPr>
      <w:r w:rsidRPr="004A2B53">
        <w:rPr>
          <w:b/>
          <w:bCs/>
          <w:color w:val="539B45"/>
        </w:rPr>
        <w:t xml:space="preserve">                  </w:t>
      </w:r>
      <w:r w:rsidR="00723117" w:rsidRPr="004A2B53">
        <w:rPr>
          <w:b/>
          <w:bCs/>
          <w:color w:val="539B45"/>
        </w:rPr>
        <w:t>Meaningful Connections</w:t>
      </w:r>
    </w:p>
    <w:p w14:paraId="574AAE2A" w14:textId="59A58BBD" w:rsidR="009E1039" w:rsidRDefault="009E1039" w:rsidP="00AB0C5A"/>
    <w:p w14:paraId="3EEEA847" w14:textId="3A70B815" w:rsidR="003B0C0F" w:rsidRPr="003B0C0F" w:rsidRDefault="003B0C0F" w:rsidP="003B0C0F">
      <w:pPr>
        <w:widowControl/>
        <w:shd w:val="clear" w:color="auto" w:fill="FFFFFF"/>
        <w:autoSpaceDE/>
        <w:autoSpaceDN/>
        <w:spacing w:before="100" w:beforeAutospacing="1" w:after="100" w:afterAutospacing="1"/>
        <w:jc w:val="center"/>
        <w:rPr>
          <w:rFonts w:ascii="Raleway" w:eastAsia="Times New Roman" w:hAnsi="Raleway" w:cs="Times New Roman"/>
          <w:b/>
          <w:bCs/>
          <w:i/>
          <w:iCs/>
          <w:color w:val="404040"/>
          <w:lang w:eastAsia="en-GB"/>
        </w:rPr>
      </w:pPr>
      <w:proofErr w:type="gramStart"/>
      <w:r w:rsidRPr="006542D6">
        <w:rPr>
          <w:rFonts w:ascii="Raleway" w:eastAsia="Times New Roman" w:hAnsi="Raleway" w:cs="Times New Roman"/>
          <w:b/>
          <w:bCs/>
          <w:i/>
          <w:iCs/>
          <w:color w:val="404040"/>
          <w:lang w:eastAsia="en-GB"/>
        </w:rPr>
        <w:t>( Please</w:t>
      </w:r>
      <w:proofErr w:type="gramEnd"/>
      <w:r w:rsidRPr="006542D6">
        <w:rPr>
          <w:rFonts w:ascii="Raleway" w:eastAsia="Times New Roman" w:hAnsi="Raleway" w:cs="Times New Roman"/>
          <w:b/>
          <w:bCs/>
          <w:i/>
          <w:iCs/>
          <w:color w:val="404040"/>
          <w:lang w:eastAsia="en-GB"/>
        </w:rPr>
        <w:t xml:space="preserve"> once filled in submit this form to </w:t>
      </w:r>
      <w:hyperlink r:id="rId13" w:history="1">
        <w:r w:rsidRPr="006542D6">
          <w:rPr>
            <w:rStyle w:val="Hyperlink"/>
            <w:rFonts w:ascii="Raleway" w:eastAsia="Times New Roman" w:hAnsi="Raleway" w:cs="Times New Roman"/>
            <w:b/>
            <w:bCs/>
            <w:i/>
            <w:iCs/>
            <w:lang w:eastAsia="en-GB"/>
          </w:rPr>
          <w:t>awards@turismoresponsavel.com</w:t>
        </w:r>
      </w:hyperlink>
      <w:r w:rsidRPr="006542D6">
        <w:rPr>
          <w:rFonts w:ascii="Raleway" w:eastAsia="Times New Roman" w:hAnsi="Raleway" w:cs="Times New Roman"/>
          <w:b/>
          <w:bCs/>
          <w:i/>
          <w:iCs/>
          <w:color w:val="404040"/>
          <w:lang w:eastAsia="en-GB"/>
        </w:rPr>
        <w:t xml:space="preserve"> )</w:t>
      </w:r>
    </w:p>
    <w:p w14:paraId="780FC5BF" w14:textId="77777777" w:rsidR="00723117" w:rsidRPr="004A2B53" w:rsidRDefault="00723117" w:rsidP="00887C41">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4A2B53">
        <w:rPr>
          <w:rFonts w:ascii="Raleway" w:eastAsia="Times New Roman" w:hAnsi="Raleway" w:cs="Times New Roman"/>
          <w:color w:val="404040"/>
          <w:lang w:val="en-GB" w:eastAsia="en-GB"/>
        </w:rPr>
        <w:t xml:space="preserve">Some forms of tourism build relationships between visitors and communities through the experiences they provide, treating visitors as "temporary residents"; they generate repeat 'guests' who will return many times, some yearly. Storytelling plays a role in creating meaningful connections. These benefit both the host and the guest. </w:t>
      </w:r>
    </w:p>
    <w:p w14:paraId="071FABAD" w14:textId="77777777" w:rsidR="00723117" w:rsidRPr="004A2B53" w:rsidRDefault="00723117" w:rsidP="00887C41">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4A2B53">
        <w:rPr>
          <w:rFonts w:ascii="Raleway" w:eastAsia="Times New Roman" w:hAnsi="Raleway" w:cs="Times New Roman"/>
          <w:color w:val="404040"/>
          <w:lang w:val="en-GB" w:eastAsia="en-GB"/>
        </w:rPr>
        <w:t>Where the local community is empowered in shaping the tourism offer, they will, as hosts, encounter tourists who value their place and what it offers. The guests have a great holiday, recommend the place to their friends and relatives and are likely to return.</w:t>
      </w:r>
    </w:p>
    <w:p w14:paraId="4A452B78" w14:textId="0F4435F3" w:rsidR="00887C41" w:rsidRPr="004A2B53" w:rsidRDefault="009E1039" w:rsidP="00887C41">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4A2B53">
        <w:rPr>
          <w:rFonts w:ascii="Raleway" w:eastAsia="Times New Roman" w:hAnsi="Raleway" w:cs="Times New Roman"/>
          <w:color w:val="404040"/>
          <w:lang w:val="en-GB" w:eastAsia="en-GB"/>
        </w:rPr>
        <w:t>The Responsible Tourism Awards aspire to recognise businesses and destination</w:t>
      </w:r>
      <w:r w:rsidR="00723117" w:rsidRPr="004A2B53">
        <w:rPr>
          <w:rFonts w:ascii="Raleway" w:eastAsia="Times New Roman" w:hAnsi="Raleway" w:cs="Times New Roman"/>
          <w:color w:val="404040"/>
          <w:lang w:val="en-GB" w:eastAsia="en-GB"/>
        </w:rPr>
        <w:t xml:space="preserve">s building meaningful connections </w:t>
      </w:r>
      <w:r w:rsidRPr="004A2B53">
        <w:rPr>
          <w:rFonts w:ascii="Raleway" w:eastAsia="Times New Roman" w:hAnsi="Raleway" w:cs="Times New Roman"/>
          <w:color w:val="404040"/>
          <w:lang w:val="en-GB" w:eastAsia="en-GB"/>
        </w:rPr>
        <w:t xml:space="preserve">and to encourage others to adapt and adopt similar initiatives. </w:t>
      </w:r>
    </w:p>
    <w:p w14:paraId="0A12EFFF" w14:textId="77777777" w:rsidR="001E3A91" w:rsidRPr="004A2B53" w:rsidRDefault="001E3A91" w:rsidP="001E3A91">
      <w:pPr>
        <w:widowControl/>
        <w:shd w:val="clear" w:color="auto" w:fill="FFFFFF"/>
        <w:autoSpaceDE/>
        <w:autoSpaceDN/>
        <w:spacing w:before="100" w:beforeAutospacing="1" w:after="100" w:afterAutospacing="1"/>
        <w:rPr>
          <w:rFonts w:ascii="Raleway" w:eastAsia="Times New Roman" w:hAnsi="Raleway" w:cs="Times New Roman"/>
          <w:b/>
          <w:bCs/>
          <w:color w:val="404040"/>
          <w:lang w:val="en-GB" w:eastAsia="en-GB"/>
        </w:rPr>
      </w:pPr>
      <w:r w:rsidRPr="004A2B53">
        <w:rPr>
          <w:rFonts w:ascii="Raleway" w:eastAsia="Times New Roman" w:hAnsi="Raleway" w:cs="Times New Roman"/>
          <w:b/>
          <w:bCs/>
          <w:color w:val="404040"/>
          <w:lang w:val="en-GB" w:eastAsia="en-GB"/>
        </w:rPr>
        <w:t>What are the judges looking for?</w:t>
      </w:r>
    </w:p>
    <w:p w14:paraId="138DCBA7" w14:textId="77777777" w:rsidR="001E3A91" w:rsidRPr="004A2B53" w:rsidRDefault="001E3A91" w:rsidP="001E3A91">
      <w:pPr>
        <w:widowControl/>
        <w:autoSpaceDE/>
        <w:autoSpaceDN/>
        <w:spacing w:after="160" w:line="259" w:lineRule="auto"/>
        <w:contextualSpacing/>
        <w:rPr>
          <w:rFonts w:ascii="Raleway" w:eastAsia="Times New Roman" w:hAnsi="Raleway" w:cs="Times New Roman"/>
          <w:color w:val="404040"/>
          <w:lang w:val="en-GB" w:eastAsia="en-GB"/>
        </w:rPr>
      </w:pPr>
      <w:r w:rsidRPr="004A2B53">
        <w:rPr>
          <w:rFonts w:ascii="Raleway" w:eastAsia="Times New Roman" w:hAnsi="Raleway" w:cs="Times New Roman"/>
          <w:color w:val="404040"/>
          <w:lang w:val="en-GB" w:eastAsia="en-GB"/>
        </w:rPr>
        <w:t xml:space="preserve">Applications from accommodation providers, ground transport providers, guides, tour operators, attractions and destinations, and travel journalists. </w:t>
      </w:r>
    </w:p>
    <w:p w14:paraId="41CA7A1E" w14:textId="77777777" w:rsidR="001E3A91" w:rsidRPr="004A2B53" w:rsidRDefault="001E3A91" w:rsidP="001E3A91">
      <w:pPr>
        <w:widowControl/>
        <w:autoSpaceDE/>
        <w:autoSpaceDN/>
        <w:spacing w:after="160" w:line="259" w:lineRule="auto"/>
        <w:contextualSpacing/>
      </w:pPr>
    </w:p>
    <w:p w14:paraId="0FBBB06F" w14:textId="77777777" w:rsidR="001E3A91" w:rsidRPr="004A2B53" w:rsidRDefault="001E3A91" w:rsidP="001E3A91">
      <w:pPr>
        <w:rPr>
          <w:rFonts w:ascii="Raleway" w:eastAsia="Times New Roman" w:hAnsi="Raleway" w:cs="Times New Roman"/>
          <w:color w:val="404040"/>
          <w:lang w:val="en-GB" w:eastAsia="en-GB"/>
        </w:rPr>
      </w:pPr>
      <w:bookmarkStart w:id="1" w:name="_Hlk68094609"/>
      <w:bookmarkStart w:id="2" w:name="_Hlk68097003"/>
      <w:r w:rsidRPr="004A2B53">
        <w:rPr>
          <w:rFonts w:ascii="Raleway" w:eastAsia="Times New Roman" w:hAnsi="Raleway" w:cs="Times New Roman"/>
          <w:color w:val="404040"/>
          <w:lang w:val="en-GB" w:eastAsia="en-GB"/>
        </w:rPr>
        <w:t xml:space="preserve">The World Responsible Tourism Awards are </w:t>
      </w:r>
      <w:bookmarkEnd w:id="1"/>
      <w:r w:rsidRPr="004A2B53">
        <w:rPr>
          <w:rFonts w:ascii="Raleway" w:eastAsia="Times New Roman" w:hAnsi="Raleway" w:cs="Times New Roman"/>
          <w:color w:val="404040"/>
          <w:lang w:val="en-GB" w:eastAsia="en-GB"/>
        </w:rPr>
        <w:t>very prestigious awards</w:t>
      </w:r>
      <w:bookmarkEnd w:id="2"/>
      <w:r w:rsidRPr="004A2B53">
        <w:rPr>
          <w:rFonts w:ascii="Raleway" w:eastAsia="Times New Roman" w:hAnsi="Raleway" w:cs="Times New Roman"/>
          <w:color w:val="404040"/>
          <w:lang w:val="en-GB" w:eastAsia="en-GB"/>
        </w:rPr>
        <w:t xml:space="preserve">; they are not easy to win. However, every year remarkable new examples of responsible businesses and destinations are “discovered” and recognised through the Awards. Do not be daunted by the application questionnaire – see it rather as an opportunity to document what you are doing and its impact and use the information you send us to communicate what you have achieved with your clients, suppliers, partners and neighbours. </w:t>
      </w:r>
    </w:p>
    <w:p w14:paraId="2E6C5C81" w14:textId="77777777" w:rsidR="001E3A91" w:rsidRPr="004A2B53" w:rsidRDefault="001E3A91" w:rsidP="001E3A91">
      <w:pPr>
        <w:rPr>
          <w:rFonts w:ascii="Raleway" w:eastAsia="Times New Roman" w:hAnsi="Raleway" w:cs="Times New Roman"/>
          <w:color w:val="404040"/>
          <w:lang w:val="en-GB" w:eastAsia="en-GB"/>
        </w:rPr>
      </w:pPr>
      <w:bookmarkStart w:id="3" w:name="_Hlk69834243"/>
    </w:p>
    <w:bookmarkEnd w:id="3"/>
    <w:p w14:paraId="52AA08B3" w14:textId="4064883B" w:rsidR="001E3A91" w:rsidRPr="004A2B53" w:rsidRDefault="00785D35" w:rsidP="001E3A91">
      <w:r w:rsidRPr="00B36E3B">
        <w:rPr>
          <w:rFonts w:ascii="Raleway" w:eastAsia="Times New Roman" w:hAnsi="Raleway" w:cs="Times New Roman"/>
          <w:color w:val="404040"/>
          <w:lang w:val="en-GB" w:eastAsia="en-GB"/>
        </w:rPr>
        <w:t xml:space="preserve">If you have difficulties with the form email </w:t>
      </w:r>
      <w:hyperlink r:id="rId14" w:history="1">
        <w:r w:rsidR="00145FDD" w:rsidRPr="00110437">
          <w:rPr>
            <w:rStyle w:val="Hyperlink"/>
          </w:rPr>
          <w:t>awards@turismoresponsavel.com</w:t>
        </w:r>
      </w:hyperlink>
      <w:r w:rsidR="00145FDD">
        <w:t xml:space="preserve"> . </w:t>
      </w:r>
    </w:p>
    <w:p w14:paraId="601CAE0A" w14:textId="77777777" w:rsidR="001E3A91" w:rsidRPr="004A2B53" w:rsidRDefault="001E3A91" w:rsidP="001E3A91">
      <w:pPr>
        <w:rPr>
          <w:iCs/>
        </w:rPr>
      </w:pPr>
    </w:p>
    <w:p w14:paraId="474DAEDE" w14:textId="574F523B" w:rsidR="001E3A91" w:rsidRPr="004A2B53" w:rsidRDefault="001E3A91" w:rsidP="001E3A91">
      <w:pPr>
        <w:rPr>
          <w:rFonts w:ascii="Raleway" w:eastAsia="Times New Roman" w:hAnsi="Raleway" w:cs="Times New Roman"/>
          <w:color w:val="404040"/>
          <w:lang w:val="en-GB" w:eastAsia="en-GB"/>
        </w:rPr>
      </w:pPr>
      <w:r w:rsidRPr="004A2B53">
        <w:rPr>
          <w:rFonts w:ascii="Raleway" w:eastAsia="Times New Roman" w:hAnsi="Raleway" w:cs="Times New Roman"/>
          <w:color w:val="404040"/>
          <w:lang w:val="en-GB" w:eastAsia="en-GB"/>
        </w:rPr>
        <w:t xml:space="preserve">Entry deadline:  </w:t>
      </w:r>
      <w:r w:rsidR="00785D35">
        <w:rPr>
          <w:rFonts w:ascii="Raleway" w:eastAsia="Times New Roman" w:hAnsi="Raleway" w:cs="Times New Roman"/>
          <w:color w:val="404040"/>
          <w:lang w:val="en-GB" w:eastAsia="en-GB"/>
        </w:rPr>
        <w:t>30 January</w:t>
      </w:r>
    </w:p>
    <w:p w14:paraId="0A3A5072" w14:textId="77777777" w:rsidR="001E3A91" w:rsidRPr="004A2B53" w:rsidRDefault="001E3A91" w:rsidP="001E3A91">
      <w:pPr>
        <w:rPr>
          <w:rFonts w:ascii="Raleway" w:eastAsia="Times New Roman" w:hAnsi="Raleway" w:cs="Times New Roman"/>
          <w:i/>
          <w:iCs/>
          <w:color w:val="404040"/>
          <w:lang w:val="en-GB" w:eastAsia="en-GB"/>
        </w:rPr>
      </w:pPr>
      <w:r w:rsidRPr="004A2B53">
        <w:rPr>
          <w:rFonts w:ascii="Raleway" w:eastAsia="Times New Roman" w:hAnsi="Raleway" w:cs="Times New Roman"/>
          <w:i/>
          <w:iCs/>
          <w:color w:val="404040"/>
          <w:lang w:val="en-GB" w:eastAsia="en-GB"/>
        </w:rPr>
        <w:t>This deadline will not be extended</w:t>
      </w:r>
    </w:p>
    <w:p w14:paraId="7A2CD810" w14:textId="77777777" w:rsidR="001E3A91" w:rsidRPr="004A2B53" w:rsidRDefault="001E3A91" w:rsidP="001E3A91">
      <w:pPr>
        <w:rPr>
          <w:rFonts w:ascii="Raleway" w:eastAsia="Times New Roman" w:hAnsi="Raleway" w:cs="Times New Roman"/>
          <w:i/>
          <w:iCs/>
          <w:color w:val="404040"/>
          <w:lang w:val="en-GB" w:eastAsia="en-GB"/>
        </w:rPr>
      </w:pPr>
    </w:p>
    <w:p w14:paraId="2569D5ED" w14:textId="77777777" w:rsidR="001E3A91" w:rsidRPr="004A2B53" w:rsidRDefault="001E3A91" w:rsidP="001E3A91">
      <w:pPr>
        <w:rPr>
          <w:rFonts w:ascii="Raleway" w:eastAsia="Times New Roman" w:hAnsi="Raleway" w:cs="Times New Roman"/>
          <w:color w:val="404040"/>
          <w:lang w:val="en-GB" w:eastAsia="en-GB"/>
        </w:rPr>
      </w:pPr>
      <w:r w:rsidRPr="004A2B53">
        <w:rPr>
          <w:rFonts w:ascii="Raleway" w:eastAsia="Times New Roman" w:hAnsi="Raleway" w:cs="Times New Roman"/>
          <w:color w:val="404040"/>
          <w:lang w:val="en-GB" w:eastAsia="en-GB"/>
        </w:rPr>
        <w:t xml:space="preserve">Please answer all the relevant questions – you do not have to answer every question. </w:t>
      </w:r>
    </w:p>
    <w:p w14:paraId="68409F2A" w14:textId="77777777" w:rsidR="001E3A91" w:rsidRPr="004A2B53" w:rsidRDefault="001E3A91" w:rsidP="001E3A91">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4A2B53">
        <w:rPr>
          <w:rFonts w:ascii="Raleway" w:eastAsia="Times New Roman" w:hAnsi="Raleway" w:cs="Times New Roman"/>
          <w:color w:val="404040"/>
          <w:lang w:val="en-GB" w:eastAsia="en-GB"/>
        </w:rPr>
        <w:t>Please avoid repetition</w:t>
      </w:r>
    </w:p>
    <w:p w14:paraId="122705B2" w14:textId="77777777" w:rsidR="001E3A91" w:rsidRPr="004A2B53" w:rsidRDefault="001E3A91" w:rsidP="001E3A91">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4A2B53">
        <w:rPr>
          <w:rFonts w:ascii="Raleway" w:eastAsia="Times New Roman" w:hAnsi="Raleway" w:cs="Times New Roman"/>
          <w:color w:val="404040"/>
          <w:lang w:val="en-GB" w:eastAsia="en-GB"/>
        </w:rPr>
        <w:t xml:space="preserve">We rely on this questionnaire to a very large extent. Your questionnaire is confidential to the judges, but if your award is queried, we reserve the right to quote from the information you provide here if we </w:t>
      </w:r>
      <w:proofErr w:type="gramStart"/>
      <w:r w:rsidRPr="004A2B53">
        <w:rPr>
          <w:rFonts w:ascii="Raleway" w:eastAsia="Times New Roman" w:hAnsi="Raleway" w:cs="Times New Roman"/>
          <w:color w:val="404040"/>
          <w:lang w:val="en-GB" w:eastAsia="en-GB"/>
        </w:rPr>
        <w:t>have to</w:t>
      </w:r>
      <w:proofErr w:type="gramEnd"/>
      <w:r w:rsidRPr="004A2B53">
        <w:rPr>
          <w:rFonts w:ascii="Raleway" w:eastAsia="Times New Roman" w:hAnsi="Raleway" w:cs="Times New Roman"/>
          <w:color w:val="404040"/>
          <w:lang w:val="en-GB" w:eastAsia="en-GB"/>
        </w:rPr>
        <w:t xml:space="preserve"> defend the integrity of the Awards</w:t>
      </w:r>
    </w:p>
    <w:p w14:paraId="7E1245AB" w14:textId="77777777" w:rsidR="001E3A91" w:rsidRPr="004A2B53" w:rsidRDefault="001E3A91" w:rsidP="001E3A91">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4A2B53">
        <w:rPr>
          <w:rFonts w:ascii="Raleway" w:eastAsia="Times New Roman" w:hAnsi="Raleway" w:cs="Times New Roman"/>
          <w:color w:val="404040"/>
          <w:lang w:val="en-GB" w:eastAsia="en-GB"/>
        </w:rPr>
        <w:t xml:space="preserve">We do expect evidence of the impact of the ways you have taken responsibility – please do not be put off applying if you feel you are weak in this area. The industry generally is weak on evidence, you are unlikely to be the weakest! </w:t>
      </w:r>
    </w:p>
    <w:p w14:paraId="237E61B6" w14:textId="42774BB9" w:rsidR="002179C7" w:rsidRPr="004A2B53" w:rsidRDefault="002179C7" w:rsidP="002179C7">
      <w:pPr>
        <w:widowControl/>
        <w:suppressAutoHyphens/>
        <w:autoSpaceDE/>
        <w:autoSpaceDN/>
        <w:spacing w:line="259" w:lineRule="auto"/>
        <w:rPr>
          <w:bCs/>
        </w:rPr>
      </w:pPr>
    </w:p>
    <w:p w14:paraId="75A0D26B" w14:textId="35B54763" w:rsidR="002179C7" w:rsidRPr="004A2B53" w:rsidRDefault="002179C7" w:rsidP="002179C7">
      <w:pPr>
        <w:widowControl/>
        <w:suppressAutoHyphens/>
        <w:autoSpaceDE/>
        <w:autoSpaceDN/>
        <w:spacing w:line="259" w:lineRule="auto"/>
        <w:rPr>
          <w:bCs/>
        </w:rPr>
      </w:pPr>
    </w:p>
    <w:p w14:paraId="068065D4" w14:textId="06CF26B9" w:rsidR="002179C7" w:rsidRPr="004A2B53" w:rsidRDefault="002179C7" w:rsidP="002179C7">
      <w:pPr>
        <w:widowControl/>
        <w:suppressAutoHyphens/>
        <w:autoSpaceDE/>
        <w:autoSpaceDN/>
        <w:spacing w:line="259" w:lineRule="auto"/>
        <w:rPr>
          <w:bCs/>
        </w:rPr>
      </w:pPr>
    </w:p>
    <w:p w14:paraId="540D3D3B" w14:textId="77777777" w:rsidR="002179C7" w:rsidRPr="004A2B53" w:rsidRDefault="002179C7" w:rsidP="002179C7">
      <w:pPr>
        <w:widowControl/>
        <w:suppressAutoHyphens/>
        <w:autoSpaceDE/>
        <w:autoSpaceDN/>
        <w:spacing w:line="259" w:lineRule="auto"/>
        <w:rPr>
          <w:bCs/>
        </w:rPr>
      </w:pPr>
    </w:p>
    <w:p w14:paraId="0AF48910" w14:textId="77777777" w:rsidR="00C82A2B" w:rsidRPr="004A2B53" w:rsidRDefault="00C82A2B" w:rsidP="00C82A2B">
      <w:pPr>
        <w:widowControl/>
        <w:suppressAutoHyphens/>
        <w:autoSpaceDE/>
        <w:autoSpaceDN/>
        <w:spacing w:line="259" w:lineRule="auto"/>
        <w:ind w:left="360"/>
        <w:rPr>
          <w:bCs/>
        </w:rPr>
      </w:pPr>
    </w:p>
    <w:tbl>
      <w:tblPr>
        <w:tblW w:w="16986" w:type="dxa"/>
        <w:tblInd w:w="93" w:type="dxa"/>
        <w:tblLook w:val="04A0" w:firstRow="1" w:lastRow="0" w:firstColumn="1" w:lastColumn="0" w:noHBand="0" w:noVBand="1"/>
      </w:tblPr>
      <w:tblGrid>
        <w:gridCol w:w="3168"/>
        <w:gridCol w:w="6596"/>
        <w:gridCol w:w="67"/>
        <w:gridCol w:w="71"/>
        <w:gridCol w:w="7084"/>
      </w:tblGrid>
      <w:tr w:rsidR="004F2819" w:rsidRPr="004A2B53" w14:paraId="2D55D676" w14:textId="77777777" w:rsidTr="002179C7">
        <w:trPr>
          <w:trHeight w:val="300"/>
        </w:trPr>
        <w:tc>
          <w:tcPr>
            <w:tcW w:w="9902" w:type="dxa"/>
            <w:gridSpan w:val="4"/>
            <w:tcBorders>
              <w:top w:val="single" w:sz="4" w:space="0" w:color="auto"/>
              <w:left w:val="nil"/>
              <w:right w:val="nil"/>
            </w:tcBorders>
            <w:shd w:val="clear" w:color="auto" w:fill="auto"/>
          </w:tcPr>
          <w:p w14:paraId="7C852F60" w14:textId="71615A78" w:rsidR="004F2819" w:rsidRPr="004A2B53" w:rsidRDefault="004F2819" w:rsidP="00B2726B"/>
        </w:tc>
        <w:tc>
          <w:tcPr>
            <w:tcW w:w="7084" w:type="dxa"/>
            <w:tcBorders>
              <w:top w:val="single" w:sz="4" w:space="0" w:color="auto"/>
              <w:left w:val="nil"/>
              <w:right w:val="nil"/>
            </w:tcBorders>
            <w:shd w:val="clear" w:color="auto" w:fill="auto"/>
            <w:noWrap/>
          </w:tcPr>
          <w:p w14:paraId="1C7771CF" w14:textId="77777777" w:rsidR="004F2819" w:rsidRPr="004A2B53" w:rsidRDefault="004F2819" w:rsidP="00B2726B"/>
        </w:tc>
      </w:tr>
      <w:tr w:rsidR="00DD0B9B" w:rsidRPr="004A2B53" w14:paraId="41199344" w14:textId="77777777" w:rsidTr="002179C7">
        <w:trPr>
          <w:gridAfter w:val="1"/>
          <w:wAfter w:w="7084" w:type="dxa"/>
          <w:trHeight w:val="307"/>
        </w:trPr>
        <w:tc>
          <w:tcPr>
            <w:tcW w:w="9902" w:type="dxa"/>
            <w:gridSpan w:val="4"/>
            <w:tcBorders>
              <w:top w:val="nil"/>
              <w:left w:val="nil"/>
            </w:tcBorders>
            <w:shd w:val="clear" w:color="auto" w:fill="auto"/>
          </w:tcPr>
          <w:p w14:paraId="6384B0A0" w14:textId="26F90375" w:rsidR="00DD0B9B" w:rsidRPr="004A2B53" w:rsidRDefault="005F042E" w:rsidP="00AB0C5A">
            <w:pPr>
              <w:widowControl/>
              <w:autoSpaceDE/>
              <w:autoSpaceDN/>
              <w:contextualSpacing/>
              <w:rPr>
                <w:b/>
                <w:color w:val="228848"/>
              </w:rPr>
            </w:pPr>
            <w:r w:rsidRPr="004A2B53">
              <w:rPr>
                <w:b/>
                <w:color w:val="228848"/>
              </w:rPr>
              <w:t xml:space="preserve">Contact Details </w:t>
            </w:r>
          </w:p>
          <w:p w14:paraId="02137FC6" w14:textId="3E0E64BD" w:rsidR="00DD0B9B" w:rsidRPr="004A2B53" w:rsidRDefault="00DD0B9B" w:rsidP="00AB0C5A">
            <w:pPr>
              <w:widowControl/>
              <w:autoSpaceDE/>
              <w:autoSpaceDN/>
              <w:rPr>
                <w:rFonts w:eastAsia="Times New Roman"/>
                <w:color w:val="000000"/>
                <w:lang w:val="en-GB" w:eastAsia="en-GB"/>
              </w:rPr>
            </w:pPr>
            <w:r w:rsidRPr="004A2B53">
              <w:rPr>
                <w:vertAlign w:val="superscript"/>
              </w:rPr>
              <w:t>Please supply the contact details for the main point of contact</w:t>
            </w:r>
            <w:r w:rsidR="00BB14DF" w:rsidRPr="004A2B53">
              <w:rPr>
                <w:vertAlign w:val="superscript"/>
              </w:rPr>
              <w:t xml:space="preserve"> for this submission</w:t>
            </w:r>
            <w:r w:rsidRPr="004A2B53">
              <w:rPr>
                <w:vertAlign w:val="superscript"/>
              </w:rPr>
              <w:t>.</w:t>
            </w:r>
          </w:p>
        </w:tc>
      </w:tr>
      <w:tr w:rsidR="00FC06BA" w:rsidRPr="004A2B53" w14:paraId="7090AB68" w14:textId="77777777" w:rsidTr="002179C7">
        <w:trPr>
          <w:gridAfter w:val="1"/>
          <w:wAfter w:w="7084" w:type="dxa"/>
          <w:trHeight w:val="307"/>
        </w:trPr>
        <w:tc>
          <w:tcPr>
            <w:tcW w:w="9902" w:type="dxa"/>
            <w:gridSpan w:val="4"/>
            <w:shd w:val="clear" w:color="auto" w:fill="auto"/>
          </w:tcPr>
          <w:p w14:paraId="5BEEBB34" w14:textId="77777777" w:rsidR="00FC06BA" w:rsidRPr="004A2B53" w:rsidRDefault="00FC06BA" w:rsidP="00AB0C5A">
            <w:pPr>
              <w:widowControl/>
              <w:autoSpaceDE/>
              <w:autoSpaceDN/>
              <w:contextualSpacing/>
              <w:rPr>
                <w:b/>
                <w:color w:val="228848"/>
              </w:rPr>
            </w:pPr>
          </w:p>
        </w:tc>
      </w:tr>
      <w:tr w:rsidR="00FC06BA" w:rsidRPr="004A2B53" w14:paraId="63BAF8EA" w14:textId="77777777" w:rsidTr="002179C7">
        <w:trPr>
          <w:gridAfter w:val="3"/>
          <w:wAfter w:w="7222" w:type="dxa"/>
          <w:trHeight w:val="307"/>
        </w:trPr>
        <w:tc>
          <w:tcPr>
            <w:tcW w:w="3168" w:type="dxa"/>
            <w:tcBorders>
              <w:right w:val="single" w:sz="4" w:space="0" w:color="auto"/>
            </w:tcBorders>
            <w:shd w:val="clear" w:color="auto" w:fill="auto"/>
          </w:tcPr>
          <w:p w14:paraId="7D685DCE" w14:textId="2272058C" w:rsidR="00FC06BA" w:rsidRPr="004A2B53" w:rsidRDefault="00FC06BA" w:rsidP="00FC06BA">
            <w:pPr>
              <w:widowControl/>
              <w:autoSpaceDE/>
              <w:autoSpaceDN/>
              <w:contextualSpacing/>
            </w:pPr>
            <w:r w:rsidRPr="004A2B53">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4A2B53" w:rsidRDefault="00FC06BA" w:rsidP="00FC06BA">
            <w:pPr>
              <w:widowControl/>
              <w:autoSpaceDE/>
              <w:autoSpaceDN/>
              <w:rPr>
                <w:rFonts w:eastAsia="Times New Roman"/>
                <w:lang w:val="en-GB" w:eastAsia="en-GB"/>
              </w:rPr>
            </w:pPr>
          </w:p>
        </w:tc>
      </w:tr>
      <w:tr w:rsidR="00FC06BA" w:rsidRPr="004A2B53" w14:paraId="4006D1B0" w14:textId="77777777" w:rsidTr="002179C7">
        <w:trPr>
          <w:gridAfter w:val="3"/>
          <w:wAfter w:w="7222" w:type="dxa"/>
          <w:trHeight w:val="307"/>
        </w:trPr>
        <w:tc>
          <w:tcPr>
            <w:tcW w:w="3168" w:type="dxa"/>
            <w:tcBorders>
              <w:right w:val="single" w:sz="4" w:space="0" w:color="auto"/>
            </w:tcBorders>
            <w:shd w:val="clear" w:color="auto" w:fill="auto"/>
          </w:tcPr>
          <w:p w14:paraId="53EF0AF8" w14:textId="5C18DC27" w:rsidR="00FC06BA" w:rsidRPr="004A2B53" w:rsidRDefault="00FC06BA" w:rsidP="00FC06BA">
            <w:pPr>
              <w:widowControl/>
              <w:autoSpaceDE/>
              <w:autoSpaceDN/>
              <w:contextualSpacing/>
            </w:pPr>
            <w:r w:rsidRPr="004A2B53">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4A2B53" w:rsidRDefault="00FC06BA" w:rsidP="00FC06BA">
            <w:pPr>
              <w:widowControl/>
              <w:autoSpaceDE/>
              <w:autoSpaceDN/>
              <w:rPr>
                <w:rFonts w:eastAsia="Times New Roman"/>
                <w:lang w:val="en-GB" w:eastAsia="en-GB"/>
              </w:rPr>
            </w:pPr>
          </w:p>
        </w:tc>
      </w:tr>
      <w:tr w:rsidR="00FC06BA" w:rsidRPr="004A2B53" w14:paraId="57E6EEBF" w14:textId="77777777" w:rsidTr="002179C7">
        <w:trPr>
          <w:gridAfter w:val="3"/>
          <w:wAfter w:w="7222" w:type="dxa"/>
          <w:trHeight w:val="307"/>
        </w:trPr>
        <w:tc>
          <w:tcPr>
            <w:tcW w:w="3168" w:type="dxa"/>
            <w:tcBorders>
              <w:right w:val="single" w:sz="4" w:space="0" w:color="auto"/>
            </w:tcBorders>
            <w:shd w:val="clear" w:color="auto" w:fill="auto"/>
          </w:tcPr>
          <w:p w14:paraId="398EB6FC" w14:textId="3784356F" w:rsidR="00FC06BA" w:rsidRPr="004A2B53" w:rsidRDefault="00FC06BA" w:rsidP="00FC06BA">
            <w:pPr>
              <w:widowControl/>
              <w:autoSpaceDE/>
              <w:autoSpaceDN/>
              <w:contextualSpacing/>
            </w:pPr>
            <w:r w:rsidRPr="004A2B53">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4A2B53" w:rsidRDefault="00FC06BA" w:rsidP="00FC06BA">
            <w:pPr>
              <w:widowControl/>
              <w:autoSpaceDE/>
              <w:autoSpaceDN/>
              <w:rPr>
                <w:rFonts w:eastAsia="Times New Roman"/>
                <w:lang w:val="en-GB" w:eastAsia="en-GB"/>
              </w:rPr>
            </w:pPr>
          </w:p>
        </w:tc>
      </w:tr>
      <w:tr w:rsidR="00FC06BA" w:rsidRPr="004A2B53" w14:paraId="33FF7F51" w14:textId="77777777" w:rsidTr="002179C7">
        <w:trPr>
          <w:gridAfter w:val="3"/>
          <w:wAfter w:w="7222" w:type="dxa"/>
          <w:trHeight w:val="307"/>
        </w:trPr>
        <w:tc>
          <w:tcPr>
            <w:tcW w:w="3168" w:type="dxa"/>
            <w:tcBorders>
              <w:right w:val="single" w:sz="4" w:space="0" w:color="auto"/>
            </w:tcBorders>
            <w:shd w:val="clear" w:color="auto" w:fill="auto"/>
          </w:tcPr>
          <w:p w14:paraId="09E35153" w14:textId="72E06783" w:rsidR="00FC06BA" w:rsidRPr="004A2B53" w:rsidRDefault="00FC06BA" w:rsidP="00FC06BA">
            <w:pPr>
              <w:widowControl/>
              <w:autoSpaceDE/>
              <w:autoSpaceDN/>
              <w:contextualSpacing/>
            </w:pPr>
            <w:r w:rsidRPr="004A2B53">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4A2B53" w:rsidRDefault="00FC06BA" w:rsidP="00FC06BA">
            <w:pPr>
              <w:widowControl/>
              <w:autoSpaceDE/>
              <w:autoSpaceDN/>
              <w:rPr>
                <w:rFonts w:eastAsia="Times New Roman"/>
                <w:lang w:val="en-GB" w:eastAsia="en-GB"/>
              </w:rPr>
            </w:pPr>
          </w:p>
        </w:tc>
      </w:tr>
      <w:tr w:rsidR="00FC06BA" w:rsidRPr="004A2B53" w14:paraId="7C2B5C31" w14:textId="77777777" w:rsidTr="002179C7">
        <w:trPr>
          <w:gridAfter w:val="3"/>
          <w:wAfter w:w="7222" w:type="dxa"/>
          <w:trHeight w:val="307"/>
        </w:trPr>
        <w:tc>
          <w:tcPr>
            <w:tcW w:w="3168" w:type="dxa"/>
            <w:tcBorders>
              <w:right w:val="single" w:sz="4" w:space="0" w:color="auto"/>
            </w:tcBorders>
            <w:shd w:val="clear" w:color="auto" w:fill="auto"/>
          </w:tcPr>
          <w:p w14:paraId="6D425E8F" w14:textId="1333DFBD" w:rsidR="00FC06BA" w:rsidRPr="004A2B53" w:rsidRDefault="00FC06BA" w:rsidP="00FC06BA">
            <w:pPr>
              <w:widowControl/>
              <w:autoSpaceDE/>
              <w:autoSpaceDN/>
              <w:contextualSpacing/>
            </w:pPr>
            <w:r w:rsidRPr="004A2B53">
              <w:t xml:space="preserve">* Phone </w:t>
            </w:r>
            <w:r w:rsidR="00E063E9" w:rsidRPr="004A2B53">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4A2B53" w:rsidRDefault="00FC06BA" w:rsidP="00FC06BA">
            <w:pPr>
              <w:widowControl/>
              <w:autoSpaceDE/>
              <w:autoSpaceDN/>
              <w:rPr>
                <w:rFonts w:eastAsia="Times New Roman"/>
                <w:lang w:val="en-GB" w:eastAsia="en-GB"/>
              </w:rPr>
            </w:pPr>
          </w:p>
        </w:tc>
      </w:tr>
      <w:tr w:rsidR="00FC06BA" w:rsidRPr="004A2B53" w14:paraId="53C73B16" w14:textId="77777777" w:rsidTr="002179C7">
        <w:trPr>
          <w:gridAfter w:val="3"/>
          <w:wAfter w:w="7222" w:type="dxa"/>
          <w:trHeight w:val="307"/>
        </w:trPr>
        <w:tc>
          <w:tcPr>
            <w:tcW w:w="3168" w:type="dxa"/>
            <w:tcBorders>
              <w:right w:val="single" w:sz="4" w:space="0" w:color="auto"/>
            </w:tcBorders>
            <w:shd w:val="clear" w:color="auto" w:fill="auto"/>
          </w:tcPr>
          <w:p w14:paraId="4AF3640F" w14:textId="5EA48C9D" w:rsidR="00FC06BA" w:rsidRPr="004A2B53" w:rsidRDefault="00FC06BA" w:rsidP="00FC06BA">
            <w:pPr>
              <w:widowControl/>
              <w:autoSpaceDE/>
              <w:autoSpaceDN/>
              <w:contextualSpacing/>
            </w:pPr>
            <w:r w:rsidRPr="004A2B53">
              <w:t xml:space="preserve">* </w:t>
            </w:r>
            <w:proofErr w:type="spellStart"/>
            <w:r w:rsidRPr="004A2B53">
              <w:t>Organisation</w:t>
            </w:r>
            <w:proofErr w:type="spellEnd"/>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4A2B53" w:rsidRDefault="00FC06BA" w:rsidP="00FC06BA">
            <w:pPr>
              <w:widowControl/>
              <w:autoSpaceDE/>
              <w:autoSpaceDN/>
              <w:rPr>
                <w:rFonts w:eastAsia="Times New Roman"/>
                <w:lang w:val="en-GB" w:eastAsia="en-GB"/>
              </w:rPr>
            </w:pPr>
          </w:p>
        </w:tc>
      </w:tr>
      <w:tr w:rsidR="00FC06BA" w:rsidRPr="004A2B53" w14:paraId="7B959B3C" w14:textId="77777777" w:rsidTr="002179C7">
        <w:trPr>
          <w:gridAfter w:val="3"/>
          <w:wAfter w:w="7222" w:type="dxa"/>
          <w:trHeight w:val="307"/>
        </w:trPr>
        <w:tc>
          <w:tcPr>
            <w:tcW w:w="3168" w:type="dxa"/>
            <w:tcBorders>
              <w:right w:val="single" w:sz="4" w:space="0" w:color="auto"/>
            </w:tcBorders>
            <w:shd w:val="clear" w:color="auto" w:fill="auto"/>
          </w:tcPr>
          <w:p w14:paraId="6BB7793B" w14:textId="5176E55C" w:rsidR="00FC06BA" w:rsidRPr="004A2B53" w:rsidRDefault="00FC06BA" w:rsidP="00FC06BA">
            <w:pPr>
              <w:widowControl/>
              <w:autoSpaceDE/>
              <w:autoSpaceDN/>
              <w:contextualSpacing/>
            </w:pPr>
            <w:r w:rsidRPr="004A2B53">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4A2B53" w:rsidRDefault="00FC06BA" w:rsidP="00FC06BA">
            <w:pPr>
              <w:widowControl/>
              <w:autoSpaceDE/>
              <w:autoSpaceDN/>
              <w:rPr>
                <w:rFonts w:eastAsia="Times New Roman"/>
                <w:lang w:val="en-GB" w:eastAsia="en-GB"/>
              </w:rPr>
            </w:pPr>
          </w:p>
        </w:tc>
      </w:tr>
      <w:tr w:rsidR="00FC06BA" w:rsidRPr="004A2B53" w14:paraId="5AE3FF51" w14:textId="77777777" w:rsidTr="002179C7">
        <w:trPr>
          <w:gridAfter w:val="3"/>
          <w:wAfter w:w="7222" w:type="dxa"/>
          <w:trHeight w:val="307"/>
        </w:trPr>
        <w:tc>
          <w:tcPr>
            <w:tcW w:w="3168" w:type="dxa"/>
            <w:tcBorders>
              <w:right w:val="single" w:sz="4" w:space="0" w:color="auto"/>
            </w:tcBorders>
            <w:shd w:val="clear" w:color="auto" w:fill="auto"/>
          </w:tcPr>
          <w:p w14:paraId="0DD4D506" w14:textId="0D8169EF" w:rsidR="00FC06BA" w:rsidRPr="004A2B53" w:rsidRDefault="00FC06BA" w:rsidP="00FC06BA">
            <w:pPr>
              <w:widowControl/>
              <w:autoSpaceDE/>
              <w:autoSpaceDN/>
              <w:contextualSpacing/>
            </w:pPr>
            <w:r w:rsidRPr="004A2B53">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4A2B53" w:rsidRDefault="00FC06BA" w:rsidP="00FC06BA">
            <w:pPr>
              <w:widowControl/>
              <w:autoSpaceDE/>
              <w:autoSpaceDN/>
              <w:rPr>
                <w:rFonts w:eastAsia="Times New Roman"/>
                <w:lang w:val="en-GB" w:eastAsia="en-GB"/>
              </w:rPr>
            </w:pPr>
          </w:p>
        </w:tc>
      </w:tr>
      <w:tr w:rsidR="00FC06BA" w:rsidRPr="004A2B53" w14:paraId="573DE7BD" w14:textId="77777777" w:rsidTr="002179C7">
        <w:trPr>
          <w:gridAfter w:val="3"/>
          <w:wAfter w:w="7222" w:type="dxa"/>
          <w:trHeight w:val="307"/>
        </w:trPr>
        <w:tc>
          <w:tcPr>
            <w:tcW w:w="3168" w:type="dxa"/>
            <w:tcBorders>
              <w:right w:val="single" w:sz="4" w:space="0" w:color="auto"/>
            </w:tcBorders>
            <w:shd w:val="clear" w:color="auto" w:fill="auto"/>
          </w:tcPr>
          <w:p w14:paraId="4D4787BF" w14:textId="4B3E9FB1" w:rsidR="00FC06BA" w:rsidRPr="004A2B53" w:rsidRDefault="00FC06BA" w:rsidP="00FC06BA">
            <w:pPr>
              <w:widowControl/>
              <w:autoSpaceDE/>
              <w:autoSpaceDN/>
              <w:contextualSpacing/>
            </w:pPr>
            <w:r w:rsidRPr="004A2B53">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4A2B53" w:rsidRDefault="00FC06BA" w:rsidP="00FC06BA">
            <w:pPr>
              <w:widowControl/>
              <w:autoSpaceDE/>
              <w:autoSpaceDN/>
              <w:rPr>
                <w:rFonts w:eastAsia="Times New Roman"/>
                <w:lang w:val="en-GB" w:eastAsia="en-GB"/>
              </w:rPr>
            </w:pPr>
          </w:p>
        </w:tc>
      </w:tr>
      <w:tr w:rsidR="00FC06BA" w:rsidRPr="004A2B53" w14:paraId="36F37108" w14:textId="77777777" w:rsidTr="002179C7">
        <w:trPr>
          <w:gridAfter w:val="3"/>
          <w:wAfter w:w="7222" w:type="dxa"/>
          <w:trHeight w:val="307"/>
        </w:trPr>
        <w:tc>
          <w:tcPr>
            <w:tcW w:w="3168" w:type="dxa"/>
            <w:tcBorders>
              <w:right w:val="single" w:sz="4" w:space="0" w:color="auto"/>
            </w:tcBorders>
            <w:shd w:val="clear" w:color="auto" w:fill="auto"/>
          </w:tcPr>
          <w:p w14:paraId="5161FFEF" w14:textId="43643446" w:rsidR="00FC06BA" w:rsidRPr="004A2B53" w:rsidRDefault="00FC06BA" w:rsidP="00FC06BA">
            <w:pPr>
              <w:widowControl/>
              <w:autoSpaceDE/>
              <w:autoSpaceDN/>
              <w:contextualSpacing/>
            </w:pPr>
            <w:r w:rsidRPr="004A2B53">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4A2B53" w:rsidRDefault="00FC06BA" w:rsidP="00FC06BA">
            <w:pPr>
              <w:widowControl/>
              <w:autoSpaceDE/>
              <w:autoSpaceDN/>
              <w:rPr>
                <w:rFonts w:eastAsia="Times New Roman"/>
                <w:lang w:val="en-GB" w:eastAsia="en-GB"/>
              </w:rPr>
            </w:pPr>
          </w:p>
        </w:tc>
      </w:tr>
      <w:tr w:rsidR="00FC06BA" w:rsidRPr="004A2B53" w14:paraId="09735505" w14:textId="77777777" w:rsidTr="002179C7">
        <w:trPr>
          <w:gridAfter w:val="3"/>
          <w:wAfter w:w="7222" w:type="dxa"/>
          <w:trHeight w:val="307"/>
        </w:trPr>
        <w:tc>
          <w:tcPr>
            <w:tcW w:w="3168" w:type="dxa"/>
            <w:tcBorders>
              <w:right w:val="single" w:sz="4" w:space="0" w:color="auto"/>
            </w:tcBorders>
            <w:shd w:val="clear" w:color="auto" w:fill="auto"/>
          </w:tcPr>
          <w:p w14:paraId="05354DD7" w14:textId="188CC340" w:rsidR="00FC06BA" w:rsidRPr="004A2B53" w:rsidRDefault="00FC06BA" w:rsidP="00FC06BA">
            <w:pPr>
              <w:widowControl/>
              <w:autoSpaceDE/>
              <w:autoSpaceDN/>
              <w:contextualSpacing/>
            </w:pPr>
            <w:r w:rsidRPr="004A2B53">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4A2B53" w:rsidRDefault="00FC06BA" w:rsidP="00FC06BA">
            <w:pPr>
              <w:widowControl/>
              <w:autoSpaceDE/>
              <w:autoSpaceDN/>
              <w:rPr>
                <w:rFonts w:eastAsia="Times New Roman"/>
                <w:lang w:val="en-GB" w:eastAsia="en-GB"/>
              </w:rPr>
            </w:pPr>
          </w:p>
        </w:tc>
      </w:tr>
      <w:tr w:rsidR="00FC06BA" w:rsidRPr="004A2B53" w14:paraId="3966C75F" w14:textId="77777777" w:rsidTr="002179C7">
        <w:trPr>
          <w:gridAfter w:val="3"/>
          <w:wAfter w:w="7222" w:type="dxa"/>
          <w:trHeight w:val="307"/>
        </w:trPr>
        <w:tc>
          <w:tcPr>
            <w:tcW w:w="3168" w:type="dxa"/>
            <w:tcBorders>
              <w:right w:val="single" w:sz="4" w:space="0" w:color="auto"/>
            </w:tcBorders>
            <w:shd w:val="clear" w:color="auto" w:fill="auto"/>
          </w:tcPr>
          <w:p w14:paraId="4D3700CF" w14:textId="2DFDD359" w:rsidR="00FC06BA" w:rsidRPr="004A2B53" w:rsidRDefault="00FC06BA" w:rsidP="00FC06BA">
            <w:pPr>
              <w:widowControl/>
              <w:autoSpaceDE/>
              <w:autoSpaceDN/>
              <w:contextualSpacing/>
            </w:pPr>
            <w:r w:rsidRPr="004A2B53">
              <w:t xml:space="preserve">  </w:t>
            </w:r>
            <w:r w:rsidR="00302B84" w:rsidRPr="004A2B53">
              <w:t xml:space="preserve">Postcode / </w:t>
            </w:r>
            <w:r w:rsidRPr="004A2B53">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4A2B53" w:rsidRDefault="00FC06BA" w:rsidP="00FC06BA">
            <w:pPr>
              <w:widowControl/>
              <w:autoSpaceDE/>
              <w:autoSpaceDN/>
              <w:rPr>
                <w:rFonts w:eastAsia="Times New Roman"/>
                <w:lang w:val="en-GB" w:eastAsia="en-GB"/>
              </w:rPr>
            </w:pPr>
          </w:p>
        </w:tc>
      </w:tr>
      <w:tr w:rsidR="00FC06BA" w:rsidRPr="004A2B53" w14:paraId="0C95E329" w14:textId="77777777" w:rsidTr="002179C7">
        <w:trPr>
          <w:gridAfter w:val="3"/>
          <w:wAfter w:w="7222" w:type="dxa"/>
          <w:trHeight w:val="307"/>
        </w:trPr>
        <w:tc>
          <w:tcPr>
            <w:tcW w:w="3168" w:type="dxa"/>
            <w:tcBorders>
              <w:right w:val="single" w:sz="4" w:space="0" w:color="auto"/>
            </w:tcBorders>
            <w:shd w:val="clear" w:color="auto" w:fill="auto"/>
          </w:tcPr>
          <w:p w14:paraId="024A9B79" w14:textId="0EC241AE" w:rsidR="00FC06BA" w:rsidRPr="004A2B53" w:rsidRDefault="00FC06BA" w:rsidP="00FC06BA">
            <w:pPr>
              <w:widowControl/>
              <w:autoSpaceDE/>
              <w:autoSpaceDN/>
              <w:contextualSpacing/>
            </w:pPr>
            <w:r w:rsidRPr="004A2B53">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4A2B53" w:rsidRDefault="00FC06BA" w:rsidP="00FC06BA">
            <w:pPr>
              <w:widowControl/>
              <w:autoSpaceDE/>
              <w:autoSpaceDN/>
              <w:rPr>
                <w:rFonts w:eastAsia="Times New Roman"/>
                <w:lang w:val="en-GB" w:eastAsia="en-GB"/>
              </w:rPr>
            </w:pPr>
          </w:p>
        </w:tc>
      </w:tr>
      <w:tr w:rsidR="00FC06BA" w:rsidRPr="004A2B53" w14:paraId="6856CF4A" w14:textId="77777777" w:rsidTr="002179C7">
        <w:trPr>
          <w:gridAfter w:val="3"/>
          <w:wAfter w:w="7222" w:type="dxa"/>
          <w:trHeight w:val="307"/>
        </w:trPr>
        <w:tc>
          <w:tcPr>
            <w:tcW w:w="3168" w:type="dxa"/>
            <w:tcBorders>
              <w:left w:val="nil"/>
              <w:bottom w:val="single" w:sz="4" w:space="0" w:color="auto"/>
            </w:tcBorders>
            <w:shd w:val="clear" w:color="auto" w:fill="auto"/>
          </w:tcPr>
          <w:p w14:paraId="328E4ECE" w14:textId="77777777" w:rsidR="00FC06BA" w:rsidRPr="004A2B53"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4A2B53" w:rsidRDefault="00FC06BA" w:rsidP="00FC06BA">
            <w:pPr>
              <w:widowControl/>
              <w:autoSpaceDE/>
              <w:autoSpaceDN/>
              <w:rPr>
                <w:rFonts w:eastAsia="Times New Roman"/>
                <w:color w:val="000000"/>
                <w:lang w:val="en-GB" w:eastAsia="en-GB"/>
              </w:rPr>
            </w:pPr>
          </w:p>
        </w:tc>
      </w:tr>
      <w:tr w:rsidR="00BD5ACF" w:rsidRPr="004A2B53" w14:paraId="64950665" w14:textId="77777777" w:rsidTr="002179C7">
        <w:trPr>
          <w:gridAfter w:val="1"/>
          <w:wAfter w:w="7084" w:type="dxa"/>
          <w:trHeight w:val="300"/>
        </w:trPr>
        <w:tc>
          <w:tcPr>
            <w:tcW w:w="9902" w:type="dxa"/>
            <w:gridSpan w:val="4"/>
            <w:shd w:val="clear" w:color="auto" w:fill="auto"/>
          </w:tcPr>
          <w:p w14:paraId="5A8C6D18" w14:textId="77777777" w:rsidR="00BD5ACF" w:rsidRPr="004A2B53" w:rsidRDefault="00BD5ACF" w:rsidP="00FC06BA"/>
          <w:p w14:paraId="09F271C9" w14:textId="4D7E779A" w:rsidR="00BD5ACF" w:rsidRPr="004A2B53" w:rsidRDefault="00723117" w:rsidP="00BD5ACF">
            <w:pPr>
              <w:jc w:val="center"/>
              <w:rPr>
                <w:b/>
                <w:color w:val="228848"/>
              </w:rPr>
            </w:pPr>
            <w:r w:rsidRPr="004A2B53">
              <w:rPr>
                <w:b/>
                <w:color w:val="228848"/>
              </w:rPr>
              <w:t>Meaningful Connections</w:t>
            </w:r>
            <w:r w:rsidR="00887C41" w:rsidRPr="004A2B53">
              <w:rPr>
                <w:b/>
                <w:color w:val="228848"/>
              </w:rPr>
              <w:t xml:space="preserve"> </w:t>
            </w:r>
          </w:p>
          <w:p w14:paraId="53B3D274" w14:textId="02DFF402" w:rsidR="00674709" w:rsidRPr="004A2B53" w:rsidRDefault="00674709" w:rsidP="00674709">
            <w:pPr>
              <w:widowControl/>
              <w:suppressAutoHyphens/>
              <w:autoSpaceDE/>
              <w:autoSpaceDN/>
              <w:rPr>
                <w:bCs/>
                <w:i/>
                <w:iCs/>
              </w:rPr>
            </w:pPr>
            <w:r w:rsidRPr="004A2B53">
              <w:rPr>
                <w:bCs/>
                <w:i/>
                <w:iCs/>
              </w:rPr>
              <w:t>*  = Mandatory fields</w:t>
            </w:r>
          </w:p>
          <w:p w14:paraId="64A0AC71" w14:textId="77777777" w:rsidR="00674709" w:rsidRPr="004A2B53" w:rsidRDefault="00674709" w:rsidP="00674709">
            <w:pPr>
              <w:widowControl/>
              <w:suppressAutoHyphens/>
              <w:autoSpaceDE/>
              <w:autoSpaceDN/>
              <w:rPr>
                <w:bCs/>
              </w:rPr>
            </w:pPr>
          </w:p>
          <w:p w14:paraId="3AE454C6" w14:textId="5EF1DF05" w:rsidR="00BD5ACF" w:rsidRPr="004A2B53" w:rsidRDefault="00D67679" w:rsidP="00921BB2">
            <w:r w:rsidRPr="004A2B53">
              <w:rPr>
                <w:b/>
                <w:color w:val="228848"/>
              </w:rPr>
              <w:t xml:space="preserve">Your Entry </w:t>
            </w:r>
          </w:p>
        </w:tc>
      </w:tr>
      <w:tr w:rsidR="00BD5ACF" w:rsidRPr="004A2B53" w14:paraId="66B436A7" w14:textId="77777777" w:rsidTr="002179C7">
        <w:trPr>
          <w:gridAfter w:val="1"/>
          <w:wAfter w:w="7084" w:type="dxa"/>
          <w:trHeight w:val="300"/>
        </w:trPr>
        <w:tc>
          <w:tcPr>
            <w:tcW w:w="9902" w:type="dxa"/>
            <w:gridSpan w:val="4"/>
            <w:shd w:val="clear" w:color="auto" w:fill="auto"/>
          </w:tcPr>
          <w:p w14:paraId="36188BB4" w14:textId="77777777" w:rsidR="00BD5ACF" w:rsidRPr="004A2B53" w:rsidRDefault="00BD5ACF" w:rsidP="00FC06BA"/>
        </w:tc>
      </w:tr>
      <w:tr w:rsidR="003B2503" w:rsidRPr="004A2B53" w14:paraId="206C7837" w14:textId="77777777" w:rsidTr="002179C7">
        <w:trPr>
          <w:gridAfter w:val="1"/>
          <w:wAfter w:w="7084" w:type="dxa"/>
          <w:trHeight w:val="349"/>
        </w:trPr>
        <w:tc>
          <w:tcPr>
            <w:tcW w:w="3168" w:type="dxa"/>
            <w:tcBorders>
              <w:left w:val="nil"/>
              <w:right w:val="single" w:sz="4" w:space="0" w:color="auto"/>
            </w:tcBorders>
            <w:shd w:val="clear" w:color="auto" w:fill="auto"/>
          </w:tcPr>
          <w:p w14:paraId="743450D8" w14:textId="77777777" w:rsidR="003B2503" w:rsidRPr="004A2B53" w:rsidRDefault="00BD5ACF" w:rsidP="003B2503">
            <w:pPr>
              <w:widowControl/>
              <w:suppressAutoHyphens/>
              <w:autoSpaceDE/>
              <w:autoSpaceDN/>
              <w:rPr>
                <w:b/>
              </w:rPr>
            </w:pPr>
            <w:r w:rsidRPr="004A2B53">
              <w:rPr>
                <w:b/>
              </w:rPr>
              <w:t xml:space="preserve">*  </w:t>
            </w:r>
            <w:r w:rsidR="003B2503" w:rsidRPr="004A2B53">
              <w:rPr>
                <w:b/>
              </w:rPr>
              <w:t>Project Name</w:t>
            </w:r>
          </w:p>
          <w:p w14:paraId="7D3339E4" w14:textId="6A244619" w:rsidR="00DA0AAA" w:rsidRPr="004A2B53" w:rsidRDefault="00DA0AAA" w:rsidP="003B2503">
            <w:pPr>
              <w:widowControl/>
              <w:suppressAutoHyphens/>
              <w:autoSpaceDE/>
              <w:autoSpaceDN/>
              <w:rPr>
                <w:b/>
              </w:rPr>
            </w:pPr>
            <w:r w:rsidRPr="004A2B53">
              <w:rPr>
                <w:bCs/>
              </w:rPr>
              <w:t>Used as a unique identity for each entry</w:t>
            </w:r>
            <w:r w:rsidR="007758FE" w:rsidRPr="004A2B53">
              <w:rPr>
                <w:bCs/>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4A2B53" w:rsidRDefault="003B2503" w:rsidP="00FC06BA">
            <w:pPr>
              <w:widowControl/>
              <w:autoSpaceDE/>
              <w:autoSpaceDN/>
              <w:rPr>
                <w:rFonts w:eastAsia="Times New Roman"/>
                <w:lang w:val="en-GB" w:eastAsia="en-GB"/>
              </w:rPr>
            </w:pPr>
          </w:p>
        </w:tc>
      </w:tr>
      <w:tr w:rsidR="003B2503" w:rsidRPr="004A2B53" w14:paraId="293410F2" w14:textId="77777777" w:rsidTr="002179C7">
        <w:trPr>
          <w:gridAfter w:val="1"/>
          <w:wAfter w:w="7084" w:type="dxa"/>
          <w:trHeight w:val="371"/>
        </w:trPr>
        <w:tc>
          <w:tcPr>
            <w:tcW w:w="3168" w:type="dxa"/>
            <w:tcBorders>
              <w:left w:val="nil"/>
            </w:tcBorders>
            <w:shd w:val="clear" w:color="auto" w:fill="auto"/>
          </w:tcPr>
          <w:p w14:paraId="52F260B8" w14:textId="77777777" w:rsidR="003B2503" w:rsidRPr="004A2B53" w:rsidRDefault="003B2503" w:rsidP="003B2503">
            <w:pPr>
              <w:widowControl/>
              <w:suppressAutoHyphens/>
              <w:autoSpaceDE/>
              <w:autoSpaceDN/>
              <w:rPr>
                <w:b/>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4A2B53" w:rsidRDefault="003B2503" w:rsidP="00FC06BA">
            <w:pPr>
              <w:widowControl/>
              <w:autoSpaceDE/>
              <w:autoSpaceDN/>
              <w:rPr>
                <w:rFonts w:eastAsia="Times New Roman"/>
                <w:lang w:val="en-GB" w:eastAsia="en-GB"/>
              </w:rPr>
            </w:pPr>
          </w:p>
        </w:tc>
      </w:tr>
      <w:tr w:rsidR="00FC06BA" w:rsidRPr="004A2B53" w14:paraId="1A112715" w14:textId="77777777" w:rsidTr="002179C7">
        <w:trPr>
          <w:gridAfter w:val="2"/>
          <w:wAfter w:w="7155" w:type="dxa"/>
          <w:trHeight w:val="736"/>
        </w:trPr>
        <w:tc>
          <w:tcPr>
            <w:tcW w:w="3168" w:type="dxa"/>
            <w:tcBorders>
              <w:left w:val="nil"/>
              <w:bottom w:val="nil"/>
              <w:right w:val="single" w:sz="4" w:space="0" w:color="auto"/>
            </w:tcBorders>
            <w:shd w:val="clear" w:color="auto" w:fill="auto"/>
          </w:tcPr>
          <w:p w14:paraId="42849966" w14:textId="77777777" w:rsidR="001E537A" w:rsidRPr="004A2B53" w:rsidRDefault="001E537A" w:rsidP="001E537A">
            <w:pPr>
              <w:pStyle w:val="PargrafodaLista"/>
              <w:widowControl/>
              <w:numPr>
                <w:ilvl w:val="0"/>
                <w:numId w:val="32"/>
              </w:numPr>
              <w:suppressAutoHyphens/>
              <w:autoSpaceDE/>
              <w:autoSpaceDN/>
              <w:spacing w:before="0"/>
              <w:contextualSpacing/>
              <w:rPr>
                <w:bCs/>
              </w:rPr>
            </w:pPr>
            <w:r w:rsidRPr="004A2B53">
              <w:rPr>
                <w:b/>
              </w:rPr>
              <w:t xml:space="preserve">Your </w:t>
            </w:r>
            <w:proofErr w:type="spellStart"/>
            <w:r w:rsidRPr="004A2B53">
              <w:rPr>
                <w:b/>
              </w:rPr>
              <w:t>organisation</w:t>
            </w:r>
            <w:proofErr w:type="spellEnd"/>
            <w:r w:rsidRPr="004A2B53">
              <w:rPr>
                <w:b/>
              </w:rPr>
              <w:t xml:space="preserve"> </w:t>
            </w:r>
          </w:p>
          <w:p w14:paraId="73FDC574" w14:textId="35037DD4" w:rsidR="001E537A" w:rsidRPr="004A2B53" w:rsidRDefault="001E537A" w:rsidP="001E537A">
            <w:pPr>
              <w:widowControl/>
              <w:suppressAutoHyphens/>
              <w:autoSpaceDE/>
              <w:autoSpaceDN/>
              <w:contextualSpacing/>
              <w:rPr>
                <w:bCs/>
              </w:rPr>
            </w:pPr>
            <w:r w:rsidRPr="004A2B53">
              <w:rPr>
                <w:bCs/>
              </w:rPr>
              <w:t xml:space="preserve">Please give us a brief overview of your </w:t>
            </w:r>
            <w:proofErr w:type="spellStart"/>
            <w:r w:rsidRPr="004A2B53">
              <w:rPr>
                <w:bCs/>
              </w:rPr>
              <w:t>organisation</w:t>
            </w:r>
            <w:proofErr w:type="spellEnd"/>
            <w:r w:rsidR="005E22B8" w:rsidRPr="004A2B53">
              <w:rPr>
                <w:bCs/>
              </w:rPr>
              <w:t>.</w:t>
            </w:r>
          </w:p>
          <w:p w14:paraId="698CE674" w14:textId="0B13D652" w:rsidR="001E537A" w:rsidRPr="004A2B53" w:rsidRDefault="005E22B8" w:rsidP="001E537A">
            <w:pPr>
              <w:widowControl/>
              <w:suppressAutoHyphens/>
              <w:autoSpaceDE/>
              <w:autoSpaceDN/>
              <w:contextualSpacing/>
              <w:rPr>
                <w:bCs/>
              </w:rPr>
            </w:pPr>
            <w:r w:rsidRPr="004A2B53">
              <w:rPr>
                <w:bCs/>
              </w:rPr>
              <w:t xml:space="preserve">What does it </w:t>
            </w:r>
            <w:r w:rsidR="001E537A" w:rsidRPr="004A2B53">
              <w:rPr>
                <w:bCs/>
              </w:rPr>
              <w:t>do</w:t>
            </w:r>
            <w:r w:rsidR="00146B52" w:rsidRPr="004A2B53">
              <w:rPr>
                <w:bCs/>
              </w:rPr>
              <w:t>,</w:t>
            </w:r>
            <w:r w:rsidR="001E537A" w:rsidRPr="004A2B53">
              <w:rPr>
                <w:bCs/>
              </w:rPr>
              <w:t xml:space="preserve"> </w:t>
            </w:r>
          </w:p>
          <w:p w14:paraId="5D71DEF5" w14:textId="296F7B35" w:rsidR="001E537A" w:rsidRPr="004A2B53" w:rsidRDefault="005E22B8" w:rsidP="001E537A">
            <w:pPr>
              <w:widowControl/>
              <w:suppressAutoHyphens/>
              <w:autoSpaceDE/>
              <w:autoSpaceDN/>
              <w:contextualSpacing/>
              <w:rPr>
                <w:bCs/>
              </w:rPr>
            </w:pPr>
            <w:r w:rsidRPr="004A2B53">
              <w:rPr>
                <w:bCs/>
              </w:rPr>
              <w:t>When it was founded,</w:t>
            </w:r>
          </w:p>
          <w:p w14:paraId="74834FA4" w14:textId="1E373485" w:rsidR="001E537A" w:rsidRPr="004A2B53" w:rsidRDefault="005E22B8" w:rsidP="001E537A">
            <w:pPr>
              <w:widowControl/>
              <w:suppressAutoHyphens/>
              <w:autoSpaceDE/>
              <w:autoSpaceDN/>
              <w:contextualSpacing/>
              <w:rPr>
                <w:bCs/>
              </w:rPr>
            </w:pPr>
            <w:r w:rsidRPr="004A2B53">
              <w:rPr>
                <w:bCs/>
              </w:rPr>
              <w:t xml:space="preserve">How it works, </w:t>
            </w:r>
          </w:p>
          <w:p w14:paraId="6C934355" w14:textId="18286612" w:rsidR="001E537A" w:rsidRPr="004A2B53" w:rsidRDefault="005E22B8" w:rsidP="001E537A">
            <w:pPr>
              <w:widowControl/>
              <w:suppressAutoHyphens/>
              <w:autoSpaceDE/>
              <w:autoSpaceDN/>
              <w:contextualSpacing/>
              <w:rPr>
                <w:bCs/>
              </w:rPr>
            </w:pPr>
            <w:r w:rsidRPr="004A2B53">
              <w:rPr>
                <w:bCs/>
              </w:rPr>
              <w:t xml:space="preserve">Where it operates, </w:t>
            </w:r>
          </w:p>
          <w:p w14:paraId="688AFE5A" w14:textId="20872FD5" w:rsidR="001E537A" w:rsidRPr="004A2B53" w:rsidRDefault="005E22B8" w:rsidP="001E537A">
            <w:pPr>
              <w:widowControl/>
              <w:suppressAutoHyphens/>
              <w:autoSpaceDE/>
              <w:autoSpaceDN/>
              <w:contextualSpacing/>
              <w:rPr>
                <w:bCs/>
              </w:rPr>
            </w:pPr>
            <w:r w:rsidRPr="004A2B53">
              <w:rPr>
                <w:bCs/>
              </w:rPr>
              <w:t xml:space="preserve">Who is involved, </w:t>
            </w:r>
          </w:p>
          <w:p w14:paraId="31DA7BF7" w14:textId="02A270C0" w:rsidR="001E537A" w:rsidRPr="004A2B53" w:rsidRDefault="005E22B8" w:rsidP="001E537A">
            <w:pPr>
              <w:widowControl/>
              <w:suppressAutoHyphens/>
              <w:autoSpaceDE/>
              <w:autoSpaceDN/>
              <w:contextualSpacing/>
              <w:rPr>
                <w:rFonts w:eastAsia="Times New Roman"/>
                <w:b/>
                <w:bCs/>
                <w:lang w:val="en-GB" w:eastAsia="en-GB"/>
              </w:rPr>
            </w:pPr>
            <w:r w:rsidRPr="004A2B53">
              <w:rPr>
                <w:bCs/>
              </w:rPr>
              <w:t xml:space="preserve">How many </w:t>
            </w:r>
            <w:proofErr w:type="spellStart"/>
            <w:r w:rsidRPr="004A2B53">
              <w:rPr>
                <w:bCs/>
              </w:rPr>
              <w:t>travellers</w:t>
            </w:r>
            <w:proofErr w:type="spellEnd"/>
            <w:r w:rsidRPr="004A2B53">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4A2B53" w:rsidRDefault="00FC06BA" w:rsidP="00FC06BA">
            <w:pPr>
              <w:widowControl/>
              <w:autoSpaceDE/>
              <w:autoSpaceDN/>
              <w:rPr>
                <w:rFonts w:eastAsia="Times New Roman"/>
                <w:lang w:val="en-GB" w:eastAsia="en-GB"/>
              </w:rPr>
            </w:pPr>
          </w:p>
        </w:tc>
      </w:tr>
      <w:tr w:rsidR="00FC06BA" w:rsidRPr="004A2B53" w14:paraId="716BF8F3" w14:textId="77777777" w:rsidTr="002179C7">
        <w:trPr>
          <w:gridAfter w:val="2"/>
          <w:wAfter w:w="7155" w:type="dxa"/>
          <w:trHeight w:val="300"/>
        </w:trPr>
        <w:tc>
          <w:tcPr>
            <w:tcW w:w="3168" w:type="dxa"/>
            <w:tcBorders>
              <w:left w:val="nil"/>
              <w:bottom w:val="nil"/>
              <w:right w:val="nil"/>
            </w:tcBorders>
            <w:shd w:val="clear" w:color="auto" w:fill="auto"/>
            <w:hideMark/>
          </w:tcPr>
          <w:p w14:paraId="534A9915" w14:textId="77777777" w:rsidR="00FC06BA" w:rsidRPr="004A2B53" w:rsidRDefault="00FC06BA" w:rsidP="00FC06BA">
            <w:pPr>
              <w:widowControl/>
              <w:autoSpaceDE/>
              <w:autoSpaceDN/>
              <w:rPr>
                <w:rFonts w:eastAsia="Times New Roman"/>
                <w:color w:val="000000"/>
                <w:lang w:val="en-GB" w:eastAsia="en-GB"/>
              </w:rPr>
            </w:pPr>
          </w:p>
        </w:tc>
        <w:tc>
          <w:tcPr>
            <w:tcW w:w="6663" w:type="dxa"/>
            <w:gridSpan w:val="2"/>
            <w:tcBorders>
              <w:left w:val="nil"/>
              <w:right w:val="nil"/>
            </w:tcBorders>
            <w:shd w:val="clear" w:color="auto" w:fill="auto"/>
            <w:noWrap/>
            <w:hideMark/>
          </w:tcPr>
          <w:p w14:paraId="6FDFA28D" w14:textId="5DA8E194" w:rsidR="00FC06BA" w:rsidRPr="004A2B53" w:rsidRDefault="009E1039" w:rsidP="00FC06BA">
            <w:pPr>
              <w:widowControl/>
              <w:autoSpaceDE/>
              <w:autoSpaceDN/>
              <w:rPr>
                <w:rFonts w:eastAsia="Times New Roman"/>
                <w:color w:val="000000"/>
                <w:lang w:val="en-GB" w:eastAsia="en-GB"/>
              </w:rPr>
            </w:pPr>
            <w:r w:rsidRPr="004A2B53">
              <w:rPr>
                <w:rFonts w:eastAsia="Times New Roman"/>
                <w:color w:val="000000"/>
                <w:lang w:val="en-GB" w:eastAsia="en-GB"/>
              </w:rPr>
              <w:t>Up to 4</w:t>
            </w:r>
            <w:r w:rsidR="001E537A" w:rsidRPr="004A2B53">
              <w:rPr>
                <w:rFonts w:eastAsia="Times New Roman"/>
                <w:color w:val="000000"/>
                <w:lang w:val="en-GB" w:eastAsia="en-GB"/>
              </w:rPr>
              <w:t>00 words</w:t>
            </w:r>
          </w:p>
        </w:tc>
      </w:tr>
      <w:tr w:rsidR="00FC06BA" w:rsidRPr="004A2B53" w14:paraId="012CC86D" w14:textId="77777777" w:rsidTr="002179C7">
        <w:trPr>
          <w:gridAfter w:val="2"/>
          <w:wAfter w:w="7155" w:type="dxa"/>
          <w:trHeight w:val="300"/>
        </w:trPr>
        <w:tc>
          <w:tcPr>
            <w:tcW w:w="3168" w:type="dxa"/>
            <w:tcBorders>
              <w:top w:val="nil"/>
              <w:left w:val="nil"/>
              <w:right w:val="nil"/>
            </w:tcBorders>
            <w:shd w:val="clear" w:color="auto" w:fill="auto"/>
            <w:hideMark/>
          </w:tcPr>
          <w:p w14:paraId="416D1ED8" w14:textId="77777777" w:rsidR="00FC06BA" w:rsidRPr="004A2B53"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124521C2" w14:textId="77777777" w:rsidR="00FC06BA" w:rsidRPr="004A2B53" w:rsidRDefault="00FC06BA" w:rsidP="00FC06BA">
            <w:pPr>
              <w:widowControl/>
              <w:autoSpaceDE/>
              <w:autoSpaceDN/>
              <w:rPr>
                <w:rFonts w:eastAsia="Times New Roman"/>
                <w:lang w:val="en-GB" w:eastAsia="en-GB"/>
              </w:rPr>
            </w:pPr>
          </w:p>
        </w:tc>
      </w:tr>
      <w:tr w:rsidR="00FC06BA" w:rsidRPr="004A2B53" w14:paraId="2B3B0796" w14:textId="77777777" w:rsidTr="002179C7">
        <w:trPr>
          <w:gridAfter w:val="2"/>
          <w:wAfter w:w="7155" w:type="dxa"/>
          <w:trHeight w:val="736"/>
        </w:trPr>
        <w:tc>
          <w:tcPr>
            <w:tcW w:w="3168" w:type="dxa"/>
            <w:tcBorders>
              <w:top w:val="nil"/>
              <w:left w:val="nil"/>
              <w:bottom w:val="nil"/>
              <w:right w:val="single" w:sz="4" w:space="0" w:color="auto"/>
            </w:tcBorders>
            <w:shd w:val="clear" w:color="auto" w:fill="auto"/>
          </w:tcPr>
          <w:p w14:paraId="3AB505C5" w14:textId="42757B09" w:rsidR="00FC06BA" w:rsidRPr="004A2B53" w:rsidRDefault="00FC06BA" w:rsidP="00FC06BA">
            <w:pPr>
              <w:pStyle w:val="PargrafodaLista"/>
              <w:widowControl/>
              <w:numPr>
                <w:ilvl w:val="0"/>
                <w:numId w:val="32"/>
              </w:numPr>
              <w:suppressAutoHyphens/>
              <w:autoSpaceDE/>
              <w:autoSpaceDN/>
              <w:spacing w:before="0"/>
              <w:rPr>
                <w:bCs/>
              </w:rPr>
            </w:pPr>
            <w:r w:rsidRPr="004A2B53">
              <w:rPr>
                <w:b/>
              </w:rPr>
              <w:t>What have you done?</w:t>
            </w:r>
            <w:r w:rsidRPr="004A2B53">
              <w:rPr>
                <w:bCs/>
              </w:rPr>
              <w:t xml:space="preserve"> </w:t>
            </w:r>
          </w:p>
          <w:p w14:paraId="57343861" w14:textId="1CF76D26" w:rsidR="0027161B" w:rsidRPr="004A2B53" w:rsidRDefault="00FC06BA" w:rsidP="00FC06BA">
            <w:pPr>
              <w:widowControl/>
              <w:suppressAutoHyphens/>
              <w:autoSpaceDE/>
              <w:autoSpaceDN/>
              <w:contextualSpacing/>
              <w:rPr>
                <w:bCs/>
              </w:rPr>
            </w:pPr>
            <w:r w:rsidRPr="004A2B53">
              <w:rPr>
                <w:bCs/>
              </w:rPr>
              <w:t>Tell us mor</w:t>
            </w:r>
            <w:r w:rsidR="008B128F" w:rsidRPr="004A2B53">
              <w:rPr>
                <w:bCs/>
              </w:rPr>
              <w:t xml:space="preserve">e about what you have done </w:t>
            </w:r>
            <w:proofErr w:type="spellStart"/>
            <w:r w:rsidR="00887C41" w:rsidRPr="004A2B53">
              <w:rPr>
                <w:bCs/>
              </w:rPr>
              <w:t>to</w:t>
            </w:r>
            <w:r w:rsidR="00723117" w:rsidRPr="004A2B53">
              <w:rPr>
                <w:bCs/>
              </w:rPr>
              <w:t>build</w:t>
            </w:r>
            <w:proofErr w:type="spellEnd"/>
            <w:r w:rsidR="00723117" w:rsidRPr="004A2B53">
              <w:rPr>
                <w:bCs/>
              </w:rPr>
              <w:t xml:space="preserve"> meaningful connections </w:t>
            </w:r>
          </w:p>
          <w:p w14:paraId="535A30EF" w14:textId="31DF4EB0" w:rsidR="0027161B" w:rsidRPr="004A2B53" w:rsidRDefault="00FC06BA" w:rsidP="00FC06BA">
            <w:pPr>
              <w:widowControl/>
              <w:suppressAutoHyphens/>
              <w:autoSpaceDE/>
              <w:autoSpaceDN/>
              <w:contextualSpacing/>
              <w:rPr>
                <w:bCs/>
              </w:rPr>
            </w:pPr>
            <w:r w:rsidRPr="004A2B53">
              <w:rPr>
                <w:bCs/>
              </w:rPr>
              <w:t xml:space="preserve">What </w:t>
            </w:r>
            <w:r w:rsidR="00A2109E" w:rsidRPr="004A2B53">
              <w:rPr>
                <w:bCs/>
              </w:rPr>
              <w:t xml:space="preserve">have </w:t>
            </w:r>
            <w:r w:rsidRPr="004A2B53">
              <w:rPr>
                <w:bCs/>
              </w:rPr>
              <w:t>you do</w:t>
            </w:r>
            <w:r w:rsidR="00A2109E" w:rsidRPr="004A2B53">
              <w:rPr>
                <w:bCs/>
              </w:rPr>
              <w:t>ne</w:t>
            </w:r>
            <w:r w:rsidRPr="004A2B53">
              <w:rPr>
                <w:bCs/>
              </w:rPr>
              <w:t xml:space="preserve">? </w:t>
            </w:r>
          </w:p>
          <w:p w14:paraId="65E295AB" w14:textId="6ED4063B" w:rsidR="00FC06BA" w:rsidRPr="004A2B53" w:rsidRDefault="0027161B" w:rsidP="00FC06BA">
            <w:pPr>
              <w:widowControl/>
              <w:suppressAutoHyphens/>
              <w:autoSpaceDE/>
              <w:autoSpaceDN/>
              <w:contextualSpacing/>
              <w:rPr>
                <w:bCs/>
              </w:rPr>
            </w:pPr>
            <w:r w:rsidRPr="004A2B53">
              <w:rPr>
                <w:bCs/>
              </w:rPr>
              <w:t xml:space="preserve">What are you </w:t>
            </w:r>
            <w:r w:rsidR="00A2109E" w:rsidRPr="004A2B53">
              <w:rPr>
                <w:bCs/>
              </w:rPr>
              <w:t>planning to do</w:t>
            </w:r>
            <w:r w:rsidRPr="004A2B53">
              <w:rPr>
                <w:bCs/>
              </w:rPr>
              <w:t>?</w:t>
            </w:r>
          </w:p>
          <w:p w14:paraId="643A94AB" w14:textId="07D79AF3" w:rsidR="0027161B" w:rsidRPr="004A2B53" w:rsidRDefault="0027161B" w:rsidP="0027161B">
            <w:pPr>
              <w:pStyle w:val="PargrafodaLista"/>
              <w:widowControl/>
              <w:suppressAutoHyphens/>
              <w:autoSpaceDE/>
              <w:autoSpaceDN/>
              <w:ind w:left="360" w:firstLine="0"/>
              <w:contextualSpacing/>
              <w:rPr>
                <w:rFonts w:eastAsia="Times New Roman"/>
                <w:b/>
                <w:bCs/>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4A2B53" w:rsidRDefault="00FC06BA" w:rsidP="00FC06BA">
            <w:pPr>
              <w:widowControl/>
              <w:autoSpaceDE/>
              <w:autoSpaceDN/>
              <w:rPr>
                <w:rFonts w:eastAsia="Times New Roman"/>
                <w:lang w:val="en-GB" w:eastAsia="en-GB"/>
              </w:rPr>
            </w:pPr>
          </w:p>
          <w:p w14:paraId="7CBC189B" w14:textId="77777777" w:rsidR="001E537A" w:rsidRPr="004A2B53" w:rsidRDefault="001E537A" w:rsidP="00FC06BA">
            <w:pPr>
              <w:widowControl/>
              <w:autoSpaceDE/>
              <w:autoSpaceDN/>
              <w:rPr>
                <w:rFonts w:eastAsia="Times New Roman"/>
                <w:lang w:val="en-GB" w:eastAsia="en-GB"/>
              </w:rPr>
            </w:pPr>
          </w:p>
          <w:p w14:paraId="0BD76AE3" w14:textId="77777777" w:rsidR="001E537A" w:rsidRPr="004A2B53" w:rsidRDefault="001E537A" w:rsidP="00FC06BA">
            <w:pPr>
              <w:widowControl/>
              <w:autoSpaceDE/>
              <w:autoSpaceDN/>
              <w:rPr>
                <w:rFonts w:eastAsia="Times New Roman"/>
                <w:lang w:val="en-GB" w:eastAsia="en-GB"/>
              </w:rPr>
            </w:pPr>
          </w:p>
          <w:p w14:paraId="2CA40405" w14:textId="44887826" w:rsidR="00E063E9" w:rsidRPr="004A2B53" w:rsidRDefault="00E063E9" w:rsidP="00FC06BA">
            <w:pPr>
              <w:widowControl/>
              <w:autoSpaceDE/>
              <w:autoSpaceDN/>
              <w:rPr>
                <w:rFonts w:eastAsia="Times New Roman"/>
                <w:lang w:val="en-GB" w:eastAsia="en-GB"/>
              </w:rPr>
            </w:pPr>
          </w:p>
        </w:tc>
      </w:tr>
      <w:tr w:rsidR="00FC06BA" w:rsidRPr="004A2B53" w14:paraId="67525F75" w14:textId="77777777" w:rsidTr="002179C7">
        <w:trPr>
          <w:gridAfter w:val="2"/>
          <w:wAfter w:w="7155" w:type="dxa"/>
          <w:trHeight w:val="300"/>
        </w:trPr>
        <w:tc>
          <w:tcPr>
            <w:tcW w:w="3168" w:type="dxa"/>
            <w:tcBorders>
              <w:top w:val="nil"/>
              <w:left w:val="nil"/>
              <w:bottom w:val="nil"/>
            </w:tcBorders>
            <w:shd w:val="clear" w:color="auto" w:fill="auto"/>
          </w:tcPr>
          <w:p w14:paraId="129EE22E" w14:textId="77777777" w:rsidR="00FC06BA" w:rsidRPr="004A2B53" w:rsidRDefault="00FC06BA" w:rsidP="00FC06BA">
            <w:pPr>
              <w:widowControl/>
              <w:autoSpaceDE/>
              <w:autoSpaceDN/>
              <w:rPr>
                <w:rFonts w:eastAsia="Times New Roman"/>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600 words</w:t>
            </w:r>
          </w:p>
        </w:tc>
      </w:tr>
      <w:tr w:rsidR="00FC06BA" w:rsidRPr="004A2B53" w14:paraId="54AD7B08" w14:textId="77777777" w:rsidTr="002179C7">
        <w:trPr>
          <w:gridAfter w:val="2"/>
          <w:wAfter w:w="7155" w:type="dxa"/>
          <w:trHeight w:val="300"/>
        </w:trPr>
        <w:tc>
          <w:tcPr>
            <w:tcW w:w="3168" w:type="dxa"/>
            <w:tcBorders>
              <w:top w:val="nil"/>
              <w:left w:val="nil"/>
              <w:right w:val="nil"/>
            </w:tcBorders>
            <w:shd w:val="clear" w:color="auto" w:fill="auto"/>
            <w:hideMark/>
          </w:tcPr>
          <w:p w14:paraId="5E24E80A" w14:textId="77777777" w:rsidR="00FC06BA" w:rsidRPr="004A2B53"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48E6ADFC" w14:textId="77777777" w:rsidR="00FC06BA" w:rsidRPr="004A2B53" w:rsidRDefault="00FC06BA" w:rsidP="00FC06BA">
            <w:pPr>
              <w:widowControl/>
              <w:autoSpaceDE/>
              <w:autoSpaceDN/>
              <w:rPr>
                <w:rFonts w:eastAsia="Times New Roman"/>
                <w:lang w:val="en-GB" w:eastAsia="en-GB"/>
              </w:rPr>
            </w:pPr>
          </w:p>
        </w:tc>
      </w:tr>
      <w:tr w:rsidR="00FC06BA" w:rsidRPr="004A2B53" w14:paraId="53B9D5E8" w14:textId="77777777" w:rsidTr="002179C7">
        <w:trPr>
          <w:gridAfter w:val="2"/>
          <w:wAfter w:w="7155" w:type="dxa"/>
          <w:trHeight w:val="1833"/>
        </w:trPr>
        <w:tc>
          <w:tcPr>
            <w:tcW w:w="3168" w:type="dxa"/>
            <w:tcBorders>
              <w:top w:val="nil"/>
              <w:left w:val="nil"/>
              <w:bottom w:val="nil"/>
              <w:right w:val="single" w:sz="4" w:space="0" w:color="auto"/>
            </w:tcBorders>
            <w:shd w:val="clear" w:color="auto" w:fill="auto"/>
          </w:tcPr>
          <w:p w14:paraId="3C6E5361" w14:textId="77777777" w:rsidR="00FC06BA" w:rsidRPr="004A2B53" w:rsidRDefault="00FC06BA" w:rsidP="00FC06BA">
            <w:pPr>
              <w:pStyle w:val="PargrafodaLista"/>
              <w:widowControl/>
              <w:numPr>
                <w:ilvl w:val="0"/>
                <w:numId w:val="32"/>
              </w:numPr>
              <w:suppressAutoHyphens/>
              <w:autoSpaceDE/>
              <w:autoSpaceDN/>
              <w:spacing w:before="0"/>
              <w:contextualSpacing/>
              <w:rPr>
                <w:bCs/>
              </w:rPr>
            </w:pPr>
            <w:r w:rsidRPr="004A2B53">
              <w:rPr>
                <w:b/>
              </w:rPr>
              <w:lastRenderedPageBreak/>
              <w:t>Why should you win?</w:t>
            </w:r>
          </w:p>
          <w:p w14:paraId="6DD446C3" w14:textId="637E15A1" w:rsidR="009016A8" w:rsidRPr="004A2B53" w:rsidRDefault="00FC06BA" w:rsidP="009016A8">
            <w:pPr>
              <w:widowControl/>
              <w:suppressAutoHyphens/>
              <w:autoSpaceDE/>
              <w:autoSpaceDN/>
              <w:contextualSpacing/>
              <w:rPr>
                <w:bCs/>
              </w:rPr>
            </w:pPr>
            <w:r w:rsidRPr="004A2B53">
              <w:rPr>
                <w:bCs/>
              </w:rPr>
              <w:t xml:space="preserve">Why do you think your </w:t>
            </w:r>
            <w:proofErr w:type="spellStart"/>
            <w:r w:rsidRPr="004A2B53">
              <w:rPr>
                <w:bCs/>
              </w:rPr>
              <w:t>organisation</w:t>
            </w:r>
            <w:proofErr w:type="spellEnd"/>
            <w:r w:rsidRPr="004A2B53">
              <w:rPr>
                <w:bCs/>
              </w:rPr>
              <w:t xml:space="preserve"> deserves to win this award? </w:t>
            </w:r>
          </w:p>
          <w:p w14:paraId="0D0E0678" w14:textId="77777777" w:rsidR="0027161B" w:rsidRPr="004A2B53" w:rsidRDefault="0027161B" w:rsidP="009016A8">
            <w:pPr>
              <w:widowControl/>
              <w:suppressAutoHyphens/>
              <w:autoSpaceDE/>
              <w:autoSpaceDN/>
              <w:contextualSpacing/>
              <w:rPr>
                <w:bCs/>
              </w:rPr>
            </w:pPr>
          </w:p>
          <w:p w14:paraId="02A6C82D" w14:textId="419D1478" w:rsidR="0027161B" w:rsidRPr="004A2B53" w:rsidRDefault="0027161B" w:rsidP="00A2109E">
            <w:pPr>
              <w:widowControl/>
              <w:suppressAutoHyphens/>
              <w:autoSpaceDE/>
              <w:autoSpaceDN/>
              <w:contextualSpacing/>
              <w:rPr>
                <w:rFonts w:eastAsia="Times New Roman"/>
                <w:lang w:val="en-GB" w:eastAsia="en-GB"/>
              </w:rPr>
            </w:pPr>
            <w:r w:rsidRPr="004A2B53">
              <w:rPr>
                <w:rFonts w:eastAsia="Times New Roman"/>
                <w:lang w:val="en-GB" w:eastAsia="en-GB"/>
              </w:rPr>
              <w:t xml:space="preserve">Please tell us </w:t>
            </w:r>
            <w:r w:rsidR="00A2109E" w:rsidRPr="004A2B53">
              <w:rPr>
                <w:rFonts w:eastAsia="Times New Roman"/>
                <w:lang w:val="en-GB" w:eastAsia="en-GB"/>
              </w:rPr>
              <w:t>what you have achieved</w:t>
            </w:r>
            <w:r w:rsidR="009E1039" w:rsidRPr="004A2B53">
              <w:rPr>
                <w:rFonts w:eastAsia="Times New Roman"/>
                <w:lang w:val="en-GB" w:eastAsia="en-GB"/>
              </w:rPr>
              <w:t>.</w:t>
            </w:r>
          </w:p>
          <w:p w14:paraId="727542E2" w14:textId="77777777" w:rsidR="00A2109E" w:rsidRPr="004A2B53" w:rsidRDefault="00A2109E" w:rsidP="00A2109E">
            <w:pPr>
              <w:widowControl/>
              <w:suppressAutoHyphens/>
              <w:autoSpaceDE/>
              <w:autoSpaceDN/>
              <w:contextualSpacing/>
              <w:rPr>
                <w:rFonts w:eastAsia="Times New Roman"/>
                <w:lang w:val="en-GB" w:eastAsia="en-GB"/>
              </w:rPr>
            </w:pPr>
            <w:r w:rsidRPr="004A2B53">
              <w:rPr>
                <w:rFonts w:eastAsia="Times New Roman"/>
                <w:lang w:val="en-GB" w:eastAsia="en-GB"/>
              </w:rPr>
              <w:t xml:space="preserve">Where did </w:t>
            </w:r>
            <w:proofErr w:type="gramStart"/>
            <w:r w:rsidRPr="004A2B53">
              <w:rPr>
                <w:rFonts w:eastAsia="Times New Roman"/>
                <w:lang w:val="en-GB" w:eastAsia="en-GB"/>
              </w:rPr>
              <w:t>you</w:t>
            </w:r>
            <w:proofErr w:type="gramEnd"/>
            <w:r w:rsidRPr="004A2B53">
              <w:rPr>
                <w:rFonts w:eastAsia="Times New Roman"/>
                <w:lang w:val="en-GB" w:eastAsia="en-GB"/>
              </w:rPr>
              <w:t xml:space="preserve"> secure advice from? </w:t>
            </w:r>
          </w:p>
          <w:p w14:paraId="563A7A89" w14:textId="49976ADD" w:rsidR="00A2109E" w:rsidRPr="004A2B53" w:rsidRDefault="00A2109E" w:rsidP="00723117">
            <w:pPr>
              <w:widowControl/>
              <w:suppressAutoHyphens/>
              <w:autoSpaceDE/>
              <w:autoSpaceDN/>
              <w:contextualSpacing/>
              <w:rPr>
                <w:rFonts w:eastAsia="Times New Roman"/>
                <w:b/>
                <w:bCs/>
                <w:lang w:val="en-GB" w:eastAsia="en-GB"/>
              </w:rPr>
            </w:pPr>
            <w:r w:rsidRPr="004A2B53">
              <w:rPr>
                <w:rFonts w:eastAsia="Times New Roman"/>
                <w:lang w:val="en-GB" w:eastAsia="en-GB"/>
              </w:rPr>
              <w:t xml:space="preserve">Did you partner with others to achieve </w:t>
            </w:r>
            <w:r w:rsidR="00723117" w:rsidRPr="004A2B53">
              <w:rPr>
                <w:rFonts w:eastAsia="Times New Roman"/>
                <w:lang w:val="en-GB" w:eastAsia="en-GB"/>
              </w:rPr>
              <w:t>your aims</w:t>
            </w:r>
            <w:r w:rsidRPr="004A2B53">
              <w:rPr>
                <w:rFonts w:eastAsia="Times New Roman"/>
                <w:lang w:val="en-GB" w:eastAsia="en-GB"/>
              </w:rPr>
              <w:t>?</w:t>
            </w:r>
            <w:r w:rsidRPr="004A2B53">
              <w:rPr>
                <w:rFonts w:eastAsia="Times New Roman"/>
                <w:b/>
                <w:bCs/>
                <w:lang w:val="en-GB" w:eastAsia="en-G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4A2B53" w:rsidRDefault="00FC06BA" w:rsidP="00FC06BA">
            <w:pPr>
              <w:widowControl/>
              <w:autoSpaceDE/>
              <w:autoSpaceDN/>
              <w:rPr>
                <w:rFonts w:eastAsia="Times New Roman"/>
                <w:lang w:val="en-GB" w:eastAsia="en-GB"/>
              </w:rPr>
            </w:pPr>
          </w:p>
        </w:tc>
      </w:tr>
      <w:tr w:rsidR="00FC06BA" w:rsidRPr="004A2B53" w14:paraId="203C382A" w14:textId="77777777" w:rsidTr="002179C7">
        <w:trPr>
          <w:gridAfter w:val="2"/>
          <w:wAfter w:w="7155" w:type="dxa"/>
          <w:trHeight w:val="300"/>
        </w:trPr>
        <w:tc>
          <w:tcPr>
            <w:tcW w:w="3168" w:type="dxa"/>
            <w:tcBorders>
              <w:top w:val="nil"/>
              <w:left w:val="nil"/>
              <w:bottom w:val="nil"/>
            </w:tcBorders>
            <w:shd w:val="clear" w:color="auto" w:fill="auto"/>
          </w:tcPr>
          <w:p w14:paraId="1B501467" w14:textId="776C655B" w:rsidR="00FC06BA" w:rsidRPr="004A2B53" w:rsidRDefault="00FC06BA" w:rsidP="00FC06BA">
            <w:pPr>
              <w:widowControl/>
              <w:autoSpaceDE/>
              <w:autoSpaceDN/>
              <w:rPr>
                <w:rFonts w:eastAsia="Times New Roman"/>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800 words</w:t>
            </w:r>
          </w:p>
        </w:tc>
      </w:tr>
      <w:tr w:rsidR="00FC06BA" w:rsidRPr="004A2B53" w14:paraId="7D4A2221" w14:textId="77777777" w:rsidTr="002179C7">
        <w:trPr>
          <w:gridAfter w:val="2"/>
          <w:wAfter w:w="7155" w:type="dxa"/>
          <w:trHeight w:val="300"/>
        </w:trPr>
        <w:tc>
          <w:tcPr>
            <w:tcW w:w="3168" w:type="dxa"/>
            <w:tcBorders>
              <w:top w:val="nil"/>
              <w:left w:val="nil"/>
              <w:right w:val="nil"/>
            </w:tcBorders>
            <w:shd w:val="clear" w:color="auto" w:fill="auto"/>
            <w:hideMark/>
          </w:tcPr>
          <w:p w14:paraId="414368CB" w14:textId="77777777" w:rsidR="00FC06BA" w:rsidRPr="004A2B53"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5217FCCD" w14:textId="77777777" w:rsidR="00FC06BA" w:rsidRPr="004A2B53" w:rsidRDefault="00FC06BA" w:rsidP="00FC06BA">
            <w:pPr>
              <w:widowControl/>
              <w:autoSpaceDE/>
              <w:autoSpaceDN/>
              <w:rPr>
                <w:rFonts w:eastAsia="Times New Roman"/>
                <w:lang w:val="en-GB" w:eastAsia="en-GB"/>
              </w:rPr>
            </w:pPr>
          </w:p>
        </w:tc>
      </w:tr>
      <w:tr w:rsidR="00FC06BA" w:rsidRPr="004A2B53" w14:paraId="5BEC84B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98490B5" w14:textId="278A7D02" w:rsidR="00FC06BA" w:rsidRPr="004A2B53" w:rsidRDefault="00FC06BA" w:rsidP="00FC06BA">
            <w:pPr>
              <w:pStyle w:val="PargrafodaLista"/>
              <w:widowControl/>
              <w:numPr>
                <w:ilvl w:val="0"/>
                <w:numId w:val="32"/>
              </w:numPr>
              <w:suppressAutoHyphens/>
              <w:autoSpaceDE/>
              <w:autoSpaceDN/>
              <w:spacing w:before="0"/>
              <w:contextualSpacing/>
              <w:rPr>
                <w:bCs/>
              </w:rPr>
            </w:pPr>
            <w:r w:rsidRPr="004A2B53">
              <w:rPr>
                <w:b/>
              </w:rPr>
              <w:t>Evidence</w:t>
            </w:r>
            <w:r w:rsidRPr="004A2B53">
              <w:rPr>
                <w:bCs/>
              </w:rPr>
              <w:t xml:space="preserve"> </w:t>
            </w:r>
          </w:p>
          <w:p w14:paraId="2DB03A62" w14:textId="257A68A4" w:rsidR="00FC06BA" w:rsidRPr="004A2B53" w:rsidRDefault="00FC06BA" w:rsidP="00FC06BA">
            <w:pPr>
              <w:widowControl/>
              <w:suppressAutoHyphens/>
              <w:autoSpaceDE/>
              <w:autoSpaceDN/>
              <w:contextualSpacing/>
              <w:rPr>
                <w:bCs/>
              </w:rPr>
            </w:pPr>
            <w:r w:rsidRPr="004A2B53">
              <w:rPr>
                <w:bCs/>
              </w:rPr>
              <w:t xml:space="preserve">What evidence can you share with us? Please provide evidence to support your statement. Please compile any supporting evidence into one document and </w:t>
            </w:r>
            <w:r w:rsidR="009E1039" w:rsidRPr="004A2B53">
              <w:rPr>
                <w:bCs/>
              </w:rPr>
              <w:t xml:space="preserve">attach it when you submit your application </w:t>
            </w:r>
          </w:p>
          <w:p w14:paraId="6568091F" w14:textId="0032D0C6" w:rsidR="00FC06BA" w:rsidRPr="004A2B53" w:rsidRDefault="009016A8" w:rsidP="0026458E">
            <w:pPr>
              <w:rPr>
                <w:bCs/>
              </w:rPr>
            </w:pPr>
            <w:r w:rsidRPr="004A2B53">
              <w:rPr>
                <w:bCs/>
              </w:rPr>
              <w:t xml:space="preserve">What have you </w:t>
            </w:r>
            <w:r w:rsidR="0027161B" w:rsidRPr="004A2B53">
              <w:rPr>
                <w:bCs/>
              </w:rPr>
              <w:t>done</w:t>
            </w:r>
            <w:r w:rsidRPr="004A2B53">
              <w:rPr>
                <w:bCs/>
              </w:rPr>
              <w:t xml:space="preserve"> so far?</w:t>
            </w:r>
          </w:p>
          <w:p w14:paraId="68AF49B7" w14:textId="50EB897C" w:rsidR="009016A8" w:rsidRPr="004A2B53" w:rsidRDefault="009016A8" w:rsidP="009016A8">
            <w:pPr>
              <w:rPr>
                <w:bCs/>
              </w:rPr>
            </w:pPr>
          </w:p>
          <w:p w14:paraId="31E74AC3" w14:textId="0C9D1E79" w:rsidR="00A2109E" w:rsidRPr="004A2B53" w:rsidRDefault="00A2109E" w:rsidP="00A2109E">
            <w:pPr>
              <w:rPr>
                <w:bCs/>
              </w:rPr>
            </w:pPr>
            <w:r w:rsidRPr="004A2B53">
              <w:rPr>
                <w:bCs/>
              </w:rPr>
              <w:t xml:space="preserve">If you can, please tell us how much of the reduction has been achieved by each means used.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4A2B53" w:rsidRDefault="00FC06BA" w:rsidP="00FC06BA">
            <w:pPr>
              <w:widowControl/>
              <w:autoSpaceDE/>
              <w:autoSpaceDN/>
              <w:rPr>
                <w:rFonts w:eastAsia="Times New Roman"/>
                <w:lang w:val="en-GB" w:eastAsia="en-GB"/>
              </w:rPr>
            </w:pPr>
          </w:p>
          <w:p w14:paraId="79F29E8A" w14:textId="77777777" w:rsidR="00921BB2" w:rsidRPr="004A2B53" w:rsidRDefault="00921BB2" w:rsidP="00921BB2">
            <w:pPr>
              <w:rPr>
                <w:rFonts w:eastAsia="Times New Roman"/>
                <w:lang w:val="en-GB" w:eastAsia="en-GB"/>
              </w:rPr>
            </w:pPr>
          </w:p>
          <w:p w14:paraId="3293A3ED" w14:textId="77777777" w:rsidR="00921BB2" w:rsidRPr="004A2B53" w:rsidRDefault="00921BB2" w:rsidP="00921BB2">
            <w:pPr>
              <w:rPr>
                <w:rFonts w:eastAsia="Times New Roman"/>
                <w:lang w:val="en-GB" w:eastAsia="en-GB"/>
              </w:rPr>
            </w:pPr>
          </w:p>
          <w:p w14:paraId="7AE117B8" w14:textId="77777777" w:rsidR="00921BB2" w:rsidRPr="004A2B53" w:rsidRDefault="00921BB2" w:rsidP="00921BB2">
            <w:pPr>
              <w:rPr>
                <w:rFonts w:eastAsia="Times New Roman"/>
                <w:lang w:val="en-GB" w:eastAsia="en-GB"/>
              </w:rPr>
            </w:pPr>
          </w:p>
          <w:p w14:paraId="50655354" w14:textId="77777777" w:rsidR="00921BB2" w:rsidRPr="004A2B53" w:rsidRDefault="00921BB2" w:rsidP="00921BB2">
            <w:pPr>
              <w:rPr>
                <w:rFonts w:eastAsia="Times New Roman"/>
                <w:lang w:val="en-GB" w:eastAsia="en-GB"/>
              </w:rPr>
            </w:pPr>
          </w:p>
          <w:p w14:paraId="17D28CF2" w14:textId="77777777" w:rsidR="00921BB2" w:rsidRPr="004A2B53" w:rsidRDefault="00921BB2" w:rsidP="00921BB2">
            <w:pPr>
              <w:rPr>
                <w:rFonts w:eastAsia="Times New Roman"/>
                <w:lang w:val="en-GB" w:eastAsia="en-GB"/>
              </w:rPr>
            </w:pPr>
          </w:p>
          <w:p w14:paraId="5AC28EEC" w14:textId="77777777" w:rsidR="00921BB2" w:rsidRPr="004A2B53" w:rsidRDefault="00921BB2" w:rsidP="00921BB2">
            <w:pPr>
              <w:rPr>
                <w:rFonts w:eastAsia="Times New Roman"/>
                <w:lang w:val="en-GB" w:eastAsia="en-GB"/>
              </w:rPr>
            </w:pPr>
          </w:p>
          <w:p w14:paraId="7B0F3614" w14:textId="77777777" w:rsidR="00921BB2" w:rsidRPr="004A2B53" w:rsidRDefault="00921BB2" w:rsidP="00921BB2">
            <w:pPr>
              <w:rPr>
                <w:rFonts w:eastAsia="Times New Roman"/>
                <w:lang w:val="en-GB" w:eastAsia="en-GB"/>
              </w:rPr>
            </w:pPr>
          </w:p>
          <w:p w14:paraId="1B685F04" w14:textId="77777777" w:rsidR="00921BB2" w:rsidRPr="004A2B53" w:rsidRDefault="00921BB2" w:rsidP="00921BB2">
            <w:pPr>
              <w:rPr>
                <w:rFonts w:eastAsia="Times New Roman"/>
                <w:lang w:val="en-GB" w:eastAsia="en-GB"/>
              </w:rPr>
            </w:pPr>
          </w:p>
          <w:p w14:paraId="112BE493" w14:textId="0E11DA59" w:rsidR="00921BB2" w:rsidRPr="004A2B53" w:rsidRDefault="00921BB2" w:rsidP="00921BB2">
            <w:pPr>
              <w:rPr>
                <w:rFonts w:eastAsia="Times New Roman"/>
                <w:lang w:val="en-GB" w:eastAsia="en-GB"/>
              </w:rPr>
            </w:pPr>
          </w:p>
        </w:tc>
      </w:tr>
      <w:tr w:rsidR="00FC06BA" w:rsidRPr="004A2B53" w14:paraId="0054326C" w14:textId="77777777" w:rsidTr="002179C7">
        <w:trPr>
          <w:gridAfter w:val="2"/>
          <w:wAfter w:w="7155" w:type="dxa"/>
          <w:trHeight w:val="169"/>
        </w:trPr>
        <w:tc>
          <w:tcPr>
            <w:tcW w:w="3168" w:type="dxa"/>
            <w:tcBorders>
              <w:top w:val="nil"/>
              <w:left w:val="nil"/>
              <w:bottom w:val="nil"/>
            </w:tcBorders>
            <w:shd w:val="clear" w:color="auto" w:fill="auto"/>
            <w:hideMark/>
          </w:tcPr>
          <w:p w14:paraId="1BAB3100" w14:textId="5AA6ECFA"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11839768" w14:textId="3F81843B"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 xml:space="preserve">Up to 1000 words </w:t>
            </w:r>
          </w:p>
        </w:tc>
      </w:tr>
      <w:tr w:rsidR="00FC06BA" w:rsidRPr="004A2B53" w14:paraId="7DE2C598"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91F1135" w14:textId="77777777" w:rsidR="00FC06BA" w:rsidRPr="004A2B53"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4A2B53" w:rsidRDefault="00FC06BA" w:rsidP="00FC06BA">
            <w:pPr>
              <w:widowControl/>
              <w:autoSpaceDE/>
              <w:autoSpaceDN/>
              <w:rPr>
                <w:rFonts w:eastAsia="Times New Roman"/>
                <w:lang w:val="en-GB" w:eastAsia="en-GB"/>
              </w:rPr>
            </w:pPr>
          </w:p>
        </w:tc>
      </w:tr>
      <w:tr w:rsidR="00FC06BA" w:rsidRPr="004A2B53" w14:paraId="45A180A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4A2B53" w:rsidRDefault="00FC06BA" w:rsidP="00FC06BA">
            <w:pPr>
              <w:pStyle w:val="PargrafodaLista"/>
              <w:widowControl/>
              <w:numPr>
                <w:ilvl w:val="0"/>
                <w:numId w:val="32"/>
              </w:numPr>
              <w:suppressAutoHyphens/>
              <w:autoSpaceDE/>
              <w:autoSpaceDN/>
              <w:spacing w:before="0"/>
              <w:rPr>
                <w:bCs/>
              </w:rPr>
            </w:pPr>
            <w:r w:rsidRPr="004A2B53">
              <w:rPr>
                <w:b/>
              </w:rPr>
              <w:t>Encouraging &amp; inspiring others</w:t>
            </w:r>
            <w:r w:rsidRPr="004A2B53">
              <w:rPr>
                <w:bCs/>
              </w:rPr>
              <w:t xml:space="preserve"> </w:t>
            </w:r>
          </w:p>
          <w:p w14:paraId="7FC35E90" w14:textId="6312185C" w:rsidR="00FC06BA" w:rsidRPr="004A2B53" w:rsidRDefault="00FC06BA" w:rsidP="00FC06BA">
            <w:pPr>
              <w:widowControl/>
              <w:suppressAutoHyphens/>
              <w:autoSpaceDE/>
              <w:autoSpaceDN/>
              <w:rPr>
                <w:rFonts w:eastAsia="Times New Roman"/>
                <w:lang w:val="en-GB" w:eastAsia="en-GB"/>
              </w:rPr>
            </w:pPr>
            <w:r w:rsidRPr="004A2B53">
              <w:rPr>
                <w:bCs/>
              </w:rPr>
              <w:t xml:space="preserve">Have you sought to encourage others and/or to your knowledge inspired others? </w:t>
            </w:r>
            <w:r w:rsidRPr="004A2B53">
              <w:rPr>
                <w:bCs/>
                <w:iCs/>
              </w:rPr>
              <w:t xml:space="preserve">Don’t decide not to submit because of this question. This is rare, but we aspire to use the Awards to encourage this – if you have any experience of this then please tell us, if you have not then </w:t>
            </w:r>
            <w:proofErr w:type="gramStart"/>
            <w:r w:rsidRPr="004A2B53">
              <w:rPr>
                <w:bCs/>
                <w:iCs/>
              </w:rPr>
              <w:t>ignore</w:t>
            </w:r>
            <w:proofErr w:type="gramEnd"/>
            <w:r w:rsidRPr="004A2B53">
              <w:rPr>
                <w:bCs/>
                <w:iCs/>
              </w:rPr>
              <w:t xml:space="preserv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50FAE61" w14:textId="5503D258" w:rsidR="00FC06BA" w:rsidRPr="004A2B53" w:rsidRDefault="00FC06BA" w:rsidP="00FC06BA">
            <w:pPr>
              <w:widowControl/>
              <w:autoSpaceDE/>
              <w:autoSpaceDN/>
              <w:rPr>
                <w:rFonts w:eastAsia="Times New Roman"/>
                <w:lang w:val="en-GB" w:eastAsia="en-GB"/>
              </w:rPr>
            </w:pPr>
          </w:p>
        </w:tc>
      </w:tr>
      <w:tr w:rsidR="00FC06BA" w:rsidRPr="004A2B53" w14:paraId="5A3AB6E3" w14:textId="77777777" w:rsidTr="002179C7">
        <w:trPr>
          <w:gridAfter w:val="2"/>
          <w:wAfter w:w="7155" w:type="dxa"/>
          <w:trHeight w:val="416"/>
        </w:trPr>
        <w:tc>
          <w:tcPr>
            <w:tcW w:w="3168" w:type="dxa"/>
            <w:tcBorders>
              <w:top w:val="nil"/>
              <w:left w:val="nil"/>
              <w:bottom w:val="nil"/>
            </w:tcBorders>
            <w:shd w:val="clear" w:color="auto" w:fill="auto"/>
            <w:hideMark/>
          </w:tcPr>
          <w:p w14:paraId="5FD15019" w14:textId="78680E7C"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7BFAA938" w14:textId="3DBF574A"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400 words</w:t>
            </w:r>
          </w:p>
        </w:tc>
      </w:tr>
      <w:tr w:rsidR="00FC06BA" w:rsidRPr="004A2B53" w14:paraId="43281FA2" w14:textId="77777777" w:rsidTr="002179C7">
        <w:trPr>
          <w:gridAfter w:val="2"/>
          <w:wAfter w:w="7155" w:type="dxa"/>
          <w:trHeight w:val="300"/>
        </w:trPr>
        <w:tc>
          <w:tcPr>
            <w:tcW w:w="3168" w:type="dxa"/>
            <w:tcBorders>
              <w:top w:val="nil"/>
              <w:left w:val="nil"/>
              <w:right w:val="nil"/>
            </w:tcBorders>
            <w:shd w:val="clear" w:color="auto" w:fill="auto"/>
            <w:hideMark/>
          </w:tcPr>
          <w:p w14:paraId="5A54DF6D" w14:textId="77777777" w:rsidR="00FC06BA" w:rsidRPr="004A2B53"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050C47B8" w14:textId="77777777" w:rsidR="00FC06BA" w:rsidRPr="004A2B53" w:rsidRDefault="00FC06BA" w:rsidP="00FC06BA">
            <w:pPr>
              <w:widowControl/>
              <w:autoSpaceDE/>
              <w:autoSpaceDN/>
              <w:rPr>
                <w:rFonts w:eastAsia="Times New Roman"/>
                <w:lang w:val="en-GB" w:eastAsia="en-GB"/>
              </w:rPr>
            </w:pPr>
          </w:p>
        </w:tc>
      </w:tr>
      <w:tr w:rsidR="00FC06BA" w:rsidRPr="004A2B53" w14:paraId="22B353CA" w14:textId="77777777" w:rsidTr="002179C7">
        <w:trPr>
          <w:gridAfter w:val="2"/>
          <w:wAfter w:w="7155" w:type="dxa"/>
          <w:trHeight w:val="862"/>
        </w:trPr>
        <w:tc>
          <w:tcPr>
            <w:tcW w:w="3168" w:type="dxa"/>
            <w:tcBorders>
              <w:top w:val="nil"/>
              <w:left w:val="nil"/>
              <w:bottom w:val="nil"/>
              <w:right w:val="single" w:sz="4" w:space="0" w:color="auto"/>
            </w:tcBorders>
            <w:shd w:val="clear" w:color="auto" w:fill="auto"/>
          </w:tcPr>
          <w:p w14:paraId="4ADFEAF2" w14:textId="77777777" w:rsidR="00FC06BA" w:rsidRPr="004A2B53" w:rsidRDefault="00FC06BA" w:rsidP="00FC06BA">
            <w:pPr>
              <w:pStyle w:val="PargrafodaLista"/>
              <w:numPr>
                <w:ilvl w:val="0"/>
                <w:numId w:val="32"/>
              </w:numPr>
              <w:spacing w:before="0"/>
              <w:rPr>
                <w:bCs/>
              </w:rPr>
            </w:pPr>
            <w:r w:rsidRPr="004A2B53">
              <w:rPr>
                <w:b/>
              </w:rPr>
              <w:t>Taking responsibility</w:t>
            </w:r>
            <w:r w:rsidRPr="004A2B53">
              <w:rPr>
                <w:bCs/>
              </w:rPr>
              <w:t xml:space="preserve"> </w:t>
            </w:r>
          </w:p>
          <w:p w14:paraId="0B451711" w14:textId="00BC36FE" w:rsidR="00FC06BA" w:rsidRPr="004A2B53" w:rsidRDefault="00FC06BA" w:rsidP="00FC06BA">
            <w:pPr>
              <w:rPr>
                <w:rFonts w:eastAsia="Times New Roman"/>
                <w:lang w:val="en-GB" w:eastAsia="en-GB"/>
              </w:rPr>
            </w:pPr>
            <w:r w:rsidRPr="004A2B53">
              <w:rPr>
                <w:bCs/>
              </w:rPr>
              <w:t xml:space="preserve">Why do you take responsibility? Why have you chosen to go out of your way to benefit the local community? </w:t>
            </w:r>
          </w:p>
          <w:p w14:paraId="55DCC4BF" w14:textId="6E8C0A9C" w:rsidR="00FC06BA" w:rsidRPr="004A2B53"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4A2B53" w:rsidRDefault="00FC06BA" w:rsidP="00FC06BA">
            <w:pPr>
              <w:widowControl/>
              <w:autoSpaceDE/>
              <w:autoSpaceDN/>
              <w:rPr>
                <w:rFonts w:eastAsia="Times New Roman"/>
                <w:lang w:val="en-GB" w:eastAsia="en-GB"/>
              </w:rPr>
            </w:pPr>
          </w:p>
        </w:tc>
      </w:tr>
      <w:tr w:rsidR="00FC06BA" w:rsidRPr="004A2B53" w14:paraId="63EC76BA" w14:textId="77777777" w:rsidTr="002179C7">
        <w:trPr>
          <w:gridAfter w:val="2"/>
          <w:wAfter w:w="7155" w:type="dxa"/>
          <w:trHeight w:val="169"/>
        </w:trPr>
        <w:tc>
          <w:tcPr>
            <w:tcW w:w="3168" w:type="dxa"/>
            <w:tcBorders>
              <w:top w:val="nil"/>
              <w:left w:val="nil"/>
              <w:bottom w:val="nil"/>
            </w:tcBorders>
            <w:shd w:val="clear" w:color="auto" w:fill="auto"/>
            <w:hideMark/>
          </w:tcPr>
          <w:p w14:paraId="54A232F7" w14:textId="77777777"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6D8A0B9D" w14:textId="05F53881"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200 words</w:t>
            </w:r>
          </w:p>
        </w:tc>
      </w:tr>
      <w:tr w:rsidR="00FC06BA" w:rsidRPr="004A2B53" w14:paraId="683DA8D1"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01939E9B" w14:textId="77777777" w:rsidR="00FC06BA" w:rsidRPr="004A2B53"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4A2B53" w:rsidRDefault="00FC06BA" w:rsidP="00FC06BA">
            <w:pPr>
              <w:widowControl/>
              <w:autoSpaceDE/>
              <w:autoSpaceDN/>
              <w:rPr>
                <w:rFonts w:eastAsia="Times New Roman"/>
                <w:lang w:val="en-GB" w:eastAsia="en-GB"/>
              </w:rPr>
            </w:pPr>
          </w:p>
        </w:tc>
      </w:tr>
      <w:tr w:rsidR="00FC06BA" w:rsidRPr="004A2B53" w14:paraId="470139F7" w14:textId="77777777" w:rsidTr="002179C7">
        <w:trPr>
          <w:gridAfter w:val="2"/>
          <w:wAfter w:w="7155" w:type="dxa"/>
          <w:trHeight w:val="1123"/>
        </w:trPr>
        <w:tc>
          <w:tcPr>
            <w:tcW w:w="3168" w:type="dxa"/>
            <w:tcBorders>
              <w:top w:val="nil"/>
              <w:left w:val="nil"/>
              <w:bottom w:val="nil"/>
              <w:right w:val="single" w:sz="4" w:space="0" w:color="auto"/>
            </w:tcBorders>
            <w:shd w:val="clear" w:color="auto" w:fill="auto"/>
          </w:tcPr>
          <w:p w14:paraId="55D83A9E" w14:textId="77777777" w:rsidR="00FC06BA" w:rsidRPr="004A2B53" w:rsidRDefault="00FC06BA" w:rsidP="00FC06BA">
            <w:pPr>
              <w:pStyle w:val="PargrafodaLista"/>
              <w:numPr>
                <w:ilvl w:val="0"/>
                <w:numId w:val="32"/>
              </w:numPr>
              <w:spacing w:before="0"/>
              <w:rPr>
                <w:b/>
              </w:rPr>
            </w:pPr>
            <w:r w:rsidRPr="004A2B53">
              <w:rPr>
                <w:b/>
              </w:rPr>
              <w:lastRenderedPageBreak/>
              <w:t xml:space="preserve">Future developments </w:t>
            </w:r>
          </w:p>
          <w:p w14:paraId="436829F5" w14:textId="03828068" w:rsidR="00FC06BA" w:rsidRPr="004A2B53" w:rsidRDefault="00FC06BA" w:rsidP="00FC06BA">
            <w:pPr>
              <w:rPr>
                <w:rFonts w:eastAsia="Times New Roman"/>
                <w:lang w:val="en-GB" w:eastAsia="en-GB"/>
              </w:rPr>
            </w:pPr>
            <w:r w:rsidRPr="004A2B53">
              <w:rPr>
                <w:bCs/>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4A2B53" w:rsidRDefault="00FC06BA" w:rsidP="00FC06BA">
            <w:pPr>
              <w:widowControl/>
              <w:autoSpaceDE/>
              <w:autoSpaceDN/>
              <w:rPr>
                <w:rFonts w:eastAsia="Times New Roman"/>
                <w:lang w:val="en-GB" w:eastAsia="en-GB"/>
              </w:rPr>
            </w:pPr>
          </w:p>
        </w:tc>
      </w:tr>
      <w:tr w:rsidR="00FC06BA" w:rsidRPr="004A2B53" w14:paraId="6F7DF4D8" w14:textId="77777777" w:rsidTr="002179C7">
        <w:trPr>
          <w:gridAfter w:val="2"/>
          <w:wAfter w:w="7155" w:type="dxa"/>
          <w:trHeight w:val="416"/>
        </w:trPr>
        <w:tc>
          <w:tcPr>
            <w:tcW w:w="3168" w:type="dxa"/>
            <w:tcBorders>
              <w:top w:val="nil"/>
              <w:left w:val="nil"/>
              <w:bottom w:val="nil"/>
            </w:tcBorders>
            <w:shd w:val="clear" w:color="auto" w:fill="auto"/>
            <w:hideMark/>
          </w:tcPr>
          <w:p w14:paraId="1519896E" w14:textId="77777777"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0FBA0C7E" w14:textId="700A16E2"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200 words</w:t>
            </w:r>
          </w:p>
        </w:tc>
      </w:tr>
      <w:tr w:rsidR="00FC06BA" w:rsidRPr="004A2B53" w14:paraId="5E31BB53"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4E26EFB7" w14:textId="77777777" w:rsidR="00FC06BA" w:rsidRPr="004A2B53"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4A2B53" w:rsidRDefault="00FC06BA" w:rsidP="00FC06BA">
            <w:pPr>
              <w:widowControl/>
              <w:autoSpaceDE/>
              <w:autoSpaceDN/>
              <w:rPr>
                <w:rFonts w:eastAsia="Times New Roman"/>
                <w:lang w:val="en-GB" w:eastAsia="en-GB"/>
              </w:rPr>
            </w:pPr>
          </w:p>
        </w:tc>
      </w:tr>
      <w:tr w:rsidR="00FC06BA" w:rsidRPr="004A2B53" w14:paraId="2B2C4EF4"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06E4AA3C" w14:textId="77777777" w:rsidR="00FC06BA" w:rsidRPr="004A2B53" w:rsidRDefault="00FC06BA" w:rsidP="00FC06BA">
            <w:pPr>
              <w:pStyle w:val="PargrafodaLista"/>
              <w:numPr>
                <w:ilvl w:val="0"/>
                <w:numId w:val="32"/>
              </w:numPr>
              <w:spacing w:before="0"/>
              <w:rPr>
                <w:b/>
              </w:rPr>
            </w:pPr>
            <w:r w:rsidRPr="004A2B53">
              <w:rPr>
                <w:b/>
              </w:rPr>
              <w:t xml:space="preserve">Funding </w:t>
            </w:r>
          </w:p>
          <w:p w14:paraId="6564792B" w14:textId="111363FF" w:rsidR="00FC06BA" w:rsidRPr="004A2B53" w:rsidRDefault="00FC06BA" w:rsidP="00FC06BA">
            <w:pPr>
              <w:rPr>
                <w:rFonts w:eastAsia="Times New Roman"/>
                <w:lang w:val="en-GB" w:eastAsia="en-GB"/>
              </w:rPr>
            </w:pPr>
            <w:r w:rsidRPr="004A2B53">
              <w:rPr>
                <w:bCs/>
              </w:rPr>
              <w:t xml:space="preserve">Tell us about the funding that you have had for this initiative. </w:t>
            </w:r>
            <w:r w:rsidRPr="004A2B53">
              <w:t>Please distinguish between grant funding and the resources your business, your clients and your partners or suppliers have contributed.</w:t>
            </w:r>
            <w:r w:rsidRPr="004A2B53">
              <w:rPr>
                <w:b/>
                <w:bCs/>
              </w:rPr>
              <w:t xml:space="preserve"> </w:t>
            </w:r>
            <w:r w:rsidR="008B128F" w:rsidRPr="004A2B53">
              <w:rPr>
                <w:bCs/>
              </w:rPr>
              <w:t>Please give as much detail as you can</w:t>
            </w:r>
            <w:r w:rsidR="000A4314" w:rsidRPr="004A2B53">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4A2B53" w:rsidRDefault="00FC06BA" w:rsidP="00FC06BA">
            <w:pPr>
              <w:widowControl/>
              <w:autoSpaceDE/>
              <w:autoSpaceDN/>
              <w:rPr>
                <w:rFonts w:eastAsia="Times New Roman"/>
                <w:lang w:val="en-GB" w:eastAsia="en-GB"/>
              </w:rPr>
            </w:pPr>
          </w:p>
        </w:tc>
      </w:tr>
      <w:tr w:rsidR="00FC06BA" w:rsidRPr="004A2B53" w14:paraId="6C1771F6" w14:textId="77777777" w:rsidTr="002179C7">
        <w:trPr>
          <w:gridAfter w:val="2"/>
          <w:wAfter w:w="7155" w:type="dxa"/>
          <w:trHeight w:val="247"/>
        </w:trPr>
        <w:tc>
          <w:tcPr>
            <w:tcW w:w="3168" w:type="dxa"/>
            <w:tcBorders>
              <w:top w:val="nil"/>
              <w:left w:val="nil"/>
              <w:bottom w:val="nil"/>
            </w:tcBorders>
            <w:shd w:val="clear" w:color="auto" w:fill="auto"/>
            <w:hideMark/>
          </w:tcPr>
          <w:p w14:paraId="5DDDC38D" w14:textId="77777777"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1FA3DB0E" w14:textId="28CBA560"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400 words</w:t>
            </w:r>
          </w:p>
        </w:tc>
      </w:tr>
      <w:tr w:rsidR="00FC06BA" w:rsidRPr="004A2B53" w14:paraId="43FF11E9" w14:textId="77777777" w:rsidTr="002179C7">
        <w:trPr>
          <w:gridAfter w:val="2"/>
          <w:wAfter w:w="7155" w:type="dxa"/>
          <w:trHeight w:val="300"/>
        </w:trPr>
        <w:tc>
          <w:tcPr>
            <w:tcW w:w="3168" w:type="dxa"/>
            <w:tcBorders>
              <w:top w:val="nil"/>
              <w:left w:val="nil"/>
              <w:right w:val="nil"/>
            </w:tcBorders>
            <w:shd w:val="clear" w:color="auto" w:fill="auto"/>
            <w:hideMark/>
          </w:tcPr>
          <w:p w14:paraId="5A7BEE51" w14:textId="77777777" w:rsidR="00FC06BA" w:rsidRPr="004A2B53"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5F726E51" w14:textId="77777777" w:rsidR="00FC06BA" w:rsidRPr="004A2B53" w:rsidRDefault="00FC06BA" w:rsidP="00FC06BA">
            <w:pPr>
              <w:widowControl/>
              <w:autoSpaceDE/>
              <w:autoSpaceDN/>
              <w:rPr>
                <w:rFonts w:eastAsia="Times New Roman"/>
                <w:lang w:val="en-GB" w:eastAsia="en-GB"/>
              </w:rPr>
            </w:pPr>
          </w:p>
        </w:tc>
      </w:tr>
      <w:tr w:rsidR="00FC06BA" w:rsidRPr="004A2B53" w14:paraId="36829FD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4A2B53" w:rsidRDefault="00FC06BA" w:rsidP="00FC06BA">
            <w:pPr>
              <w:pStyle w:val="PargrafodaLista"/>
              <w:numPr>
                <w:ilvl w:val="0"/>
                <w:numId w:val="32"/>
              </w:numPr>
              <w:spacing w:before="0"/>
              <w:rPr>
                <w:b/>
              </w:rPr>
            </w:pPr>
            <w:r w:rsidRPr="004A2B53">
              <w:rPr>
                <w:b/>
              </w:rPr>
              <w:t xml:space="preserve">Challenges </w:t>
            </w:r>
          </w:p>
          <w:p w14:paraId="74D5EE8B" w14:textId="378C9FFB" w:rsidR="00FC06BA" w:rsidRPr="004A2B53" w:rsidRDefault="00FC06BA" w:rsidP="00FC06BA">
            <w:pPr>
              <w:rPr>
                <w:rFonts w:eastAsia="Times New Roman"/>
                <w:lang w:val="en-GB" w:eastAsia="en-GB"/>
              </w:rPr>
            </w:pPr>
            <w:r w:rsidRPr="004A2B53">
              <w:rPr>
                <w:bCs/>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4A2B53" w:rsidRDefault="00FC06BA" w:rsidP="00FC06BA">
            <w:pPr>
              <w:widowControl/>
              <w:tabs>
                <w:tab w:val="left" w:pos="7870"/>
              </w:tabs>
              <w:autoSpaceDE/>
              <w:autoSpaceDN/>
              <w:rPr>
                <w:rFonts w:eastAsia="Times New Roman"/>
                <w:lang w:val="en-GB" w:eastAsia="en-GB"/>
              </w:rPr>
            </w:pPr>
          </w:p>
        </w:tc>
      </w:tr>
      <w:tr w:rsidR="00FC06BA" w:rsidRPr="004A2B53" w14:paraId="6CD06119" w14:textId="77777777" w:rsidTr="002179C7">
        <w:trPr>
          <w:gridAfter w:val="2"/>
          <w:wAfter w:w="7155" w:type="dxa"/>
          <w:trHeight w:val="249"/>
        </w:trPr>
        <w:tc>
          <w:tcPr>
            <w:tcW w:w="3168" w:type="dxa"/>
            <w:tcBorders>
              <w:top w:val="nil"/>
              <w:left w:val="nil"/>
              <w:bottom w:val="nil"/>
            </w:tcBorders>
            <w:shd w:val="clear" w:color="auto" w:fill="auto"/>
            <w:hideMark/>
          </w:tcPr>
          <w:p w14:paraId="4C3BC8C3" w14:textId="77777777"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2C91B4C3" w14:textId="27C1B97D"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400 words</w:t>
            </w:r>
          </w:p>
        </w:tc>
      </w:tr>
      <w:tr w:rsidR="00FC06BA" w:rsidRPr="004A2B53" w14:paraId="168D0259"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29E822" w14:textId="6B23C445" w:rsidR="001D7187" w:rsidRPr="004A2B53" w:rsidRDefault="001D7187"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4A2B53" w:rsidRDefault="00FC06BA" w:rsidP="00FC06BA">
            <w:pPr>
              <w:widowControl/>
              <w:autoSpaceDE/>
              <w:autoSpaceDN/>
              <w:rPr>
                <w:rFonts w:eastAsia="Times New Roman"/>
                <w:lang w:val="en-GB" w:eastAsia="en-GB"/>
              </w:rPr>
            </w:pPr>
          </w:p>
        </w:tc>
      </w:tr>
      <w:tr w:rsidR="00FC06BA" w:rsidRPr="004A2B53" w14:paraId="3E7EA0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444B682E" w14:textId="77777777" w:rsidR="00FC06BA" w:rsidRPr="004A2B53" w:rsidRDefault="00FC06BA" w:rsidP="00FC06BA">
            <w:pPr>
              <w:pStyle w:val="PargrafodaLista"/>
              <w:numPr>
                <w:ilvl w:val="0"/>
                <w:numId w:val="32"/>
              </w:numPr>
              <w:spacing w:before="0"/>
              <w:rPr>
                <w:b/>
              </w:rPr>
            </w:pPr>
            <w:r w:rsidRPr="004A2B53">
              <w:rPr>
                <w:b/>
              </w:rPr>
              <w:t xml:space="preserve">Promoting best practice </w:t>
            </w:r>
          </w:p>
          <w:p w14:paraId="1D52F772" w14:textId="227ED17B" w:rsidR="00FC06BA" w:rsidRPr="004A2B53" w:rsidRDefault="00FC06BA" w:rsidP="00FC06BA">
            <w:pPr>
              <w:rPr>
                <w:rFonts w:eastAsia="Times New Roman"/>
                <w:lang w:val="en-GB" w:eastAsia="en-GB"/>
              </w:rPr>
            </w:pPr>
            <w:r w:rsidRPr="004A2B53">
              <w:rPr>
                <w:bCs/>
              </w:rPr>
              <w:t xml:space="preserve">What have you done to promote best practice in </w:t>
            </w:r>
            <w:r w:rsidR="000A4314" w:rsidRPr="004A2B53">
              <w:rPr>
                <w:bCs/>
              </w:rPr>
              <w:t>Responsible Tourism</w:t>
            </w:r>
            <w:r w:rsidRPr="004A2B53">
              <w:rPr>
                <w:bCs/>
              </w:rPr>
              <w:t>? Do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4A2B53" w:rsidRDefault="00FC06BA" w:rsidP="00FC06BA">
            <w:pPr>
              <w:widowControl/>
              <w:autoSpaceDE/>
              <w:autoSpaceDN/>
              <w:rPr>
                <w:rFonts w:eastAsia="Times New Roman"/>
                <w:lang w:val="en-GB" w:eastAsia="en-GB"/>
              </w:rPr>
            </w:pPr>
          </w:p>
          <w:p w14:paraId="2FA094F1" w14:textId="255F7DDD" w:rsidR="00FC06BA" w:rsidRPr="004A2B53" w:rsidRDefault="00FC06BA" w:rsidP="00FC06BA">
            <w:pPr>
              <w:widowControl/>
              <w:autoSpaceDE/>
              <w:autoSpaceDN/>
              <w:rPr>
                <w:rFonts w:eastAsia="Times New Roman"/>
                <w:lang w:val="en-GB" w:eastAsia="en-GB"/>
              </w:rPr>
            </w:pPr>
          </w:p>
        </w:tc>
      </w:tr>
      <w:tr w:rsidR="00FC06BA" w:rsidRPr="004A2B53" w14:paraId="07434AF4" w14:textId="77777777" w:rsidTr="002179C7">
        <w:trPr>
          <w:gridAfter w:val="2"/>
          <w:wAfter w:w="7155" w:type="dxa"/>
          <w:trHeight w:val="169"/>
        </w:trPr>
        <w:tc>
          <w:tcPr>
            <w:tcW w:w="3168" w:type="dxa"/>
            <w:tcBorders>
              <w:top w:val="nil"/>
              <w:left w:val="nil"/>
              <w:bottom w:val="nil"/>
            </w:tcBorders>
            <w:shd w:val="clear" w:color="auto" w:fill="auto"/>
            <w:hideMark/>
          </w:tcPr>
          <w:p w14:paraId="1AD44BF3" w14:textId="77777777"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23295033" w14:textId="14351FF3"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400 words</w:t>
            </w:r>
          </w:p>
          <w:p w14:paraId="55177775" w14:textId="77777777" w:rsidR="00032A44" w:rsidRPr="004A2B53" w:rsidRDefault="00032A44" w:rsidP="00FC06BA">
            <w:pPr>
              <w:widowControl/>
              <w:autoSpaceDE/>
              <w:autoSpaceDN/>
              <w:rPr>
                <w:rFonts w:eastAsia="Times New Roman"/>
                <w:lang w:val="en-GB" w:eastAsia="en-GB"/>
              </w:rPr>
            </w:pPr>
          </w:p>
          <w:p w14:paraId="5D725C14" w14:textId="7C354873" w:rsidR="00113829" w:rsidRPr="004A2B53" w:rsidRDefault="00113829" w:rsidP="00FC06BA">
            <w:pPr>
              <w:widowControl/>
              <w:autoSpaceDE/>
              <w:autoSpaceDN/>
              <w:rPr>
                <w:rFonts w:eastAsia="Times New Roman"/>
                <w:lang w:val="en-GB" w:eastAsia="en-GB"/>
              </w:rPr>
            </w:pPr>
          </w:p>
        </w:tc>
      </w:tr>
      <w:tr w:rsidR="00FC06BA" w:rsidRPr="004A2B53" w14:paraId="42FC1CF2"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9F2465" w14:textId="77777777" w:rsidR="00FC06BA" w:rsidRPr="004A2B53"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4A2B53" w:rsidRDefault="00FC06BA" w:rsidP="00FC06BA">
            <w:pPr>
              <w:widowControl/>
              <w:autoSpaceDE/>
              <w:autoSpaceDN/>
              <w:rPr>
                <w:rFonts w:eastAsia="Times New Roman"/>
                <w:lang w:val="en-GB" w:eastAsia="en-GB"/>
              </w:rPr>
            </w:pPr>
          </w:p>
        </w:tc>
      </w:tr>
      <w:tr w:rsidR="00FC06BA" w:rsidRPr="004A2B53" w14:paraId="60B2F4F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4A2B53" w:rsidRDefault="00FC06BA" w:rsidP="00FC06BA">
            <w:pPr>
              <w:pStyle w:val="PargrafodaLista"/>
              <w:widowControl/>
              <w:numPr>
                <w:ilvl w:val="0"/>
                <w:numId w:val="32"/>
              </w:numPr>
              <w:suppressAutoHyphens/>
              <w:autoSpaceDE/>
              <w:autoSpaceDN/>
              <w:spacing w:before="0"/>
              <w:contextualSpacing/>
              <w:rPr>
                <w:b/>
              </w:rPr>
            </w:pPr>
            <w:r w:rsidRPr="004A2B53">
              <w:rPr>
                <w:b/>
              </w:rPr>
              <w:t xml:space="preserve">Awards won </w:t>
            </w:r>
          </w:p>
          <w:p w14:paraId="5FE525B4" w14:textId="06FCD380" w:rsidR="00FC06BA" w:rsidRPr="004A2B53" w:rsidRDefault="00FC06BA" w:rsidP="00FC06BA">
            <w:pPr>
              <w:widowControl/>
              <w:suppressAutoHyphens/>
              <w:autoSpaceDE/>
              <w:autoSpaceDN/>
              <w:contextualSpacing/>
              <w:rPr>
                <w:bCs/>
              </w:rPr>
            </w:pPr>
            <w:r w:rsidRPr="004A2B53">
              <w:rPr>
                <w:bCs/>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4A2B53" w:rsidRDefault="00FC06BA" w:rsidP="00FC06BA">
            <w:pPr>
              <w:widowControl/>
              <w:autoSpaceDE/>
              <w:autoSpaceDN/>
              <w:rPr>
                <w:rFonts w:eastAsia="Times New Roman"/>
                <w:lang w:val="en-GB" w:eastAsia="en-GB"/>
              </w:rPr>
            </w:pPr>
          </w:p>
        </w:tc>
      </w:tr>
      <w:tr w:rsidR="00FC06BA" w:rsidRPr="004A2B53" w14:paraId="05201CB0" w14:textId="77777777" w:rsidTr="002179C7">
        <w:trPr>
          <w:gridAfter w:val="2"/>
          <w:wAfter w:w="7155" w:type="dxa"/>
          <w:trHeight w:val="416"/>
        </w:trPr>
        <w:tc>
          <w:tcPr>
            <w:tcW w:w="3168" w:type="dxa"/>
            <w:tcBorders>
              <w:top w:val="nil"/>
              <w:left w:val="nil"/>
              <w:bottom w:val="nil"/>
            </w:tcBorders>
            <w:shd w:val="clear" w:color="auto" w:fill="auto"/>
            <w:hideMark/>
          </w:tcPr>
          <w:p w14:paraId="4C6B78EC" w14:textId="77777777"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520AD87D" w14:textId="5DE62DD4"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200 words</w:t>
            </w:r>
          </w:p>
        </w:tc>
      </w:tr>
      <w:tr w:rsidR="00FC06BA" w:rsidRPr="004A2B53" w14:paraId="0D5007A0"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F94748" w14:textId="77777777" w:rsidR="00FC06BA" w:rsidRPr="004A2B53"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4A2B53" w:rsidRDefault="00FC06BA" w:rsidP="00FC06BA">
            <w:pPr>
              <w:widowControl/>
              <w:autoSpaceDE/>
              <w:autoSpaceDN/>
              <w:rPr>
                <w:rFonts w:eastAsia="Times New Roman"/>
                <w:lang w:val="en-GB" w:eastAsia="en-GB"/>
              </w:rPr>
            </w:pPr>
          </w:p>
        </w:tc>
      </w:tr>
      <w:tr w:rsidR="00FC06BA" w:rsidRPr="004A2B53" w14:paraId="042026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4A2B53" w:rsidRDefault="00FC06BA" w:rsidP="00FC06BA">
            <w:pPr>
              <w:pStyle w:val="PargrafodaLista"/>
              <w:widowControl/>
              <w:numPr>
                <w:ilvl w:val="0"/>
                <w:numId w:val="32"/>
              </w:numPr>
              <w:suppressAutoHyphens/>
              <w:autoSpaceDE/>
              <w:autoSpaceDN/>
              <w:spacing w:before="0"/>
              <w:contextualSpacing/>
              <w:rPr>
                <w:b/>
              </w:rPr>
            </w:pPr>
            <w:r w:rsidRPr="004A2B53">
              <w:rPr>
                <w:b/>
              </w:rPr>
              <w:t xml:space="preserve">Responsible Tourism &amp; Tourism policies </w:t>
            </w:r>
          </w:p>
          <w:p w14:paraId="298D0FFC" w14:textId="7B96EC2D" w:rsidR="00FC06BA" w:rsidRPr="004A2B53" w:rsidRDefault="00FC06BA" w:rsidP="00FC06BA">
            <w:pPr>
              <w:widowControl/>
              <w:suppressAutoHyphens/>
              <w:autoSpaceDE/>
              <w:autoSpaceDN/>
              <w:contextualSpacing/>
              <w:rPr>
                <w:b/>
              </w:rPr>
            </w:pPr>
            <w:r w:rsidRPr="004A2B53">
              <w:rPr>
                <w:bCs/>
              </w:rPr>
              <w:t xml:space="preserve">Do you have a </w:t>
            </w:r>
            <w:r w:rsidR="0029336F" w:rsidRPr="004A2B53">
              <w:rPr>
                <w:bCs/>
              </w:rPr>
              <w:t xml:space="preserve">Responsible Tourism </w:t>
            </w:r>
            <w:r w:rsidRPr="004A2B53">
              <w:rPr>
                <w:bCs/>
              </w:rPr>
              <w:t>policy or other specific policies related to tourism? If yes, please supply the URL or upload with your submission</w:t>
            </w:r>
            <w:r w:rsidRPr="004A2B53">
              <w:rPr>
                <w: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4A2B53" w:rsidRDefault="00FC06BA" w:rsidP="00FC06BA">
            <w:pPr>
              <w:widowControl/>
              <w:autoSpaceDE/>
              <w:autoSpaceDN/>
              <w:rPr>
                <w:rFonts w:eastAsia="Times New Roman"/>
                <w:lang w:val="en-GB" w:eastAsia="en-GB"/>
              </w:rPr>
            </w:pPr>
          </w:p>
          <w:p w14:paraId="7C55D6D8" w14:textId="677DBE4E" w:rsidR="00FC06BA" w:rsidRPr="004A2B53" w:rsidRDefault="00FC06BA" w:rsidP="00FC06BA">
            <w:pPr>
              <w:widowControl/>
              <w:autoSpaceDE/>
              <w:autoSpaceDN/>
              <w:rPr>
                <w:rFonts w:eastAsia="Times New Roman"/>
                <w:lang w:val="en-GB" w:eastAsia="en-GB"/>
              </w:rPr>
            </w:pPr>
          </w:p>
        </w:tc>
      </w:tr>
      <w:tr w:rsidR="00FC06BA" w:rsidRPr="004A2B53" w14:paraId="3260C87E" w14:textId="77777777" w:rsidTr="002179C7">
        <w:trPr>
          <w:gridAfter w:val="2"/>
          <w:wAfter w:w="7155" w:type="dxa"/>
          <w:trHeight w:val="247"/>
        </w:trPr>
        <w:tc>
          <w:tcPr>
            <w:tcW w:w="3168" w:type="dxa"/>
            <w:tcBorders>
              <w:top w:val="nil"/>
              <w:left w:val="nil"/>
              <w:bottom w:val="nil"/>
            </w:tcBorders>
            <w:shd w:val="clear" w:color="auto" w:fill="auto"/>
            <w:hideMark/>
          </w:tcPr>
          <w:p w14:paraId="6065D3E1" w14:textId="77777777"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3D7E53C7" w14:textId="3800902B"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200 words</w:t>
            </w:r>
          </w:p>
        </w:tc>
      </w:tr>
      <w:tr w:rsidR="00FC06BA" w:rsidRPr="004A2B53" w14:paraId="2172C27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705F6738" w14:textId="77777777" w:rsidR="00FC06BA" w:rsidRPr="004A2B53"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4A2B53" w:rsidRDefault="00FC06BA" w:rsidP="00FC06BA">
            <w:pPr>
              <w:widowControl/>
              <w:autoSpaceDE/>
              <w:autoSpaceDN/>
              <w:rPr>
                <w:rFonts w:eastAsia="Times New Roman"/>
                <w:lang w:val="en-GB" w:eastAsia="en-GB"/>
              </w:rPr>
            </w:pPr>
          </w:p>
        </w:tc>
      </w:tr>
      <w:tr w:rsidR="00FC06BA" w:rsidRPr="004A2B53" w14:paraId="4D6B7599"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4A2B53" w:rsidRDefault="00FC06BA" w:rsidP="00FC06BA">
            <w:pPr>
              <w:pStyle w:val="PargrafodaLista"/>
              <w:widowControl/>
              <w:numPr>
                <w:ilvl w:val="0"/>
                <w:numId w:val="32"/>
              </w:numPr>
              <w:suppressAutoHyphens/>
              <w:autoSpaceDE/>
              <w:autoSpaceDN/>
              <w:spacing w:before="0"/>
              <w:contextualSpacing/>
              <w:rPr>
                <w:b/>
              </w:rPr>
            </w:pPr>
            <w:r w:rsidRPr="004A2B53">
              <w:rPr>
                <w:b/>
              </w:rPr>
              <w:t xml:space="preserve">Making a difference </w:t>
            </w:r>
          </w:p>
          <w:p w14:paraId="29952EC4" w14:textId="44DFB4B0" w:rsidR="00FC06BA" w:rsidRPr="004A2B53" w:rsidRDefault="00FC06BA" w:rsidP="00FC06BA">
            <w:pPr>
              <w:widowControl/>
              <w:suppressAutoHyphens/>
              <w:autoSpaceDE/>
              <w:autoSpaceDN/>
              <w:contextualSpacing/>
              <w:rPr>
                <w:bCs/>
              </w:rPr>
            </w:pPr>
            <w:r w:rsidRPr="004A2B53">
              <w:rPr>
                <w:bCs/>
              </w:rPr>
              <w:t xml:space="preserve">Please think about other things you may have done to reduce negative and/or increase your </w:t>
            </w:r>
            <w:proofErr w:type="spellStart"/>
            <w:r w:rsidRPr="004A2B53">
              <w:rPr>
                <w:bCs/>
              </w:rPr>
              <w:t>organisation’s</w:t>
            </w:r>
            <w:proofErr w:type="spellEnd"/>
            <w:r w:rsidRPr="004A2B53">
              <w:rPr>
                <w:bCs/>
              </w:rPr>
              <w:t xml:space="preserve">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4A2B53" w:rsidRDefault="00FC06BA" w:rsidP="00FC06BA">
            <w:pPr>
              <w:widowControl/>
              <w:autoSpaceDE/>
              <w:autoSpaceDN/>
              <w:rPr>
                <w:rFonts w:eastAsia="Times New Roman"/>
                <w:lang w:val="en-GB" w:eastAsia="en-GB"/>
              </w:rPr>
            </w:pPr>
          </w:p>
          <w:p w14:paraId="53A71F60" w14:textId="724E6AF0" w:rsidR="00FC06BA" w:rsidRPr="004A2B53" w:rsidRDefault="00FC06BA" w:rsidP="00FC06BA">
            <w:pPr>
              <w:widowControl/>
              <w:autoSpaceDE/>
              <w:autoSpaceDN/>
              <w:rPr>
                <w:rFonts w:eastAsia="Times New Roman"/>
                <w:lang w:val="en-GB" w:eastAsia="en-GB"/>
              </w:rPr>
            </w:pPr>
          </w:p>
        </w:tc>
      </w:tr>
      <w:tr w:rsidR="00FC06BA" w:rsidRPr="004A2B53" w14:paraId="6FA466CC" w14:textId="77777777" w:rsidTr="002179C7">
        <w:trPr>
          <w:gridAfter w:val="2"/>
          <w:wAfter w:w="7155" w:type="dxa"/>
          <w:trHeight w:val="247"/>
        </w:trPr>
        <w:tc>
          <w:tcPr>
            <w:tcW w:w="3168" w:type="dxa"/>
            <w:tcBorders>
              <w:top w:val="nil"/>
              <w:left w:val="nil"/>
              <w:bottom w:val="nil"/>
            </w:tcBorders>
            <w:shd w:val="clear" w:color="auto" w:fill="auto"/>
            <w:hideMark/>
          </w:tcPr>
          <w:p w14:paraId="2E8B529D" w14:textId="77777777"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31ED1752" w14:textId="5AA0D807"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Economic impact (200 words) Social impact (200 words) Environmental (200 words)</w:t>
            </w:r>
          </w:p>
        </w:tc>
      </w:tr>
      <w:tr w:rsidR="00FC06BA" w:rsidRPr="004A2B53" w14:paraId="5938DC4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08A14A" w14:textId="77777777" w:rsidR="00FC06BA" w:rsidRPr="004A2B53"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4A2B53" w:rsidRDefault="00FC06BA" w:rsidP="00FC06BA">
            <w:pPr>
              <w:widowControl/>
              <w:autoSpaceDE/>
              <w:autoSpaceDN/>
              <w:rPr>
                <w:rFonts w:eastAsia="Times New Roman"/>
                <w:lang w:val="en-GB" w:eastAsia="en-GB"/>
              </w:rPr>
            </w:pPr>
          </w:p>
        </w:tc>
      </w:tr>
      <w:tr w:rsidR="00FC06BA" w:rsidRPr="004A2B53" w14:paraId="2BBCFEC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4A2B53" w:rsidRDefault="00FC06BA" w:rsidP="00FC06BA">
            <w:pPr>
              <w:pStyle w:val="PargrafodaLista"/>
              <w:numPr>
                <w:ilvl w:val="0"/>
                <w:numId w:val="32"/>
              </w:numPr>
              <w:spacing w:before="0"/>
              <w:rPr>
                <w:bCs/>
              </w:rPr>
            </w:pPr>
            <w:r w:rsidRPr="004A2B53">
              <w:rPr>
                <w:b/>
              </w:rPr>
              <w:t>Anything else?</w:t>
            </w:r>
            <w:r w:rsidRPr="004A2B53">
              <w:rPr>
                <w:bCs/>
              </w:rPr>
              <w:t xml:space="preserve"> </w:t>
            </w:r>
          </w:p>
          <w:p w14:paraId="090A4FD0" w14:textId="76373346" w:rsidR="00FC06BA" w:rsidRPr="004A2B53" w:rsidRDefault="00FC06BA" w:rsidP="00FC06BA">
            <w:pPr>
              <w:widowControl/>
              <w:autoSpaceDE/>
              <w:autoSpaceDN/>
              <w:rPr>
                <w:rFonts w:eastAsia="Times New Roman"/>
                <w:lang w:val="en-GB" w:eastAsia="en-GB"/>
              </w:rPr>
            </w:pPr>
            <w:r w:rsidRPr="004A2B53">
              <w:rPr>
                <w:bCs/>
              </w:rPr>
              <w:t xml:space="preserve">Is there anything else you would like to tell us in support of your application? This might include web links to articles about your </w:t>
            </w:r>
            <w:proofErr w:type="spellStart"/>
            <w:r w:rsidRPr="004A2B53">
              <w:rPr>
                <w:bCs/>
              </w:rPr>
              <w:t>organisation</w:t>
            </w:r>
            <w:proofErr w:type="spellEnd"/>
            <w:r w:rsidRPr="004A2B53">
              <w:rPr>
                <w:bCs/>
              </w:rPr>
              <w:t>, awards you have won, or anything else not covered by the earlier questions</w:t>
            </w:r>
            <w:r w:rsidR="000A4314" w:rsidRPr="004A2B53">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4A2B53" w:rsidRDefault="00FC06BA" w:rsidP="00FC06BA">
            <w:pPr>
              <w:widowControl/>
              <w:autoSpaceDE/>
              <w:autoSpaceDN/>
              <w:rPr>
                <w:rFonts w:eastAsia="Times New Roman"/>
                <w:lang w:val="en-GB" w:eastAsia="en-GB"/>
              </w:rPr>
            </w:pPr>
          </w:p>
          <w:p w14:paraId="21897211" w14:textId="77777777" w:rsidR="00FC06BA" w:rsidRPr="004A2B53" w:rsidRDefault="00FC06BA" w:rsidP="00FC06BA">
            <w:pPr>
              <w:widowControl/>
              <w:autoSpaceDE/>
              <w:autoSpaceDN/>
              <w:rPr>
                <w:rFonts w:eastAsia="Times New Roman"/>
                <w:lang w:val="en-GB" w:eastAsia="en-GB"/>
              </w:rPr>
            </w:pPr>
          </w:p>
          <w:p w14:paraId="30E9CC1F" w14:textId="77777777" w:rsidR="00FC06BA" w:rsidRPr="004A2B53" w:rsidRDefault="00FC06BA" w:rsidP="00FC06BA">
            <w:pPr>
              <w:widowControl/>
              <w:autoSpaceDE/>
              <w:autoSpaceDN/>
              <w:rPr>
                <w:rFonts w:eastAsia="Times New Roman"/>
                <w:lang w:val="en-GB" w:eastAsia="en-GB"/>
              </w:rPr>
            </w:pPr>
          </w:p>
          <w:p w14:paraId="144881DA" w14:textId="77777777" w:rsidR="00FC06BA" w:rsidRPr="004A2B53" w:rsidRDefault="00FC06BA" w:rsidP="00FC06BA">
            <w:pPr>
              <w:widowControl/>
              <w:autoSpaceDE/>
              <w:autoSpaceDN/>
              <w:rPr>
                <w:rFonts w:eastAsia="Times New Roman"/>
                <w:lang w:val="en-GB" w:eastAsia="en-GB"/>
              </w:rPr>
            </w:pPr>
          </w:p>
          <w:p w14:paraId="3CAA51B3" w14:textId="77777777" w:rsidR="00FC06BA" w:rsidRPr="004A2B53" w:rsidRDefault="00FC06BA" w:rsidP="00FC06BA">
            <w:pPr>
              <w:widowControl/>
              <w:autoSpaceDE/>
              <w:autoSpaceDN/>
              <w:rPr>
                <w:rFonts w:eastAsia="Times New Roman"/>
                <w:lang w:val="en-GB" w:eastAsia="en-GB"/>
              </w:rPr>
            </w:pPr>
          </w:p>
          <w:p w14:paraId="6D0D2122" w14:textId="77777777" w:rsidR="00FC06BA" w:rsidRPr="004A2B53" w:rsidRDefault="00FC06BA" w:rsidP="00FC06BA">
            <w:pPr>
              <w:widowControl/>
              <w:autoSpaceDE/>
              <w:autoSpaceDN/>
              <w:rPr>
                <w:rFonts w:eastAsia="Times New Roman"/>
                <w:lang w:val="en-GB" w:eastAsia="en-GB"/>
              </w:rPr>
            </w:pPr>
          </w:p>
        </w:tc>
      </w:tr>
      <w:tr w:rsidR="00FC06BA" w:rsidRPr="004A2B53" w14:paraId="5966C39F" w14:textId="77777777" w:rsidTr="002179C7">
        <w:trPr>
          <w:gridAfter w:val="2"/>
          <w:wAfter w:w="7155" w:type="dxa"/>
          <w:trHeight w:val="247"/>
        </w:trPr>
        <w:tc>
          <w:tcPr>
            <w:tcW w:w="3168" w:type="dxa"/>
            <w:tcBorders>
              <w:top w:val="nil"/>
              <w:left w:val="nil"/>
              <w:bottom w:val="nil"/>
            </w:tcBorders>
            <w:shd w:val="clear" w:color="auto" w:fill="auto"/>
            <w:hideMark/>
          </w:tcPr>
          <w:p w14:paraId="0C86E1A7" w14:textId="77777777" w:rsidR="00FC06BA" w:rsidRPr="004A2B5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683AFACC" w14:textId="77777777" w:rsidR="00FC06BA" w:rsidRPr="004A2B53" w:rsidRDefault="00FC06BA" w:rsidP="00FC06BA">
            <w:pPr>
              <w:widowControl/>
              <w:autoSpaceDE/>
              <w:autoSpaceDN/>
              <w:rPr>
                <w:rFonts w:eastAsia="Times New Roman"/>
                <w:lang w:val="en-GB" w:eastAsia="en-GB"/>
              </w:rPr>
            </w:pPr>
            <w:r w:rsidRPr="004A2B53">
              <w:rPr>
                <w:rFonts w:eastAsia="Times New Roman"/>
                <w:lang w:val="en-GB" w:eastAsia="en-GB"/>
              </w:rPr>
              <w:t>Up to 200 words</w:t>
            </w:r>
          </w:p>
          <w:p w14:paraId="2D8B707A" w14:textId="5435720A" w:rsidR="00921BB2" w:rsidRPr="004A2B53" w:rsidRDefault="00921BB2" w:rsidP="001D7187">
            <w:pPr>
              <w:widowControl/>
              <w:autoSpaceDE/>
              <w:autoSpaceDN/>
              <w:rPr>
                <w:rFonts w:eastAsia="Times New Roman"/>
                <w:lang w:val="en-GB" w:eastAsia="en-GB"/>
              </w:rPr>
            </w:pPr>
          </w:p>
        </w:tc>
      </w:tr>
      <w:tr w:rsidR="00FC06BA" w:rsidRPr="004A2B53" w14:paraId="6A232015" w14:textId="77777777" w:rsidTr="002179C7">
        <w:trPr>
          <w:gridAfter w:val="2"/>
          <w:wAfter w:w="7155" w:type="dxa"/>
          <w:trHeight w:val="300"/>
        </w:trPr>
        <w:tc>
          <w:tcPr>
            <w:tcW w:w="3168" w:type="dxa"/>
            <w:tcBorders>
              <w:top w:val="nil"/>
              <w:left w:val="nil"/>
              <w:bottom w:val="single" w:sz="4" w:space="0" w:color="auto"/>
              <w:right w:val="nil"/>
            </w:tcBorders>
            <w:shd w:val="clear" w:color="auto" w:fill="auto"/>
            <w:hideMark/>
          </w:tcPr>
          <w:p w14:paraId="0DB949CB" w14:textId="77777777" w:rsidR="00FC06BA" w:rsidRPr="004A2B53" w:rsidRDefault="00FC06BA" w:rsidP="00FC06BA">
            <w:pPr>
              <w:widowControl/>
              <w:autoSpaceDE/>
              <w:autoSpaceDN/>
              <w:rPr>
                <w:rFonts w:eastAsia="Times New Roman"/>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4A2B53" w:rsidRDefault="00FC06BA" w:rsidP="00FC06BA">
            <w:pPr>
              <w:widowControl/>
              <w:autoSpaceDE/>
              <w:autoSpaceDN/>
              <w:rPr>
                <w:rFonts w:eastAsia="Times New Roman"/>
                <w:lang w:val="en-GB" w:eastAsia="en-GB"/>
              </w:rPr>
            </w:pPr>
          </w:p>
        </w:tc>
      </w:tr>
      <w:tr w:rsidR="00FC06BA" w:rsidRPr="004A2B53" w14:paraId="76977242" w14:textId="77777777" w:rsidTr="002179C7">
        <w:trPr>
          <w:gridAfter w:val="2"/>
          <w:wAfter w:w="7155"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4A2B53" w:rsidRDefault="00FC06BA" w:rsidP="00FC06BA">
            <w:pPr>
              <w:widowControl/>
              <w:autoSpaceDE/>
              <w:autoSpaceDN/>
              <w:rPr>
                <w:rFonts w:eastAsia="Times New Roman"/>
                <w:b/>
                <w:bCs/>
                <w:lang w:eastAsia="en-GB"/>
              </w:rPr>
            </w:pPr>
          </w:p>
        </w:tc>
      </w:tr>
      <w:tr w:rsidR="00FC06BA" w:rsidRPr="004A2B53" w14:paraId="52B0C80F" w14:textId="77777777" w:rsidTr="002179C7">
        <w:trPr>
          <w:gridAfter w:val="2"/>
          <w:wAfter w:w="7155" w:type="dxa"/>
          <w:trHeight w:val="434"/>
        </w:trPr>
        <w:tc>
          <w:tcPr>
            <w:tcW w:w="9831" w:type="dxa"/>
            <w:gridSpan w:val="3"/>
            <w:tcBorders>
              <w:top w:val="nil"/>
              <w:left w:val="nil"/>
              <w:bottom w:val="nil"/>
              <w:right w:val="nil"/>
            </w:tcBorders>
            <w:shd w:val="clear" w:color="auto" w:fill="auto"/>
          </w:tcPr>
          <w:p w14:paraId="22BA2DE7" w14:textId="6615D4A5" w:rsidR="00FC06BA" w:rsidRPr="004A2B53" w:rsidRDefault="000A4314" w:rsidP="00FC06BA">
            <w:pPr>
              <w:widowControl/>
              <w:autoSpaceDE/>
              <w:autoSpaceDN/>
              <w:rPr>
                <w:rFonts w:eastAsia="Times New Roman"/>
                <w:b/>
                <w:bCs/>
                <w:color w:val="228848"/>
                <w:lang w:eastAsia="en-GB"/>
              </w:rPr>
            </w:pPr>
            <w:r w:rsidRPr="004A2B53">
              <w:rPr>
                <w:rFonts w:eastAsia="Times New Roman"/>
                <w:b/>
                <w:bCs/>
                <w:color w:val="228848"/>
                <w:lang w:eastAsia="en-GB"/>
              </w:rPr>
              <w:t xml:space="preserve">References </w:t>
            </w:r>
          </w:p>
          <w:p w14:paraId="4007677E" w14:textId="5BE5843A" w:rsidR="00FC06BA" w:rsidRPr="004A2B53" w:rsidRDefault="00FC06BA" w:rsidP="00FC06BA">
            <w:pPr>
              <w:widowControl/>
              <w:autoSpaceDE/>
              <w:autoSpaceDN/>
            </w:pPr>
            <w:r w:rsidRPr="004A2B53">
              <w:t xml:space="preserve">Please supply two independent contacts who can testify to your achievements in Responsible Tourism, who we can contact should your entry be </w:t>
            </w:r>
            <w:r w:rsidR="00146B52" w:rsidRPr="004A2B53">
              <w:t>shortlisted.</w:t>
            </w:r>
          </w:p>
          <w:p w14:paraId="4DAABC7D" w14:textId="2A0DE572" w:rsidR="00E063E9" w:rsidRPr="004A2B53" w:rsidRDefault="00E063E9" w:rsidP="00FC06BA">
            <w:pPr>
              <w:widowControl/>
              <w:autoSpaceDE/>
              <w:autoSpaceDN/>
            </w:pPr>
          </w:p>
          <w:p w14:paraId="72281EAD" w14:textId="0C87AA28" w:rsidR="00E063E9" w:rsidRPr="004A2B53" w:rsidRDefault="00E063E9" w:rsidP="00E063E9">
            <w:pPr>
              <w:pStyle w:val="PargrafodaLista"/>
              <w:widowControl/>
              <w:numPr>
                <w:ilvl w:val="0"/>
                <w:numId w:val="40"/>
              </w:numPr>
              <w:autoSpaceDE/>
              <w:autoSpaceDN/>
              <w:rPr>
                <w:rFonts w:eastAsia="Times New Roman"/>
                <w:b/>
                <w:bCs/>
                <w:lang w:eastAsia="en-GB"/>
              </w:rPr>
            </w:pPr>
            <w:r w:rsidRPr="004A2B53">
              <w:rPr>
                <w:rFonts w:eastAsia="Times New Roman"/>
                <w:b/>
                <w:bCs/>
                <w:lang w:eastAsia="en-GB"/>
              </w:rPr>
              <w:t>Third-party reference</w:t>
            </w:r>
          </w:p>
          <w:p w14:paraId="2B0750BA" w14:textId="630B3544" w:rsidR="00E063E9" w:rsidRPr="004A2B53" w:rsidRDefault="00E063E9" w:rsidP="00FC06BA">
            <w:pPr>
              <w:widowControl/>
              <w:autoSpaceDE/>
              <w:autoSpaceDN/>
              <w:rPr>
                <w:rFonts w:eastAsia="Times New Roman"/>
                <w:b/>
                <w:bCs/>
                <w:color w:val="228848"/>
                <w:highlight w:val="yellow"/>
                <w:lang w:eastAsia="en-GB"/>
              </w:rPr>
            </w:pPr>
          </w:p>
        </w:tc>
      </w:tr>
      <w:tr w:rsidR="00E063E9" w:rsidRPr="004A2B53" w14:paraId="43288F0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62F7D524" w14:textId="216DD39D" w:rsidR="00E063E9" w:rsidRPr="004A2B53" w:rsidRDefault="00E063E9" w:rsidP="00E063E9">
            <w:pPr>
              <w:widowControl/>
              <w:autoSpaceDE/>
              <w:autoSpaceDN/>
              <w:rPr>
                <w:rFonts w:eastAsia="Times New Roman"/>
                <w:lang w:val="en-GB" w:eastAsia="en-GB"/>
              </w:rPr>
            </w:pPr>
            <w:r w:rsidRPr="004A2B53">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1FFCAAF4" w:rsidR="00E063E9" w:rsidRPr="004A2B53" w:rsidRDefault="00146B52" w:rsidP="00E063E9">
            <w:pPr>
              <w:widowControl/>
              <w:autoSpaceDE/>
              <w:autoSpaceDN/>
              <w:rPr>
                <w:rFonts w:eastAsia="Times New Roman"/>
                <w:highlight w:val="yellow"/>
                <w:lang w:val="en-GB" w:eastAsia="en-GB"/>
              </w:rPr>
            </w:pPr>
            <w:r w:rsidRPr="004A2B53">
              <w:rPr>
                <w:rFonts w:eastAsia="Times New Roman"/>
                <w:lang w:val="en-GB" w:eastAsia="en-GB"/>
              </w:rPr>
              <w:t>Ms Miss Mrs Mr Professor Dr Sir</w:t>
            </w:r>
          </w:p>
        </w:tc>
      </w:tr>
      <w:tr w:rsidR="00E063E9" w:rsidRPr="004A2B53" w14:paraId="7C9D4892"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5F182918" w14:textId="5671748C" w:rsidR="00E063E9" w:rsidRPr="004A2B53" w:rsidRDefault="00E063E9" w:rsidP="00E063E9">
            <w:pPr>
              <w:widowControl/>
              <w:autoSpaceDE/>
              <w:autoSpaceDN/>
              <w:rPr>
                <w:rFonts w:eastAsia="Times New Roman"/>
                <w:b/>
                <w:bCs/>
                <w:lang w:eastAsia="en-GB"/>
              </w:rPr>
            </w:pPr>
            <w:r w:rsidRPr="004A2B53">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4A2B53" w:rsidRDefault="00E063E9" w:rsidP="00E063E9">
            <w:pPr>
              <w:widowControl/>
              <w:autoSpaceDE/>
              <w:autoSpaceDN/>
              <w:rPr>
                <w:rFonts w:eastAsia="Times New Roman"/>
                <w:highlight w:val="yellow"/>
                <w:lang w:val="en-GB" w:eastAsia="en-GB"/>
              </w:rPr>
            </w:pPr>
          </w:p>
        </w:tc>
      </w:tr>
      <w:tr w:rsidR="00E063E9" w:rsidRPr="004A2B53" w14:paraId="17D5A477" w14:textId="77777777" w:rsidTr="002179C7">
        <w:trPr>
          <w:gridAfter w:val="2"/>
          <w:wAfter w:w="7155" w:type="dxa"/>
          <w:trHeight w:val="368"/>
        </w:trPr>
        <w:tc>
          <w:tcPr>
            <w:tcW w:w="3168" w:type="dxa"/>
            <w:tcBorders>
              <w:top w:val="nil"/>
              <w:left w:val="nil"/>
              <w:right w:val="nil"/>
            </w:tcBorders>
            <w:shd w:val="clear" w:color="auto" w:fill="auto"/>
          </w:tcPr>
          <w:p w14:paraId="6EFDF167" w14:textId="599100A4" w:rsidR="00E063E9" w:rsidRPr="004A2B53" w:rsidRDefault="00E063E9" w:rsidP="00E063E9">
            <w:pPr>
              <w:widowControl/>
              <w:autoSpaceDE/>
              <w:autoSpaceDN/>
              <w:contextualSpacing/>
            </w:pPr>
            <w:r w:rsidRPr="004A2B53">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4A2B53" w:rsidRDefault="00E063E9" w:rsidP="00E063E9">
            <w:pPr>
              <w:widowControl/>
              <w:autoSpaceDE/>
              <w:autoSpaceDN/>
              <w:rPr>
                <w:rFonts w:eastAsia="Times New Roman"/>
                <w:color w:val="000000"/>
                <w:highlight w:val="yellow"/>
                <w:lang w:val="en-GB" w:eastAsia="en-GB"/>
              </w:rPr>
            </w:pPr>
          </w:p>
        </w:tc>
      </w:tr>
      <w:tr w:rsidR="00E063E9" w:rsidRPr="004A2B53" w14:paraId="2A9E22CE" w14:textId="77777777" w:rsidTr="002179C7">
        <w:trPr>
          <w:gridAfter w:val="2"/>
          <w:wAfter w:w="7155" w:type="dxa"/>
          <w:trHeight w:val="368"/>
        </w:trPr>
        <w:tc>
          <w:tcPr>
            <w:tcW w:w="3168" w:type="dxa"/>
            <w:tcBorders>
              <w:top w:val="nil"/>
              <w:left w:val="nil"/>
              <w:right w:val="nil"/>
            </w:tcBorders>
            <w:shd w:val="clear" w:color="auto" w:fill="auto"/>
          </w:tcPr>
          <w:p w14:paraId="75395FF6" w14:textId="2AD26EFE" w:rsidR="00E063E9" w:rsidRPr="004A2B53" w:rsidRDefault="00E063E9" w:rsidP="00E063E9">
            <w:pPr>
              <w:widowControl/>
              <w:autoSpaceDE/>
              <w:autoSpaceDN/>
              <w:contextualSpacing/>
              <w:rPr>
                <w:rFonts w:eastAsia="Times New Roman"/>
                <w:bCs/>
                <w:lang w:eastAsia="en-GB"/>
              </w:rPr>
            </w:pPr>
            <w:proofErr w:type="spellStart"/>
            <w:r w:rsidRPr="004A2B53">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4A2B53" w:rsidRDefault="00E063E9" w:rsidP="00E063E9">
            <w:pPr>
              <w:widowControl/>
              <w:autoSpaceDE/>
              <w:autoSpaceDN/>
              <w:rPr>
                <w:rFonts w:eastAsia="Times New Roman"/>
                <w:color w:val="000000"/>
                <w:highlight w:val="yellow"/>
                <w:lang w:val="en-GB" w:eastAsia="en-GB"/>
              </w:rPr>
            </w:pPr>
          </w:p>
        </w:tc>
      </w:tr>
      <w:tr w:rsidR="00E063E9" w:rsidRPr="004A2B53" w14:paraId="5C2F1CCB" w14:textId="77777777" w:rsidTr="002179C7">
        <w:trPr>
          <w:gridAfter w:val="2"/>
          <w:wAfter w:w="7155" w:type="dxa"/>
          <w:trHeight w:val="368"/>
        </w:trPr>
        <w:tc>
          <w:tcPr>
            <w:tcW w:w="3168" w:type="dxa"/>
            <w:tcBorders>
              <w:top w:val="nil"/>
              <w:left w:val="nil"/>
              <w:right w:val="nil"/>
            </w:tcBorders>
            <w:shd w:val="clear" w:color="auto" w:fill="auto"/>
          </w:tcPr>
          <w:p w14:paraId="0865B9AA" w14:textId="17769EB3" w:rsidR="00E063E9" w:rsidRPr="004A2B53" w:rsidRDefault="00E063E9" w:rsidP="00E063E9">
            <w:pPr>
              <w:widowControl/>
              <w:autoSpaceDE/>
              <w:autoSpaceDN/>
              <w:contextualSpacing/>
              <w:rPr>
                <w:rFonts w:eastAsia="Times New Roman"/>
                <w:bCs/>
                <w:lang w:eastAsia="en-GB"/>
              </w:rPr>
            </w:pPr>
            <w:r w:rsidRPr="004A2B53">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4A2B53" w:rsidRDefault="00E063E9" w:rsidP="00E063E9">
            <w:pPr>
              <w:widowControl/>
              <w:autoSpaceDE/>
              <w:autoSpaceDN/>
              <w:rPr>
                <w:rFonts w:eastAsia="Times New Roman"/>
                <w:color w:val="000000"/>
                <w:highlight w:val="yellow"/>
                <w:lang w:val="en-GB" w:eastAsia="en-GB"/>
              </w:rPr>
            </w:pPr>
          </w:p>
        </w:tc>
      </w:tr>
      <w:tr w:rsidR="00E063E9" w:rsidRPr="004A2B53" w14:paraId="2D5F5CAF" w14:textId="77777777" w:rsidTr="002179C7">
        <w:trPr>
          <w:gridAfter w:val="2"/>
          <w:wAfter w:w="7155" w:type="dxa"/>
          <w:trHeight w:val="368"/>
        </w:trPr>
        <w:tc>
          <w:tcPr>
            <w:tcW w:w="3168" w:type="dxa"/>
            <w:tcBorders>
              <w:top w:val="nil"/>
              <w:left w:val="nil"/>
              <w:right w:val="nil"/>
            </w:tcBorders>
            <w:shd w:val="clear" w:color="auto" w:fill="auto"/>
          </w:tcPr>
          <w:p w14:paraId="50189375" w14:textId="21CD1314" w:rsidR="00E063E9" w:rsidRPr="004A2B53" w:rsidRDefault="00E063E9" w:rsidP="00E063E9">
            <w:pPr>
              <w:widowControl/>
              <w:autoSpaceDE/>
              <w:autoSpaceDN/>
              <w:contextualSpacing/>
              <w:rPr>
                <w:rFonts w:eastAsia="Times New Roman"/>
                <w:bCs/>
                <w:lang w:eastAsia="en-GB"/>
              </w:rPr>
            </w:pPr>
            <w:r w:rsidRPr="004A2B53">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4A2B53" w:rsidRDefault="00E063E9" w:rsidP="00E063E9">
            <w:pPr>
              <w:widowControl/>
              <w:autoSpaceDE/>
              <w:autoSpaceDN/>
              <w:rPr>
                <w:rFonts w:eastAsia="Times New Roman"/>
                <w:color w:val="000000"/>
                <w:highlight w:val="yellow"/>
                <w:lang w:val="en-GB" w:eastAsia="en-GB"/>
              </w:rPr>
            </w:pPr>
          </w:p>
        </w:tc>
      </w:tr>
      <w:tr w:rsidR="00E063E9" w:rsidRPr="004A2B53" w14:paraId="01FADCB5" w14:textId="77777777" w:rsidTr="002179C7">
        <w:trPr>
          <w:gridAfter w:val="2"/>
          <w:wAfter w:w="7155" w:type="dxa"/>
          <w:trHeight w:val="368"/>
        </w:trPr>
        <w:tc>
          <w:tcPr>
            <w:tcW w:w="3168" w:type="dxa"/>
            <w:tcBorders>
              <w:top w:val="nil"/>
              <w:left w:val="nil"/>
              <w:right w:val="nil"/>
            </w:tcBorders>
            <w:shd w:val="clear" w:color="auto" w:fill="auto"/>
          </w:tcPr>
          <w:p w14:paraId="681E1B44" w14:textId="67A38E3F" w:rsidR="00E063E9" w:rsidRPr="004A2B53" w:rsidRDefault="00E063E9" w:rsidP="00E063E9">
            <w:pPr>
              <w:widowControl/>
              <w:autoSpaceDE/>
              <w:autoSpaceDN/>
              <w:contextualSpacing/>
              <w:rPr>
                <w:rFonts w:eastAsia="Times New Roman"/>
                <w:bCs/>
                <w:lang w:eastAsia="en-GB"/>
              </w:rPr>
            </w:pPr>
            <w:r w:rsidRPr="004A2B53">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4A2B53" w:rsidRDefault="00E063E9" w:rsidP="00E063E9">
            <w:pPr>
              <w:widowControl/>
              <w:autoSpaceDE/>
              <w:autoSpaceDN/>
              <w:rPr>
                <w:rFonts w:eastAsia="Times New Roman"/>
                <w:color w:val="000000"/>
                <w:highlight w:val="yellow"/>
                <w:lang w:val="en-GB" w:eastAsia="en-GB"/>
              </w:rPr>
            </w:pPr>
          </w:p>
        </w:tc>
      </w:tr>
      <w:tr w:rsidR="00E063E9" w:rsidRPr="004A2B53" w14:paraId="1EE8BF6C" w14:textId="77777777" w:rsidTr="002179C7">
        <w:trPr>
          <w:gridAfter w:val="2"/>
          <w:wAfter w:w="7155" w:type="dxa"/>
          <w:trHeight w:val="434"/>
        </w:trPr>
        <w:tc>
          <w:tcPr>
            <w:tcW w:w="9831" w:type="dxa"/>
            <w:gridSpan w:val="3"/>
            <w:tcBorders>
              <w:top w:val="nil"/>
              <w:left w:val="nil"/>
              <w:bottom w:val="nil"/>
              <w:right w:val="nil"/>
            </w:tcBorders>
            <w:shd w:val="clear" w:color="auto" w:fill="auto"/>
          </w:tcPr>
          <w:p w14:paraId="0B5348DC" w14:textId="77777777" w:rsidR="00E063E9" w:rsidRPr="004A2B53" w:rsidRDefault="00E063E9" w:rsidP="00412212">
            <w:pPr>
              <w:widowControl/>
              <w:autoSpaceDE/>
              <w:autoSpaceDN/>
            </w:pPr>
          </w:p>
          <w:p w14:paraId="5079447E" w14:textId="77777777" w:rsidR="00E063E9" w:rsidRPr="004A2B53" w:rsidRDefault="00E063E9" w:rsidP="00412212">
            <w:pPr>
              <w:pStyle w:val="PargrafodaLista"/>
              <w:widowControl/>
              <w:numPr>
                <w:ilvl w:val="0"/>
                <w:numId w:val="40"/>
              </w:numPr>
              <w:autoSpaceDE/>
              <w:autoSpaceDN/>
              <w:rPr>
                <w:rFonts w:eastAsia="Times New Roman"/>
                <w:b/>
                <w:bCs/>
                <w:lang w:eastAsia="en-GB"/>
              </w:rPr>
            </w:pPr>
            <w:r w:rsidRPr="004A2B53">
              <w:rPr>
                <w:rFonts w:eastAsia="Times New Roman"/>
                <w:b/>
                <w:bCs/>
                <w:lang w:eastAsia="en-GB"/>
              </w:rPr>
              <w:t>Third-party reference</w:t>
            </w:r>
          </w:p>
          <w:p w14:paraId="574576BB" w14:textId="77777777" w:rsidR="00E063E9" w:rsidRPr="004A2B53" w:rsidRDefault="00E063E9" w:rsidP="00412212">
            <w:pPr>
              <w:widowControl/>
              <w:autoSpaceDE/>
              <w:autoSpaceDN/>
              <w:rPr>
                <w:rFonts w:eastAsia="Times New Roman"/>
                <w:b/>
                <w:bCs/>
                <w:color w:val="228848"/>
                <w:highlight w:val="yellow"/>
                <w:lang w:eastAsia="en-GB"/>
              </w:rPr>
            </w:pPr>
          </w:p>
        </w:tc>
      </w:tr>
      <w:tr w:rsidR="00E063E9" w:rsidRPr="004A2B53" w14:paraId="3FBC84E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620463C1" w14:textId="77777777" w:rsidR="00E063E9" w:rsidRPr="004A2B53" w:rsidRDefault="00E063E9" w:rsidP="00412212">
            <w:pPr>
              <w:widowControl/>
              <w:autoSpaceDE/>
              <w:autoSpaceDN/>
              <w:rPr>
                <w:rFonts w:eastAsia="Times New Roman"/>
                <w:lang w:val="en-GB" w:eastAsia="en-GB"/>
              </w:rPr>
            </w:pPr>
            <w:r w:rsidRPr="004A2B53">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5C2D44FD" w:rsidR="00E063E9" w:rsidRPr="004A2B53" w:rsidRDefault="00146B52" w:rsidP="00412212">
            <w:pPr>
              <w:widowControl/>
              <w:autoSpaceDE/>
              <w:autoSpaceDN/>
              <w:rPr>
                <w:rFonts w:eastAsia="Times New Roman"/>
                <w:highlight w:val="yellow"/>
                <w:lang w:val="en-GB" w:eastAsia="en-GB"/>
              </w:rPr>
            </w:pPr>
            <w:r w:rsidRPr="004A2B53">
              <w:rPr>
                <w:rFonts w:eastAsia="Times New Roman"/>
                <w:lang w:val="en-GB" w:eastAsia="en-GB"/>
              </w:rPr>
              <w:t>Ms Miss Mrs Mr Professor Dr Sir</w:t>
            </w:r>
          </w:p>
        </w:tc>
      </w:tr>
      <w:tr w:rsidR="00E063E9" w:rsidRPr="004A2B53" w14:paraId="3E64F3FB"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3E446977" w14:textId="77777777" w:rsidR="00E063E9" w:rsidRPr="004A2B53" w:rsidRDefault="00E063E9" w:rsidP="00412212">
            <w:pPr>
              <w:widowControl/>
              <w:autoSpaceDE/>
              <w:autoSpaceDN/>
              <w:rPr>
                <w:rFonts w:eastAsia="Times New Roman"/>
                <w:b/>
                <w:bCs/>
                <w:lang w:eastAsia="en-GB"/>
              </w:rPr>
            </w:pPr>
            <w:r w:rsidRPr="004A2B53">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4A2B53" w:rsidRDefault="00E063E9" w:rsidP="00412212">
            <w:pPr>
              <w:widowControl/>
              <w:autoSpaceDE/>
              <w:autoSpaceDN/>
              <w:rPr>
                <w:rFonts w:eastAsia="Times New Roman"/>
                <w:highlight w:val="yellow"/>
                <w:lang w:val="en-GB" w:eastAsia="en-GB"/>
              </w:rPr>
            </w:pPr>
          </w:p>
        </w:tc>
      </w:tr>
      <w:tr w:rsidR="00E063E9" w:rsidRPr="004A2B53" w14:paraId="1D5620D1" w14:textId="77777777" w:rsidTr="002179C7">
        <w:trPr>
          <w:gridAfter w:val="2"/>
          <w:wAfter w:w="7155" w:type="dxa"/>
          <w:trHeight w:val="368"/>
        </w:trPr>
        <w:tc>
          <w:tcPr>
            <w:tcW w:w="3168" w:type="dxa"/>
            <w:tcBorders>
              <w:top w:val="nil"/>
              <w:left w:val="nil"/>
              <w:right w:val="nil"/>
            </w:tcBorders>
            <w:shd w:val="clear" w:color="auto" w:fill="auto"/>
          </w:tcPr>
          <w:p w14:paraId="41F0B4F5" w14:textId="77777777" w:rsidR="00E063E9" w:rsidRPr="004A2B53" w:rsidRDefault="00E063E9" w:rsidP="00412212">
            <w:pPr>
              <w:widowControl/>
              <w:autoSpaceDE/>
              <w:autoSpaceDN/>
              <w:contextualSpacing/>
            </w:pPr>
            <w:r w:rsidRPr="004A2B53">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4A2B53" w:rsidRDefault="00E063E9" w:rsidP="00412212">
            <w:pPr>
              <w:widowControl/>
              <w:autoSpaceDE/>
              <w:autoSpaceDN/>
              <w:rPr>
                <w:rFonts w:eastAsia="Times New Roman"/>
                <w:color w:val="000000"/>
                <w:highlight w:val="yellow"/>
                <w:lang w:val="en-GB" w:eastAsia="en-GB"/>
              </w:rPr>
            </w:pPr>
          </w:p>
        </w:tc>
      </w:tr>
      <w:tr w:rsidR="00E063E9" w:rsidRPr="004A2B53" w14:paraId="2A86A8E2" w14:textId="77777777" w:rsidTr="002179C7">
        <w:trPr>
          <w:gridAfter w:val="2"/>
          <w:wAfter w:w="7155" w:type="dxa"/>
          <w:trHeight w:val="368"/>
        </w:trPr>
        <w:tc>
          <w:tcPr>
            <w:tcW w:w="3168" w:type="dxa"/>
            <w:tcBorders>
              <w:top w:val="nil"/>
              <w:left w:val="nil"/>
              <w:right w:val="nil"/>
            </w:tcBorders>
            <w:shd w:val="clear" w:color="auto" w:fill="auto"/>
          </w:tcPr>
          <w:p w14:paraId="0C35B930" w14:textId="77777777" w:rsidR="00E063E9" w:rsidRPr="004A2B53" w:rsidRDefault="00E063E9" w:rsidP="00412212">
            <w:pPr>
              <w:widowControl/>
              <w:autoSpaceDE/>
              <w:autoSpaceDN/>
              <w:contextualSpacing/>
              <w:rPr>
                <w:rFonts w:eastAsia="Times New Roman"/>
                <w:bCs/>
                <w:lang w:eastAsia="en-GB"/>
              </w:rPr>
            </w:pPr>
            <w:proofErr w:type="spellStart"/>
            <w:r w:rsidRPr="004A2B53">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4A2B53" w:rsidRDefault="00E063E9" w:rsidP="00412212">
            <w:pPr>
              <w:widowControl/>
              <w:autoSpaceDE/>
              <w:autoSpaceDN/>
              <w:rPr>
                <w:rFonts w:eastAsia="Times New Roman"/>
                <w:color w:val="000000"/>
                <w:highlight w:val="yellow"/>
                <w:lang w:val="en-GB" w:eastAsia="en-GB"/>
              </w:rPr>
            </w:pPr>
          </w:p>
        </w:tc>
      </w:tr>
      <w:tr w:rsidR="00E063E9" w:rsidRPr="004A2B53" w14:paraId="4CF4B8A9" w14:textId="77777777" w:rsidTr="002179C7">
        <w:trPr>
          <w:gridAfter w:val="2"/>
          <w:wAfter w:w="7155" w:type="dxa"/>
          <w:trHeight w:val="368"/>
        </w:trPr>
        <w:tc>
          <w:tcPr>
            <w:tcW w:w="3168" w:type="dxa"/>
            <w:tcBorders>
              <w:top w:val="nil"/>
              <w:left w:val="nil"/>
              <w:right w:val="nil"/>
            </w:tcBorders>
            <w:shd w:val="clear" w:color="auto" w:fill="auto"/>
          </w:tcPr>
          <w:p w14:paraId="0B09A425" w14:textId="77777777" w:rsidR="00E063E9" w:rsidRPr="004A2B53" w:rsidRDefault="00E063E9" w:rsidP="00412212">
            <w:pPr>
              <w:widowControl/>
              <w:autoSpaceDE/>
              <w:autoSpaceDN/>
              <w:contextualSpacing/>
              <w:rPr>
                <w:rFonts w:eastAsia="Times New Roman"/>
                <w:bCs/>
                <w:lang w:eastAsia="en-GB"/>
              </w:rPr>
            </w:pPr>
            <w:r w:rsidRPr="004A2B53">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4A2B53" w:rsidRDefault="00E063E9" w:rsidP="00412212">
            <w:pPr>
              <w:widowControl/>
              <w:autoSpaceDE/>
              <w:autoSpaceDN/>
              <w:rPr>
                <w:rFonts w:eastAsia="Times New Roman"/>
                <w:color w:val="000000"/>
                <w:highlight w:val="yellow"/>
                <w:lang w:val="en-GB" w:eastAsia="en-GB"/>
              </w:rPr>
            </w:pPr>
          </w:p>
        </w:tc>
      </w:tr>
      <w:tr w:rsidR="00E063E9" w:rsidRPr="004A2B53" w14:paraId="78F2ACD3" w14:textId="77777777" w:rsidTr="002179C7">
        <w:trPr>
          <w:gridAfter w:val="2"/>
          <w:wAfter w:w="7155" w:type="dxa"/>
          <w:trHeight w:val="368"/>
        </w:trPr>
        <w:tc>
          <w:tcPr>
            <w:tcW w:w="3168" w:type="dxa"/>
            <w:tcBorders>
              <w:top w:val="nil"/>
              <w:left w:val="nil"/>
              <w:right w:val="nil"/>
            </w:tcBorders>
            <w:shd w:val="clear" w:color="auto" w:fill="auto"/>
          </w:tcPr>
          <w:p w14:paraId="635D0814" w14:textId="060AE303" w:rsidR="00E063E9" w:rsidRPr="004A2B53" w:rsidRDefault="00E063E9" w:rsidP="00412212">
            <w:pPr>
              <w:widowControl/>
              <w:autoSpaceDE/>
              <w:autoSpaceDN/>
              <w:contextualSpacing/>
              <w:rPr>
                <w:rFonts w:eastAsia="Times New Roman"/>
                <w:bCs/>
                <w:lang w:eastAsia="en-GB"/>
              </w:rPr>
            </w:pPr>
            <w:r w:rsidRPr="004A2B53">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4A2B53" w:rsidRDefault="00E063E9" w:rsidP="00412212">
            <w:pPr>
              <w:widowControl/>
              <w:autoSpaceDE/>
              <w:autoSpaceDN/>
              <w:rPr>
                <w:rFonts w:eastAsia="Times New Roman"/>
                <w:color w:val="000000"/>
                <w:highlight w:val="yellow"/>
                <w:lang w:val="en-GB" w:eastAsia="en-GB"/>
              </w:rPr>
            </w:pPr>
          </w:p>
        </w:tc>
      </w:tr>
      <w:tr w:rsidR="00E063E9" w:rsidRPr="004A2B53" w14:paraId="37BD242A" w14:textId="77777777" w:rsidTr="002179C7">
        <w:trPr>
          <w:gridAfter w:val="2"/>
          <w:wAfter w:w="7155" w:type="dxa"/>
          <w:trHeight w:val="368"/>
        </w:trPr>
        <w:tc>
          <w:tcPr>
            <w:tcW w:w="3168" w:type="dxa"/>
            <w:tcBorders>
              <w:top w:val="nil"/>
              <w:left w:val="nil"/>
              <w:right w:val="nil"/>
            </w:tcBorders>
            <w:shd w:val="clear" w:color="auto" w:fill="auto"/>
          </w:tcPr>
          <w:p w14:paraId="10DD1D7C" w14:textId="3361EBB0" w:rsidR="00E063E9" w:rsidRPr="004A2B53" w:rsidRDefault="00E063E9" w:rsidP="00412212">
            <w:pPr>
              <w:widowControl/>
              <w:autoSpaceDE/>
              <w:autoSpaceDN/>
              <w:contextualSpacing/>
              <w:rPr>
                <w:rFonts w:eastAsia="Times New Roman"/>
                <w:bCs/>
                <w:lang w:eastAsia="en-GB"/>
              </w:rPr>
            </w:pPr>
            <w:r w:rsidRPr="004A2B53">
              <w:rPr>
                <w:rFonts w:eastAsia="Times New Roman"/>
                <w:bCs/>
                <w:lang w:eastAsia="en-GB"/>
              </w:rPr>
              <w:lastRenderedPageBreak/>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4A2B53" w:rsidRDefault="00E063E9" w:rsidP="00412212">
            <w:pPr>
              <w:widowControl/>
              <w:autoSpaceDE/>
              <w:autoSpaceDN/>
              <w:rPr>
                <w:rFonts w:eastAsia="Times New Roman"/>
                <w:color w:val="000000"/>
                <w:highlight w:val="yellow"/>
                <w:lang w:val="en-GB" w:eastAsia="en-GB"/>
              </w:rPr>
            </w:pPr>
          </w:p>
        </w:tc>
      </w:tr>
      <w:tr w:rsidR="00E063E9" w:rsidRPr="004A2B53" w14:paraId="381B9E37" w14:textId="77777777" w:rsidTr="002179C7">
        <w:trPr>
          <w:gridAfter w:val="2"/>
          <w:wAfter w:w="7155" w:type="dxa"/>
          <w:trHeight w:val="337"/>
        </w:trPr>
        <w:tc>
          <w:tcPr>
            <w:tcW w:w="3168" w:type="dxa"/>
            <w:tcBorders>
              <w:bottom w:val="single" w:sz="4" w:space="0" w:color="auto"/>
            </w:tcBorders>
            <w:shd w:val="clear" w:color="auto" w:fill="auto"/>
          </w:tcPr>
          <w:p w14:paraId="0A47584E" w14:textId="77777777" w:rsidR="00E063E9" w:rsidRPr="004A2B53" w:rsidRDefault="00E063E9" w:rsidP="00E063E9">
            <w:pPr>
              <w:widowControl/>
              <w:autoSpaceDE/>
              <w:autoSpaceDN/>
              <w:contextualSpacing/>
              <w:rPr>
                <w:b/>
                <w:strike/>
              </w:rPr>
            </w:pPr>
          </w:p>
          <w:p w14:paraId="3F21770E" w14:textId="5B37E48A" w:rsidR="00E063E9" w:rsidRPr="004A2B53"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4A2B53" w:rsidRDefault="00E063E9" w:rsidP="00E063E9">
            <w:pPr>
              <w:widowControl/>
              <w:autoSpaceDE/>
              <w:autoSpaceDN/>
              <w:rPr>
                <w:rFonts w:eastAsia="Times New Roman"/>
                <w:strike/>
                <w:color w:val="000000"/>
                <w:lang w:val="en-GB" w:eastAsia="en-GB"/>
              </w:rPr>
            </w:pPr>
          </w:p>
        </w:tc>
      </w:tr>
      <w:tr w:rsidR="00E063E9" w:rsidRPr="004A2B53" w14:paraId="02A34FB8" w14:textId="77777777" w:rsidTr="002179C7">
        <w:trPr>
          <w:gridAfter w:val="2"/>
          <w:wAfter w:w="7155" w:type="dxa"/>
          <w:trHeight w:val="337"/>
        </w:trPr>
        <w:tc>
          <w:tcPr>
            <w:tcW w:w="9831" w:type="dxa"/>
            <w:gridSpan w:val="3"/>
            <w:shd w:val="clear" w:color="auto" w:fill="auto"/>
          </w:tcPr>
          <w:p w14:paraId="17EF8F4D" w14:textId="77777777" w:rsidR="00E063E9" w:rsidRPr="004A2B53" w:rsidRDefault="00E063E9" w:rsidP="00E063E9">
            <w:pPr>
              <w:widowControl/>
              <w:autoSpaceDE/>
              <w:autoSpaceDN/>
              <w:rPr>
                <w:b/>
                <w:color w:val="228848"/>
              </w:rPr>
            </w:pPr>
          </w:p>
          <w:p w14:paraId="4A6EBA94" w14:textId="0F9C0CD1" w:rsidR="00E063E9" w:rsidRPr="004A2B53" w:rsidRDefault="001D7187" w:rsidP="00E063E9">
            <w:pPr>
              <w:widowControl/>
              <w:autoSpaceDE/>
              <w:autoSpaceDN/>
              <w:rPr>
                <w:b/>
                <w:color w:val="228848"/>
              </w:rPr>
            </w:pPr>
            <w:r w:rsidRPr="004A2B53">
              <w:rPr>
                <w:b/>
                <w:color w:val="228848"/>
              </w:rPr>
              <w:t>Support Materials</w:t>
            </w:r>
          </w:p>
          <w:p w14:paraId="67F37A2F" w14:textId="15110EBA" w:rsidR="00E063E9" w:rsidRPr="004A2B53" w:rsidRDefault="00E063E9" w:rsidP="00E063E9">
            <w:pPr>
              <w:widowControl/>
              <w:autoSpaceDE/>
              <w:autoSpaceDN/>
              <w:rPr>
                <w:rFonts w:eastAsia="Times New Roman"/>
                <w:color w:val="000000"/>
                <w:lang w:val="en-GB" w:eastAsia="en-GB"/>
              </w:rPr>
            </w:pPr>
          </w:p>
        </w:tc>
      </w:tr>
      <w:tr w:rsidR="00E063E9" w:rsidRPr="004A2B53" w14:paraId="5E6CC06E" w14:textId="77777777" w:rsidTr="009E1039">
        <w:trPr>
          <w:gridAfter w:val="2"/>
          <w:wAfter w:w="7155" w:type="dxa"/>
          <w:trHeight w:hRule="exact" w:val="1653"/>
        </w:trPr>
        <w:tc>
          <w:tcPr>
            <w:tcW w:w="9831" w:type="dxa"/>
            <w:gridSpan w:val="3"/>
            <w:shd w:val="clear" w:color="auto" w:fill="auto"/>
          </w:tcPr>
          <w:p w14:paraId="32217A80" w14:textId="77777777" w:rsidR="00E063E9" w:rsidRPr="004A2B53" w:rsidRDefault="009E1039" w:rsidP="009E1039">
            <w:pPr>
              <w:widowControl/>
              <w:autoSpaceDE/>
              <w:autoSpaceDN/>
              <w:rPr>
                <w:color w:val="000000"/>
                <w:shd w:val="clear" w:color="auto" w:fill="FFFFFF"/>
              </w:rPr>
            </w:pPr>
            <w:r w:rsidRPr="004A2B53">
              <w:rPr>
                <w:color w:val="000000"/>
                <w:shd w:val="clear" w:color="auto" w:fill="FFFFFF"/>
              </w:rPr>
              <w:t xml:space="preserve">Please attach any supporting material – photographs are not accepted </w:t>
            </w:r>
          </w:p>
          <w:p w14:paraId="6FE49C9E" w14:textId="77777777" w:rsidR="009E1039" w:rsidRPr="004A2B53" w:rsidRDefault="009E1039" w:rsidP="009E1039">
            <w:pPr>
              <w:widowControl/>
              <w:autoSpaceDE/>
              <w:autoSpaceDN/>
              <w:rPr>
                <w:color w:val="000000"/>
                <w:shd w:val="clear" w:color="auto" w:fill="FFFFFF"/>
              </w:rPr>
            </w:pPr>
          </w:p>
          <w:p w14:paraId="259809FB" w14:textId="6BC7ABC7" w:rsidR="009E1039" w:rsidRPr="004A2B53" w:rsidRDefault="009E1039" w:rsidP="009E1039">
            <w:pPr>
              <w:widowControl/>
              <w:autoSpaceDE/>
              <w:autoSpaceDN/>
              <w:rPr>
                <w:color w:val="000000"/>
                <w:shd w:val="clear" w:color="auto" w:fill="FFFFFF"/>
              </w:rPr>
            </w:pPr>
            <w:r w:rsidRPr="004A2B53">
              <w:rPr>
                <w:color w:val="000000"/>
                <w:shd w:val="clear" w:color="auto" w:fill="FFFFFF"/>
              </w:rPr>
              <w:t xml:space="preserve">The judges are only interested in attachments which provide evidence of the impact </w:t>
            </w:r>
            <w:proofErr w:type="gramStart"/>
            <w:r w:rsidRPr="004A2B53">
              <w:rPr>
                <w:color w:val="000000"/>
                <w:shd w:val="clear" w:color="auto" w:fill="FFFFFF"/>
              </w:rPr>
              <w:t>of  you</w:t>
            </w:r>
            <w:proofErr w:type="gramEnd"/>
            <w:r w:rsidRPr="004A2B53">
              <w:rPr>
                <w:color w:val="000000"/>
                <w:shd w:val="clear" w:color="auto" w:fill="FFFFFF"/>
              </w:rPr>
              <w:t xml:space="preserve"> initiative and efforts </w:t>
            </w:r>
          </w:p>
          <w:p w14:paraId="728FD52E" w14:textId="77777777" w:rsidR="009E1039" w:rsidRPr="004A2B53" w:rsidRDefault="009E1039" w:rsidP="009E1039">
            <w:pPr>
              <w:widowControl/>
              <w:autoSpaceDE/>
              <w:autoSpaceDN/>
              <w:rPr>
                <w:color w:val="000000"/>
                <w:shd w:val="clear" w:color="auto" w:fill="FFFFFF"/>
              </w:rPr>
            </w:pPr>
          </w:p>
          <w:p w14:paraId="54C3B1FB" w14:textId="21AA2CCD" w:rsidR="009E1039" w:rsidRPr="004A2B53" w:rsidRDefault="009E1039" w:rsidP="009E1039">
            <w:pPr>
              <w:widowControl/>
              <w:autoSpaceDE/>
              <w:autoSpaceDN/>
              <w:rPr>
                <w:color w:val="000000"/>
                <w:shd w:val="clear" w:color="auto" w:fill="FFFFFF"/>
              </w:rPr>
            </w:pPr>
          </w:p>
          <w:p w14:paraId="7F82C598" w14:textId="4C4F9F1D" w:rsidR="009E1039" w:rsidRPr="004A2B53" w:rsidRDefault="009E1039" w:rsidP="009E1039">
            <w:pPr>
              <w:widowControl/>
              <w:autoSpaceDE/>
              <w:autoSpaceDN/>
              <w:rPr>
                <w:color w:val="000000"/>
                <w:shd w:val="clear" w:color="auto" w:fill="FFFFFF"/>
              </w:rPr>
            </w:pPr>
          </w:p>
          <w:p w14:paraId="224C2679" w14:textId="3B2B199F" w:rsidR="009E1039" w:rsidRPr="004A2B53" w:rsidRDefault="009E1039" w:rsidP="009E1039">
            <w:pPr>
              <w:widowControl/>
              <w:autoSpaceDE/>
              <w:autoSpaceDN/>
              <w:rPr>
                <w:rFonts w:eastAsia="Times New Roman"/>
                <w:color w:val="000000" w:themeColor="text1"/>
                <w:lang w:val="en-GB" w:eastAsia="en-GB"/>
              </w:rPr>
            </w:pPr>
          </w:p>
        </w:tc>
      </w:tr>
      <w:tr w:rsidR="00E063E9" w:rsidRPr="004A2B53" w14:paraId="0C837AEB" w14:textId="77777777" w:rsidTr="002179C7">
        <w:trPr>
          <w:gridAfter w:val="2"/>
          <w:wAfter w:w="7155" w:type="dxa"/>
          <w:trHeight w:val="300"/>
        </w:trPr>
        <w:tc>
          <w:tcPr>
            <w:tcW w:w="9831" w:type="dxa"/>
            <w:gridSpan w:val="3"/>
            <w:tcBorders>
              <w:top w:val="single" w:sz="4" w:space="0" w:color="auto"/>
              <w:left w:val="nil"/>
              <w:right w:val="nil"/>
            </w:tcBorders>
            <w:shd w:val="clear" w:color="auto" w:fill="auto"/>
            <w:hideMark/>
          </w:tcPr>
          <w:p w14:paraId="2C58DFD9" w14:textId="77777777" w:rsidR="007758FE" w:rsidRPr="004A2B53" w:rsidRDefault="007758FE" w:rsidP="00E063E9">
            <w:pPr>
              <w:widowControl/>
              <w:autoSpaceDE/>
              <w:autoSpaceDN/>
              <w:rPr>
                <w:rFonts w:eastAsia="Times New Roman"/>
                <w:b/>
                <w:bCs/>
                <w:color w:val="228848"/>
                <w:lang w:val="en-GB" w:eastAsia="en-GB"/>
              </w:rPr>
            </w:pPr>
          </w:p>
          <w:p w14:paraId="7C74162B" w14:textId="6B4274B8" w:rsidR="00E063E9" w:rsidRPr="004A2B53" w:rsidRDefault="001D7187" w:rsidP="00E063E9">
            <w:pPr>
              <w:widowControl/>
              <w:autoSpaceDE/>
              <w:autoSpaceDN/>
              <w:rPr>
                <w:rFonts w:eastAsia="Times New Roman"/>
                <w:color w:val="000000"/>
                <w:lang w:val="en-GB" w:eastAsia="en-GB"/>
              </w:rPr>
            </w:pPr>
            <w:r w:rsidRPr="004A2B53">
              <w:rPr>
                <w:rFonts w:eastAsia="Times New Roman"/>
                <w:b/>
                <w:bCs/>
                <w:color w:val="228848"/>
                <w:lang w:val="en-GB" w:eastAsia="en-GB"/>
              </w:rPr>
              <w:t>Terms &amp; Conditions</w:t>
            </w:r>
          </w:p>
        </w:tc>
      </w:tr>
      <w:tr w:rsidR="00E063E9" w:rsidRPr="004A2B53" w14:paraId="00BB383C" w14:textId="77777777" w:rsidTr="002179C7">
        <w:trPr>
          <w:gridAfter w:val="2"/>
          <w:wAfter w:w="7155" w:type="dxa"/>
          <w:trHeight w:val="245"/>
        </w:trPr>
        <w:tc>
          <w:tcPr>
            <w:tcW w:w="9831" w:type="dxa"/>
            <w:gridSpan w:val="3"/>
            <w:tcBorders>
              <w:left w:val="nil"/>
            </w:tcBorders>
            <w:shd w:val="clear" w:color="auto" w:fill="auto"/>
          </w:tcPr>
          <w:p w14:paraId="2B0F3043" w14:textId="77777777" w:rsidR="00E063E9" w:rsidRPr="004A2B53" w:rsidRDefault="00E063E9" w:rsidP="00E063E9">
            <w:pPr>
              <w:widowControl/>
              <w:autoSpaceDE/>
              <w:autoSpaceDN/>
              <w:rPr>
                <w:rFonts w:eastAsia="Times New Roman"/>
                <w:bCs/>
                <w:color w:val="000000"/>
                <w:lang w:val="en-GB" w:eastAsia="en-GB"/>
              </w:rPr>
            </w:pPr>
          </w:p>
        </w:tc>
      </w:tr>
      <w:tr w:rsidR="00E063E9" w:rsidRPr="004A2B53" w14:paraId="6F53005E" w14:textId="77777777" w:rsidTr="002179C7">
        <w:trPr>
          <w:gridAfter w:val="3"/>
          <w:wAfter w:w="7222" w:type="dxa"/>
          <w:trHeight w:val="746"/>
        </w:trPr>
        <w:tc>
          <w:tcPr>
            <w:tcW w:w="9764" w:type="dxa"/>
            <w:gridSpan w:val="2"/>
            <w:tcBorders>
              <w:left w:val="nil"/>
            </w:tcBorders>
            <w:shd w:val="clear" w:color="auto" w:fill="auto"/>
          </w:tcPr>
          <w:p w14:paraId="5A72A411" w14:textId="77777777" w:rsidR="00E063E9" w:rsidRPr="004A2B53" w:rsidRDefault="009E1039" w:rsidP="009E1039">
            <w:pPr>
              <w:pStyle w:val="PargrafodaLista"/>
              <w:widowControl/>
              <w:numPr>
                <w:ilvl w:val="0"/>
                <w:numId w:val="46"/>
              </w:numPr>
              <w:autoSpaceDE/>
              <w:autoSpaceDN/>
              <w:rPr>
                <w:color w:val="C00000"/>
              </w:rPr>
            </w:pPr>
            <w:bookmarkStart w:id="4" w:name="_Hlk69832362"/>
            <w:r w:rsidRPr="004A2B53">
              <w:t xml:space="preserve">Entrants must disclose details of </w:t>
            </w:r>
            <w:r w:rsidRPr="004A2B53">
              <w:rPr>
                <w:color w:val="C00000"/>
              </w:rPr>
              <w:t>other agencies, suppliers and/or third parties involved in the project.</w:t>
            </w:r>
          </w:p>
          <w:p w14:paraId="4A18EFD9" w14:textId="77777777" w:rsidR="009E1039" w:rsidRPr="004A2B53" w:rsidRDefault="009E1039" w:rsidP="009E1039">
            <w:pPr>
              <w:pStyle w:val="PargrafodaLista"/>
              <w:widowControl/>
              <w:numPr>
                <w:ilvl w:val="0"/>
                <w:numId w:val="46"/>
              </w:numPr>
              <w:autoSpaceDE/>
              <w:autoSpaceDN/>
            </w:pPr>
            <w:r w:rsidRPr="004A2B53">
              <w:t>All</w:t>
            </w:r>
            <w:r w:rsidRPr="004A2B53">
              <w:rPr>
                <w:color w:val="C00000"/>
              </w:rPr>
              <w:t xml:space="preserve"> permissions</w:t>
            </w:r>
            <w:r w:rsidRPr="004A2B53">
              <w:t xml:space="preserve"> must have been granted before entry and all contributing parties must be credited.</w:t>
            </w:r>
          </w:p>
          <w:p w14:paraId="54E14CBC" w14:textId="1481299F" w:rsidR="009E1039" w:rsidRPr="004A2B53" w:rsidRDefault="009E1039" w:rsidP="009E1039">
            <w:pPr>
              <w:pStyle w:val="PargrafodaLista"/>
              <w:widowControl/>
              <w:numPr>
                <w:ilvl w:val="0"/>
                <w:numId w:val="46"/>
              </w:numPr>
              <w:autoSpaceDE/>
              <w:autoSpaceDN/>
            </w:pPr>
            <w:r w:rsidRPr="004A2B53">
              <w:rPr>
                <w:b/>
                <w:color w:val="C00000"/>
              </w:rPr>
              <w:t xml:space="preserve">Information handling: </w:t>
            </w:r>
            <w:r w:rsidRPr="004A2B53">
              <w:t xml:space="preserve">The World Responsible Tourism Awards undertakes to manage all information supplied with due care. However, it cannot be held responsible for any undelivered, delayed, mislaid, incomplete or lost entries or support documents (even with proof of sending), which may be regarded as an incomplete or invalid entry. </w:t>
            </w:r>
          </w:p>
          <w:p w14:paraId="620FF253" w14:textId="08286708" w:rsidR="009E1039" w:rsidRPr="004A2B53" w:rsidRDefault="009E1039" w:rsidP="009E1039">
            <w:pPr>
              <w:pStyle w:val="PargrafodaLista"/>
              <w:widowControl/>
              <w:numPr>
                <w:ilvl w:val="0"/>
                <w:numId w:val="46"/>
              </w:numPr>
              <w:autoSpaceDE/>
              <w:autoSpaceDN/>
            </w:pPr>
            <w:r w:rsidRPr="004A2B53">
              <w:rPr>
                <w:rFonts w:ascii="Helvetica" w:hAnsi="Helvetica"/>
                <w:color w:val="C00000"/>
                <w:shd w:val="clear" w:color="auto" w:fill="FFFFFF"/>
              </w:rPr>
              <w:t xml:space="preserve">Confidentiality </w:t>
            </w:r>
            <w:r w:rsidRPr="004A2B53">
              <w:rPr>
                <w:rFonts w:ascii="Helvetica" w:hAnsi="Helvetica"/>
                <w:color w:val="000000"/>
                <w:shd w:val="clear" w:color="auto" w:fill="FFFFFF"/>
              </w:rPr>
              <w:br/>
              <w:t xml:space="preserve">Your entry is confidential to the judges, but if your award is queried, we reserve the right to quote from the information you provide here if we need to defend the integrity of the Awards. Entrants are discouraged from including confidential information unless it significantly enhances their entry. If confidential information is supplied, it should </w:t>
            </w:r>
            <w:proofErr w:type="gramStart"/>
            <w:r w:rsidRPr="004A2B53">
              <w:rPr>
                <w:rFonts w:ascii="Helvetica" w:hAnsi="Helvetica"/>
                <w:color w:val="000000"/>
                <w:highlight w:val="yellow"/>
                <w:shd w:val="clear" w:color="auto" w:fill="FFFFFF"/>
              </w:rPr>
              <w:t>highlighted</w:t>
            </w:r>
            <w:proofErr w:type="gramEnd"/>
            <w:r w:rsidRPr="004A2B53">
              <w:rPr>
                <w:rFonts w:ascii="Helvetica" w:hAnsi="Helvetica"/>
                <w:color w:val="000000"/>
                <w:highlight w:val="yellow"/>
                <w:shd w:val="clear" w:color="auto" w:fill="FFFFFF"/>
              </w:rPr>
              <w:t xml:space="preserve"> yellow</w:t>
            </w:r>
            <w:r w:rsidRPr="004A2B53">
              <w:rPr>
                <w:rFonts w:ascii="Helvetica" w:hAnsi="Helvetica"/>
                <w:color w:val="000000"/>
                <w:shd w:val="clear" w:color="auto" w:fill="FFFFFF"/>
              </w:rPr>
              <w:t xml:space="preserve"> as “Confidential”. If it is not highlighted then WTM </w:t>
            </w:r>
            <w:r w:rsidR="003B0C0F">
              <w:rPr>
                <w:rFonts w:ascii="Helvetica" w:hAnsi="Helvetica"/>
                <w:color w:val="000000"/>
                <w:shd w:val="clear" w:color="auto" w:fill="FFFFFF"/>
              </w:rPr>
              <w:t>Latin America</w:t>
            </w:r>
            <w:r w:rsidRPr="004A2B53">
              <w:rPr>
                <w:rFonts w:ascii="Helvetica" w:hAnsi="Helvetica"/>
                <w:color w:val="000000"/>
                <w:shd w:val="clear" w:color="auto" w:fill="FFFFFF"/>
              </w:rPr>
              <w:t xml:space="preserve"> </w:t>
            </w:r>
            <w:proofErr w:type="gramStart"/>
            <w:r w:rsidRPr="004A2B53">
              <w:rPr>
                <w:rFonts w:ascii="Helvetica" w:hAnsi="Helvetica"/>
                <w:color w:val="000000"/>
                <w:shd w:val="clear" w:color="auto" w:fill="FFFFFF"/>
              </w:rPr>
              <w:t>has  the</w:t>
            </w:r>
            <w:proofErr w:type="gramEnd"/>
            <w:r w:rsidRPr="004A2B53">
              <w:rPr>
                <w:rFonts w:ascii="Helvetica" w:hAnsi="Helvetica"/>
                <w:color w:val="000000"/>
                <w:shd w:val="clear" w:color="auto" w:fill="FFFFFF"/>
              </w:rPr>
              <w:t xml:space="preserve"> right to publish. Entrants must not supply business-sensitive information or breach any intellectual property rights.</w:t>
            </w:r>
          </w:p>
          <w:p w14:paraId="0C198D3E" w14:textId="1105538F" w:rsidR="009E1039" w:rsidRPr="004A2B53" w:rsidRDefault="009E1039" w:rsidP="009E1039">
            <w:pPr>
              <w:pStyle w:val="PargrafodaLista"/>
              <w:widowControl/>
              <w:autoSpaceDE/>
              <w:autoSpaceDN/>
              <w:ind w:left="720" w:firstLine="0"/>
            </w:pPr>
            <w:r w:rsidRPr="004A2B53">
              <w:rPr>
                <w:rFonts w:ascii="Helvetica" w:hAnsi="Helvetica"/>
                <w:color w:val="000000"/>
                <w:shd w:val="clear" w:color="auto" w:fill="FFFFFF"/>
              </w:rPr>
              <w:t xml:space="preserve">Do NOT submit confidential files or any other material as attachments </w:t>
            </w:r>
          </w:p>
          <w:p w14:paraId="62710930" w14:textId="772171A4" w:rsidR="009E1039" w:rsidRPr="004A2B53" w:rsidRDefault="009E1039" w:rsidP="009E1039">
            <w:pPr>
              <w:pStyle w:val="PargrafodaLista"/>
              <w:widowControl/>
              <w:numPr>
                <w:ilvl w:val="0"/>
                <w:numId w:val="46"/>
              </w:numPr>
              <w:autoSpaceDE/>
              <w:autoSpaceDN/>
            </w:pPr>
            <w:r w:rsidRPr="004A2B53">
              <w:rPr>
                <w:color w:val="C00000"/>
              </w:rPr>
              <w:t>Entries must be completed in English</w:t>
            </w:r>
          </w:p>
          <w:p w14:paraId="3DC951C6" w14:textId="11AE261B" w:rsidR="009E1039" w:rsidRPr="004A2B53" w:rsidRDefault="009E1039" w:rsidP="009E1039">
            <w:pPr>
              <w:pStyle w:val="PargrafodaLista"/>
              <w:widowControl/>
              <w:numPr>
                <w:ilvl w:val="0"/>
                <w:numId w:val="46"/>
              </w:numPr>
              <w:autoSpaceDE/>
              <w:autoSpaceDN/>
            </w:pPr>
            <w:r w:rsidRPr="004A2B53">
              <w:t xml:space="preserve">By submitting your </w:t>
            </w:r>
            <w:proofErr w:type="gramStart"/>
            <w:r w:rsidRPr="004A2B53">
              <w:t>entry</w:t>
            </w:r>
            <w:proofErr w:type="gramEnd"/>
            <w:r w:rsidRPr="004A2B53">
              <w:t xml:space="preserve"> you agree to </w:t>
            </w:r>
            <w:r w:rsidRPr="004A2B53">
              <w:rPr>
                <w:color w:val="C00000"/>
              </w:rPr>
              <w:t>comply with the information, terms and conditions set out.</w:t>
            </w:r>
            <w:r w:rsidRPr="004A2B53">
              <w:t xml:space="preserve"> The World Responsible Tourism Awards reserves the right to change these at any time without prior notice. If changes are made, a revised version shall be available as a download.</w:t>
            </w:r>
          </w:p>
        </w:tc>
      </w:tr>
      <w:bookmarkEnd w:id="4"/>
      <w:tr w:rsidR="00E063E9" w:rsidRPr="004A2B53" w14:paraId="7298B2EF" w14:textId="77777777" w:rsidTr="002179C7">
        <w:trPr>
          <w:gridAfter w:val="2"/>
          <w:wAfter w:w="7155" w:type="dxa"/>
          <w:trHeight w:val="300"/>
        </w:trPr>
        <w:tc>
          <w:tcPr>
            <w:tcW w:w="3168" w:type="dxa"/>
            <w:shd w:val="clear" w:color="auto" w:fill="auto"/>
          </w:tcPr>
          <w:p w14:paraId="5E41F9CD" w14:textId="77777777" w:rsidR="00E063E9" w:rsidRPr="004A2B53" w:rsidRDefault="00E063E9" w:rsidP="00E063E9">
            <w:pPr>
              <w:widowControl/>
              <w:autoSpaceDE/>
              <w:autoSpaceDN/>
              <w:rPr>
                <w:rFonts w:eastAsia="Times New Roman"/>
                <w:bCs/>
                <w:color w:val="000000"/>
                <w:lang w:val="en-GB" w:eastAsia="en-GB"/>
              </w:rPr>
            </w:pPr>
          </w:p>
        </w:tc>
        <w:tc>
          <w:tcPr>
            <w:tcW w:w="6663" w:type="dxa"/>
            <w:gridSpan w:val="2"/>
            <w:shd w:val="clear" w:color="auto" w:fill="auto"/>
            <w:noWrap/>
          </w:tcPr>
          <w:p w14:paraId="24191DCB" w14:textId="77777777" w:rsidR="00E063E9" w:rsidRPr="004A2B53" w:rsidRDefault="00E063E9" w:rsidP="00E063E9">
            <w:pPr>
              <w:widowControl/>
              <w:autoSpaceDE/>
              <w:autoSpaceDN/>
              <w:rPr>
                <w:rFonts w:eastAsia="Times New Roman"/>
                <w:color w:val="000000"/>
                <w:lang w:val="en-GB" w:eastAsia="en-GB"/>
              </w:rPr>
            </w:pPr>
          </w:p>
        </w:tc>
      </w:tr>
      <w:bookmarkEnd w:id="0"/>
    </w:tbl>
    <w:p w14:paraId="79B3CA90" w14:textId="77777777" w:rsidR="00AB0C5A" w:rsidRPr="004A2B53" w:rsidRDefault="00AB0C5A" w:rsidP="003B70EA">
      <w:pPr>
        <w:widowControl/>
        <w:autoSpaceDE/>
        <w:autoSpaceDN/>
        <w:rPr>
          <w:b/>
        </w:rPr>
      </w:pPr>
    </w:p>
    <w:sectPr w:rsidR="00AB0C5A" w:rsidRPr="004A2B53" w:rsidSect="00921BB2">
      <w:headerReference w:type="even" r:id="rId15"/>
      <w:footerReference w:type="default" r:id="rId16"/>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55FD0" w14:textId="77777777" w:rsidR="00C80CD0" w:rsidRDefault="00C80CD0" w:rsidP="00185096">
      <w:r>
        <w:separator/>
      </w:r>
    </w:p>
  </w:endnote>
  <w:endnote w:type="continuationSeparator" w:id="0">
    <w:p w14:paraId="2562075B" w14:textId="77777777" w:rsidR="00C80CD0" w:rsidRDefault="00C80CD0"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Raleway">
    <w:charset w:val="00"/>
    <w:family w:val="auto"/>
    <w:pitch w:val="variable"/>
    <w:sig w:usb0="A00002FF" w:usb1="5000205B" w:usb2="00000000" w:usb3="00000000" w:csb0="00000197" w:csb1="00000000"/>
  </w:font>
  <w:font w:name="Helvetica-Normal">
    <w:altName w:val="Arial"/>
    <w:charset w:val="00"/>
    <w:family w:val="auto"/>
    <w:pitch w:val="variable"/>
    <w:sig w:usb0="E00002FF" w:usb1="5000785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27AC" w14:textId="089AE030" w:rsidR="005160A9" w:rsidRPr="00113829" w:rsidRDefault="00113829" w:rsidP="00113829">
    <w:pPr>
      <w:pStyle w:val="Rodap"/>
      <w:jc w:val="center"/>
      <w:rPr>
        <w:rFonts w:ascii="Helvetica-Normal" w:hAnsi="Helvetica-Normal"/>
        <w:color w:val="003087"/>
        <w:sz w:val="20"/>
      </w:rPr>
    </w:pPr>
    <w:bookmarkStart w:id="5" w:name="_Hlk69832381"/>
    <w:bookmarkStart w:id="6" w:name="_Hlk69832382"/>
    <w:r w:rsidRPr="00113829">
      <w:rPr>
        <w:rFonts w:ascii="Century Gothic" w:hAnsi="Century Gothic"/>
        <w:b/>
        <w:noProof/>
        <w:color w:val="003087"/>
        <w:sz w:val="28"/>
        <w:szCs w:val="28"/>
        <w:lang w:val="en-GB" w:eastAsia="en-GB"/>
      </w:rPr>
      <w:drawing>
        <wp:anchor distT="0" distB="0" distL="114300" distR="114300" simplePos="0" relativeHeight="251659264" behindDoc="0" locked="0" layoutInCell="1" allowOverlap="1" wp14:anchorId="4AC65DEB" wp14:editId="38974B5C">
          <wp:simplePos x="0" y="0"/>
          <wp:positionH relativeFrom="column">
            <wp:posOffset>-182500</wp:posOffset>
          </wp:positionH>
          <wp:positionV relativeFrom="paragraph">
            <wp:posOffset>-297119</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Trebuchet MS" w:hAnsi="Trebuchet MS"/>
        <w:noProof/>
        <w:color w:val="003087"/>
        <w:lang w:val="en-GB" w:eastAsia="en-GB"/>
      </w:rPr>
      <w:drawing>
        <wp:anchor distT="0" distB="0" distL="114300" distR="114300" simplePos="0" relativeHeight="251660288" behindDoc="0" locked="0" layoutInCell="1" allowOverlap="1" wp14:anchorId="01726653" wp14:editId="44108879">
          <wp:simplePos x="0" y="0"/>
          <wp:positionH relativeFrom="column">
            <wp:posOffset>5278623</wp:posOffset>
          </wp:positionH>
          <wp:positionV relativeFrom="paragraph">
            <wp:posOffset>-317127</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CA247" w14:textId="77777777" w:rsidR="00C80CD0" w:rsidRDefault="00C80CD0" w:rsidP="00185096">
      <w:r>
        <w:separator/>
      </w:r>
    </w:p>
  </w:footnote>
  <w:footnote w:type="continuationSeparator" w:id="0">
    <w:p w14:paraId="29004BF4" w14:textId="77777777" w:rsidR="00C80CD0" w:rsidRDefault="00C80CD0"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Cabealho"/>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846670"/>
    <w:multiLevelType w:val="hybridMultilevel"/>
    <w:tmpl w:val="2690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942461"/>
    <w:multiLevelType w:val="hybridMultilevel"/>
    <w:tmpl w:val="C1CADE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0C04A38"/>
    <w:multiLevelType w:val="hybridMultilevel"/>
    <w:tmpl w:val="169E2E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0C321F3"/>
    <w:multiLevelType w:val="hybridMultilevel"/>
    <w:tmpl w:val="2952A9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8"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05E272A"/>
    <w:multiLevelType w:val="multilevel"/>
    <w:tmpl w:val="8422B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1"/>
  </w:num>
  <w:num w:numId="3">
    <w:abstractNumId w:val="13"/>
  </w:num>
  <w:num w:numId="4">
    <w:abstractNumId w:val="14"/>
  </w:num>
  <w:num w:numId="5">
    <w:abstractNumId w:val="35"/>
  </w:num>
  <w:num w:numId="6">
    <w:abstractNumId w:val="6"/>
  </w:num>
  <w:num w:numId="7">
    <w:abstractNumId w:val="30"/>
  </w:num>
  <w:num w:numId="8">
    <w:abstractNumId w:val="5"/>
  </w:num>
  <w:num w:numId="9">
    <w:abstractNumId w:val="15"/>
  </w:num>
  <w:num w:numId="10">
    <w:abstractNumId w:val="26"/>
  </w:num>
  <w:num w:numId="11">
    <w:abstractNumId w:val="44"/>
  </w:num>
  <w:num w:numId="12">
    <w:abstractNumId w:val="17"/>
  </w:num>
  <w:num w:numId="13">
    <w:abstractNumId w:val="1"/>
  </w:num>
  <w:num w:numId="14">
    <w:abstractNumId w:val="34"/>
  </w:num>
  <w:num w:numId="15">
    <w:abstractNumId w:val="23"/>
  </w:num>
  <w:num w:numId="16">
    <w:abstractNumId w:val="10"/>
  </w:num>
  <w:num w:numId="17">
    <w:abstractNumId w:val="18"/>
  </w:num>
  <w:num w:numId="18">
    <w:abstractNumId w:val="42"/>
  </w:num>
  <w:num w:numId="19">
    <w:abstractNumId w:val="37"/>
  </w:num>
  <w:num w:numId="20">
    <w:abstractNumId w:val="9"/>
  </w:num>
  <w:num w:numId="21">
    <w:abstractNumId w:val="22"/>
  </w:num>
  <w:num w:numId="22">
    <w:abstractNumId w:val="3"/>
  </w:num>
  <w:num w:numId="23">
    <w:abstractNumId w:val="21"/>
  </w:num>
  <w:num w:numId="24">
    <w:abstractNumId w:val="8"/>
  </w:num>
  <w:num w:numId="25">
    <w:abstractNumId w:val="45"/>
  </w:num>
  <w:num w:numId="26">
    <w:abstractNumId w:val="39"/>
  </w:num>
  <w:num w:numId="27">
    <w:abstractNumId w:val="28"/>
  </w:num>
  <w:num w:numId="28">
    <w:abstractNumId w:val="0"/>
  </w:num>
  <w:num w:numId="29">
    <w:abstractNumId w:val="33"/>
  </w:num>
  <w:num w:numId="30">
    <w:abstractNumId w:val="24"/>
  </w:num>
  <w:num w:numId="31">
    <w:abstractNumId w:val="36"/>
  </w:num>
  <w:num w:numId="32">
    <w:abstractNumId w:val="25"/>
  </w:num>
  <w:num w:numId="33">
    <w:abstractNumId w:val="16"/>
  </w:num>
  <w:num w:numId="34">
    <w:abstractNumId w:val="29"/>
  </w:num>
  <w:num w:numId="35">
    <w:abstractNumId w:val="11"/>
  </w:num>
  <w:num w:numId="36">
    <w:abstractNumId w:val="43"/>
  </w:num>
  <w:num w:numId="37">
    <w:abstractNumId w:val="12"/>
  </w:num>
  <w:num w:numId="38">
    <w:abstractNumId w:val="38"/>
  </w:num>
  <w:num w:numId="39">
    <w:abstractNumId w:val="41"/>
  </w:num>
  <w:num w:numId="40">
    <w:abstractNumId w:val="2"/>
  </w:num>
  <w:num w:numId="41">
    <w:abstractNumId w:val="4"/>
  </w:num>
  <w:num w:numId="42">
    <w:abstractNumId w:val="7"/>
  </w:num>
  <w:num w:numId="43">
    <w:abstractNumId w:val="19"/>
  </w:num>
  <w:num w:numId="44">
    <w:abstractNumId w:val="20"/>
  </w:num>
  <w:num w:numId="45">
    <w:abstractNumId w:val="40"/>
  </w:num>
  <w:num w:numId="46">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qQUA7JXuhiwAAAA="/>
  </w:docVars>
  <w:rsids>
    <w:rsidRoot w:val="005E3EB7"/>
    <w:rsid w:val="0000050B"/>
    <w:rsid w:val="00000B94"/>
    <w:rsid w:val="00000FA0"/>
    <w:rsid w:val="00004496"/>
    <w:rsid w:val="00005319"/>
    <w:rsid w:val="00005696"/>
    <w:rsid w:val="000058AF"/>
    <w:rsid w:val="0000728D"/>
    <w:rsid w:val="00007380"/>
    <w:rsid w:val="000177BC"/>
    <w:rsid w:val="00023FCB"/>
    <w:rsid w:val="0002461C"/>
    <w:rsid w:val="0003075B"/>
    <w:rsid w:val="00032A44"/>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4314"/>
    <w:rsid w:val="000A56F7"/>
    <w:rsid w:val="000B14DD"/>
    <w:rsid w:val="000B7D55"/>
    <w:rsid w:val="000C7452"/>
    <w:rsid w:val="000D0022"/>
    <w:rsid w:val="000D1025"/>
    <w:rsid w:val="000D5D4A"/>
    <w:rsid w:val="000E2DDA"/>
    <w:rsid w:val="000E5C20"/>
    <w:rsid w:val="000E6975"/>
    <w:rsid w:val="000F1067"/>
    <w:rsid w:val="000F372F"/>
    <w:rsid w:val="000F6815"/>
    <w:rsid w:val="0010244B"/>
    <w:rsid w:val="001107AE"/>
    <w:rsid w:val="001108CA"/>
    <w:rsid w:val="0011220B"/>
    <w:rsid w:val="00112632"/>
    <w:rsid w:val="00113829"/>
    <w:rsid w:val="00114F5F"/>
    <w:rsid w:val="00116AA9"/>
    <w:rsid w:val="00117496"/>
    <w:rsid w:val="00117565"/>
    <w:rsid w:val="001202B2"/>
    <w:rsid w:val="0012558B"/>
    <w:rsid w:val="00126F46"/>
    <w:rsid w:val="001338CF"/>
    <w:rsid w:val="001378B1"/>
    <w:rsid w:val="00145C96"/>
    <w:rsid w:val="00145FDD"/>
    <w:rsid w:val="0014645E"/>
    <w:rsid w:val="00146B52"/>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187"/>
    <w:rsid w:val="001D7A09"/>
    <w:rsid w:val="001E071B"/>
    <w:rsid w:val="001E22CF"/>
    <w:rsid w:val="001E3A91"/>
    <w:rsid w:val="001E537A"/>
    <w:rsid w:val="001E5A11"/>
    <w:rsid w:val="001E64F2"/>
    <w:rsid w:val="001F1938"/>
    <w:rsid w:val="001F1DC0"/>
    <w:rsid w:val="001F2C2D"/>
    <w:rsid w:val="001F6717"/>
    <w:rsid w:val="002006AB"/>
    <w:rsid w:val="00200C84"/>
    <w:rsid w:val="0020361B"/>
    <w:rsid w:val="00205CFC"/>
    <w:rsid w:val="00206B4F"/>
    <w:rsid w:val="00211296"/>
    <w:rsid w:val="0021521E"/>
    <w:rsid w:val="00217324"/>
    <w:rsid w:val="002179B0"/>
    <w:rsid w:val="002179C7"/>
    <w:rsid w:val="0023036B"/>
    <w:rsid w:val="00232FEB"/>
    <w:rsid w:val="002332C7"/>
    <w:rsid w:val="00233B05"/>
    <w:rsid w:val="00244C06"/>
    <w:rsid w:val="00247187"/>
    <w:rsid w:val="00251271"/>
    <w:rsid w:val="00254105"/>
    <w:rsid w:val="002547E5"/>
    <w:rsid w:val="0026458E"/>
    <w:rsid w:val="00266679"/>
    <w:rsid w:val="00266D6B"/>
    <w:rsid w:val="00270C62"/>
    <w:rsid w:val="0027161B"/>
    <w:rsid w:val="00272B1A"/>
    <w:rsid w:val="0027435C"/>
    <w:rsid w:val="0027486F"/>
    <w:rsid w:val="00275BF4"/>
    <w:rsid w:val="0027732B"/>
    <w:rsid w:val="0028423D"/>
    <w:rsid w:val="00284551"/>
    <w:rsid w:val="00285956"/>
    <w:rsid w:val="0028737D"/>
    <w:rsid w:val="0029336F"/>
    <w:rsid w:val="00293B93"/>
    <w:rsid w:val="00295AB4"/>
    <w:rsid w:val="002A380E"/>
    <w:rsid w:val="002A4FBA"/>
    <w:rsid w:val="002A6071"/>
    <w:rsid w:val="002A7468"/>
    <w:rsid w:val="002B2163"/>
    <w:rsid w:val="002B79AB"/>
    <w:rsid w:val="002C0843"/>
    <w:rsid w:val="002C3F60"/>
    <w:rsid w:val="002C5CFB"/>
    <w:rsid w:val="002D020C"/>
    <w:rsid w:val="002D3616"/>
    <w:rsid w:val="002D71BF"/>
    <w:rsid w:val="002E6469"/>
    <w:rsid w:val="002F35BD"/>
    <w:rsid w:val="002F59A8"/>
    <w:rsid w:val="002F5BB0"/>
    <w:rsid w:val="002F69C0"/>
    <w:rsid w:val="00302B84"/>
    <w:rsid w:val="00302DA1"/>
    <w:rsid w:val="00303383"/>
    <w:rsid w:val="00315899"/>
    <w:rsid w:val="0032175D"/>
    <w:rsid w:val="0033098B"/>
    <w:rsid w:val="00331BEC"/>
    <w:rsid w:val="00332117"/>
    <w:rsid w:val="00332DA1"/>
    <w:rsid w:val="003346E4"/>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0C0F"/>
    <w:rsid w:val="003B2503"/>
    <w:rsid w:val="003B32D6"/>
    <w:rsid w:val="003B4B5D"/>
    <w:rsid w:val="003B6EE1"/>
    <w:rsid w:val="003B70EA"/>
    <w:rsid w:val="003B7154"/>
    <w:rsid w:val="003C0970"/>
    <w:rsid w:val="003C1958"/>
    <w:rsid w:val="003C289A"/>
    <w:rsid w:val="003C4805"/>
    <w:rsid w:val="003C5836"/>
    <w:rsid w:val="003C703C"/>
    <w:rsid w:val="003D1898"/>
    <w:rsid w:val="003D57AB"/>
    <w:rsid w:val="003E539B"/>
    <w:rsid w:val="003E6281"/>
    <w:rsid w:val="003E6B4D"/>
    <w:rsid w:val="003F6682"/>
    <w:rsid w:val="00403463"/>
    <w:rsid w:val="004154B1"/>
    <w:rsid w:val="00427BDB"/>
    <w:rsid w:val="00431F0F"/>
    <w:rsid w:val="004352F8"/>
    <w:rsid w:val="00441F7F"/>
    <w:rsid w:val="0044353F"/>
    <w:rsid w:val="00445443"/>
    <w:rsid w:val="004501C7"/>
    <w:rsid w:val="00455E2C"/>
    <w:rsid w:val="00456207"/>
    <w:rsid w:val="004660C4"/>
    <w:rsid w:val="0046617A"/>
    <w:rsid w:val="00466358"/>
    <w:rsid w:val="00474ACA"/>
    <w:rsid w:val="0047597B"/>
    <w:rsid w:val="0048095C"/>
    <w:rsid w:val="004825DA"/>
    <w:rsid w:val="004946A3"/>
    <w:rsid w:val="00496CD7"/>
    <w:rsid w:val="004A2B53"/>
    <w:rsid w:val="004A4366"/>
    <w:rsid w:val="004A755F"/>
    <w:rsid w:val="004B0D3D"/>
    <w:rsid w:val="004B23FB"/>
    <w:rsid w:val="004B5192"/>
    <w:rsid w:val="004B722C"/>
    <w:rsid w:val="004C03B5"/>
    <w:rsid w:val="004C2C79"/>
    <w:rsid w:val="004C5F37"/>
    <w:rsid w:val="004C71CE"/>
    <w:rsid w:val="004D4FBE"/>
    <w:rsid w:val="004D7A52"/>
    <w:rsid w:val="004E0150"/>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7D17"/>
    <w:rsid w:val="00543348"/>
    <w:rsid w:val="00544B09"/>
    <w:rsid w:val="00552088"/>
    <w:rsid w:val="00552207"/>
    <w:rsid w:val="0055528E"/>
    <w:rsid w:val="0055615E"/>
    <w:rsid w:val="005568D4"/>
    <w:rsid w:val="005671EE"/>
    <w:rsid w:val="00567866"/>
    <w:rsid w:val="00571117"/>
    <w:rsid w:val="005769B1"/>
    <w:rsid w:val="00582621"/>
    <w:rsid w:val="005860F6"/>
    <w:rsid w:val="00591211"/>
    <w:rsid w:val="005A1D1A"/>
    <w:rsid w:val="005A3440"/>
    <w:rsid w:val="005A4576"/>
    <w:rsid w:val="005A6463"/>
    <w:rsid w:val="005B64BB"/>
    <w:rsid w:val="005C5C7D"/>
    <w:rsid w:val="005D3504"/>
    <w:rsid w:val="005D4AC5"/>
    <w:rsid w:val="005D567C"/>
    <w:rsid w:val="005D6010"/>
    <w:rsid w:val="005D63EF"/>
    <w:rsid w:val="005E0AB3"/>
    <w:rsid w:val="005E22B8"/>
    <w:rsid w:val="005E3EB7"/>
    <w:rsid w:val="005E7A4F"/>
    <w:rsid w:val="005F042E"/>
    <w:rsid w:val="005F1260"/>
    <w:rsid w:val="005F6D59"/>
    <w:rsid w:val="0060322B"/>
    <w:rsid w:val="0060716F"/>
    <w:rsid w:val="00607252"/>
    <w:rsid w:val="00607775"/>
    <w:rsid w:val="006103C6"/>
    <w:rsid w:val="006111BB"/>
    <w:rsid w:val="006116FF"/>
    <w:rsid w:val="006140AE"/>
    <w:rsid w:val="00617561"/>
    <w:rsid w:val="00621FBA"/>
    <w:rsid w:val="006240AC"/>
    <w:rsid w:val="00630457"/>
    <w:rsid w:val="00630AA9"/>
    <w:rsid w:val="006310D8"/>
    <w:rsid w:val="00634C27"/>
    <w:rsid w:val="0063620C"/>
    <w:rsid w:val="00640EC6"/>
    <w:rsid w:val="006437D8"/>
    <w:rsid w:val="00645A32"/>
    <w:rsid w:val="006465B9"/>
    <w:rsid w:val="00646BF9"/>
    <w:rsid w:val="00651543"/>
    <w:rsid w:val="00652EEA"/>
    <w:rsid w:val="00656BC0"/>
    <w:rsid w:val="00657F33"/>
    <w:rsid w:val="00663E02"/>
    <w:rsid w:val="00666408"/>
    <w:rsid w:val="00672483"/>
    <w:rsid w:val="00674072"/>
    <w:rsid w:val="00674709"/>
    <w:rsid w:val="0067643F"/>
    <w:rsid w:val="0067670D"/>
    <w:rsid w:val="00680FDD"/>
    <w:rsid w:val="0068673A"/>
    <w:rsid w:val="006871A1"/>
    <w:rsid w:val="006912C0"/>
    <w:rsid w:val="0069171D"/>
    <w:rsid w:val="00692F04"/>
    <w:rsid w:val="006A0A9D"/>
    <w:rsid w:val="006A15FB"/>
    <w:rsid w:val="006A2944"/>
    <w:rsid w:val="006A5342"/>
    <w:rsid w:val="006A7C62"/>
    <w:rsid w:val="006B4020"/>
    <w:rsid w:val="006C0A0A"/>
    <w:rsid w:val="006C3904"/>
    <w:rsid w:val="006C7BDD"/>
    <w:rsid w:val="006E0B16"/>
    <w:rsid w:val="006F2397"/>
    <w:rsid w:val="006F2FB0"/>
    <w:rsid w:val="006F77B2"/>
    <w:rsid w:val="0070004E"/>
    <w:rsid w:val="00702791"/>
    <w:rsid w:val="00705D99"/>
    <w:rsid w:val="00723117"/>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1E7E"/>
    <w:rsid w:val="00764B16"/>
    <w:rsid w:val="00766259"/>
    <w:rsid w:val="007676D6"/>
    <w:rsid w:val="00771A74"/>
    <w:rsid w:val="007722E0"/>
    <w:rsid w:val="007736D7"/>
    <w:rsid w:val="007758FE"/>
    <w:rsid w:val="00775A64"/>
    <w:rsid w:val="007842C9"/>
    <w:rsid w:val="00785D35"/>
    <w:rsid w:val="00787305"/>
    <w:rsid w:val="0079342E"/>
    <w:rsid w:val="007A0F52"/>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253F"/>
    <w:rsid w:val="007D4670"/>
    <w:rsid w:val="007D5FDD"/>
    <w:rsid w:val="007E1563"/>
    <w:rsid w:val="007E21AC"/>
    <w:rsid w:val="007E685E"/>
    <w:rsid w:val="007F2A09"/>
    <w:rsid w:val="007F6ABB"/>
    <w:rsid w:val="008127A7"/>
    <w:rsid w:val="0081284C"/>
    <w:rsid w:val="0081331F"/>
    <w:rsid w:val="00813399"/>
    <w:rsid w:val="0081757E"/>
    <w:rsid w:val="00817C23"/>
    <w:rsid w:val="00826AF7"/>
    <w:rsid w:val="00827120"/>
    <w:rsid w:val="00832CE8"/>
    <w:rsid w:val="00836241"/>
    <w:rsid w:val="0083716B"/>
    <w:rsid w:val="00847051"/>
    <w:rsid w:val="008519C9"/>
    <w:rsid w:val="00854D8B"/>
    <w:rsid w:val="00855BE2"/>
    <w:rsid w:val="008629A8"/>
    <w:rsid w:val="008632FC"/>
    <w:rsid w:val="00863BFB"/>
    <w:rsid w:val="00871FF1"/>
    <w:rsid w:val="0088103D"/>
    <w:rsid w:val="00887C41"/>
    <w:rsid w:val="00887D18"/>
    <w:rsid w:val="00891841"/>
    <w:rsid w:val="00892255"/>
    <w:rsid w:val="0089596E"/>
    <w:rsid w:val="0089604D"/>
    <w:rsid w:val="0089649C"/>
    <w:rsid w:val="0089790D"/>
    <w:rsid w:val="008A1CBB"/>
    <w:rsid w:val="008A2384"/>
    <w:rsid w:val="008A2D9E"/>
    <w:rsid w:val="008A563D"/>
    <w:rsid w:val="008A650A"/>
    <w:rsid w:val="008B07EC"/>
    <w:rsid w:val="008B128F"/>
    <w:rsid w:val="008B241B"/>
    <w:rsid w:val="008B2FB4"/>
    <w:rsid w:val="008C29B3"/>
    <w:rsid w:val="008C61B9"/>
    <w:rsid w:val="008D12D7"/>
    <w:rsid w:val="008D4FBA"/>
    <w:rsid w:val="008D6FC6"/>
    <w:rsid w:val="008E2914"/>
    <w:rsid w:val="008E37DB"/>
    <w:rsid w:val="008E5CBE"/>
    <w:rsid w:val="008E6184"/>
    <w:rsid w:val="008E74FD"/>
    <w:rsid w:val="008F017B"/>
    <w:rsid w:val="008F42B3"/>
    <w:rsid w:val="009016A8"/>
    <w:rsid w:val="00902AD9"/>
    <w:rsid w:val="00910761"/>
    <w:rsid w:val="00914078"/>
    <w:rsid w:val="00914A5A"/>
    <w:rsid w:val="00921BB2"/>
    <w:rsid w:val="00922B78"/>
    <w:rsid w:val="00923D88"/>
    <w:rsid w:val="00924C7F"/>
    <w:rsid w:val="009264F7"/>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4943"/>
    <w:rsid w:val="009D4F3F"/>
    <w:rsid w:val="009D5EBD"/>
    <w:rsid w:val="009D6DDD"/>
    <w:rsid w:val="009E1039"/>
    <w:rsid w:val="009E4A2F"/>
    <w:rsid w:val="009E52D2"/>
    <w:rsid w:val="009E5B4E"/>
    <w:rsid w:val="009E784F"/>
    <w:rsid w:val="009F4BF8"/>
    <w:rsid w:val="009F73E3"/>
    <w:rsid w:val="009F772C"/>
    <w:rsid w:val="00A01551"/>
    <w:rsid w:val="00A015EE"/>
    <w:rsid w:val="00A04A11"/>
    <w:rsid w:val="00A076BD"/>
    <w:rsid w:val="00A2109E"/>
    <w:rsid w:val="00A21E6C"/>
    <w:rsid w:val="00A22463"/>
    <w:rsid w:val="00A245D9"/>
    <w:rsid w:val="00A24B74"/>
    <w:rsid w:val="00A25BA5"/>
    <w:rsid w:val="00A25DDE"/>
    <w:rsid w:val="00A31611"/>
    <w:rsid w:val="00A355B7"/>
    <w:rsid w:val="00A45152"/>
    <w:rsid w:val="00A52FC0"/>
    <w:rsid w:val="00A6114D"/>
    <w:rsid w:val="00A65773"/>
    <w:rsid w:val="00A716A0"/>
    <w:rsid w:val="00A72D2C"/>
    <w:rsid w:val="00A75654"/>
    <w:rsid w:val="00A75FED"/>
    <w:rsid w:val="00A8017C"/>
    <w:rsid w:val="00A80BB2"/>
    <w:rsid w:val="00A85B0F"/>
    <w:rsid w:val="00A91F5C"/>
    <w:rsid w:val="00A92BA3"/>
    <w:rsid w:val="00A96092"/>
    <w:rsid w:val="00AA0E9D"/>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05012"/>
    <w:rsid w:val="00B10282"/>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9E7"/>
    <w:rsid w:val="00B53A4F"/>
    <w:rsid w:val="00B546B8"/>
    <w:rsid w:val="00B62587"/>
    <w:rsid w:val="00B63122"/>
    <w:rsid w:val="00B70C36"/>
    <w:rsid w:val="00B7173C"/>
    <w:rsid w:val="00B80AAF"/>
    <w:rsid w:val="00B82BD9"/>
    <w:rsid w:val="00B84990"/>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735DA"/>
    <w:rsid w:val="00C8005A"/>
    <w:rsid w:val="00C80CD0"/>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A7656"/>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B63"/>
    <w:rsid w:val="00D35ED2"/>
    <w:rsid w:val="00D3706E"/>
    <w:rsid w:val="00D400A8"/>
    <w:rsid w:val="00D416A0"/>
    <w:rsid w:val="00D43F47"/>
    <w:rsid w:val="00D47372"/>
    <w:rsid w:val="00D500C0"/>
    <w:rsid w:val="00D51D0E"/>
    <w:rsid w:val="00D603DC"/>
    <w:rsid w:val="00D67679"/>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2A69"/>
    <w:rsid w:val="00E14D5E"/>
    <w:rsid w:val="00E20730"/>
    <w:rsid w:val="00E23A83"/>
    <w:rsid w:val="00E2412F"/>
    <w:rsid w:val="00E256F3"/>
    <w:rsid w:val="00E25D51"/>
    <w:rsid w:val="00E34554"/>
    <w:rsid w:val="00E36054"/>
    <w:rsid w:val="00E37579"/>
    <w:rsid w:val="00E4607E"/>
    <w:rsid w:val="00E5129A"/>
    <w:rsid w:val="00E571CC"/>
    <w:rsid w:val="00E573EC"/>
    <w:rsid w:val="00E71AB1"/>
    <w:rsid w:val="00E77B15"/>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Ttulo2">
    <w:name w:val="heading 2"/>
    <w:basedOn w:val="Normal"/>
    <w:next w:val="Normal"/>
    <w:link w:val="Ttulo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Ttulo5">
    <w:name w:val="heading 5"/>
    <w:basedOn w:val="Normal"/>
    <w:link w:val="Ttulo5Char"/>
    <w:uiPriority w:val="1"/>
    <w:qFormat/>
    <w:rsid w:val="005E3EB7"/>
    <w:pPr>
      <w:ind w:left="1077"/>
      <w:outlineLvl w:val="4"/>
    </w:pPr>
    <w:rPr>
      <w:rFonts w:ascii="Calibri" w:eastAsia="Calibri" w:hAnsi="Calibri" w:cs="Calibri"/>
      <w:b/>
      <w:bCs/>
      <w:sz w:val="18"/>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uiPriority w:val="1"/>
    <w:qFormat/>
    <w:rsid w:val="005E3EB7"/>
    <w:rPr>
      <w:sz w:val="18"/>
      <w:szCs w:val="18"/>
    </w:rPr>
  </w:style>
  <w:style w:type="character" w:customStyle="1" w:styleId="CorpodetextoChar">
    <w:name w:val="Corpo de texto Char"/>
    <w:basedOn w:val="Fontepargpadro"/>
    <w:link w:val="Corpodetexto"/>
    <w:uiPriority w:val="1"/>
    <w:rsid w:val="005E3EB7"/>
    <w:rPr>
      <w:rFonts w:ascii="Arial" w:eastAsia="Arial" w:hAnsi="Arial" w:cs="Arial"/>
      <w:sz w:val="18"/>
      <w:szCs w:val="18"/>
      <w:lang w:val="en-US"/>
    </w:rPr>
  </w:style>
  <w:style w:type="paragraph" w:styleId="PargrafodaLista">
    <w:name w:val="List Paragraph"/>
    <w:basedOn w:val="Normal"/>
    <w:uiPriority w:val="34"/>
    <w:qFormat/>
    <w:rsid w:val="005E3EB7"/>
    <w:pPr>
      <w:spacing w:before="41"/>
      <w:ind w:left="823" w:hanging="170"/>
    </w:pPr>
  </w:style>
  <w:style w:type="table" w:styleId="Tabelacomgrade">
    <w:name w:val="Table Grid"/>
    <w:basedOn w:val="Tabela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har">
    <w:name w:val="Título 5 Char"/>
    <w:basedOn w:val="Fontepargpadro"/>
    <w:link w:val="Ttulo5"/>
    <w:uiPriority w:val="1"/>
    <w:rsid w:val="005E3EB7"/>
    <w:rPr>
      <w:rFonts w:ascii="Calibri" w:eastAsia="Calibri" w:hAnsi="Calibri" w:cs="Calibri"/>
      <w:b/>
      <w:bCs/>
      <w:sz w:val="18"/>
      <w:szCs w:val="18"/>
      <w:lang w:val="en-US"/>
    </w:rPr>
  </w:style>
  <w:style w:type="character" w:customStyle="1" w:styleId="Ttulo3Char">
    <w:name w:val="Título 3 Char"/>
    <w:basedOn w:val="Fontepargpadro"/>
    <w:link w:val="Ttulo3"/>
    <w:uiPriority w:val="9"/>
    <w:semiHidden/>
    <w:rsid w:val="00AE0DBC"/>
    <w:rPr>
      <w:rFonts w:asciiTheme="majorHAnsi" w:eastAsiaTheme="majorEastAsia" w:hAnsiTheme="majorHAnsi" w:cstheme="majorBidi"/>
      <w:b/>
      <w:bCs/>
      <w:color w:val="4F81BD" w:themeColor="accent1"/>
      <w:lang w:val="en-US"/>
    </w:rPr>
  </w:style>
  <w:style w:type="character" w:customStyle="1" w:styleId="Ttulo2Char">
    <w:name w:val="Título 2 Char"/>
    <w:basedOn w:val="Fontepargpadro"/>
    <w:link w:val="Ttulo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TextosemFormatao">
    <w:name w:val="Plain Text"/>
    <w:basedOn w:val="Normal"/>
    <w:link w:val="TextosemFormataoChar"/>
    <w:uiPriority w:val="99"/>
    <w:unhideWhenUsed/>
    <w:rsid w:val="0069171D"/>
    <w:pPr>
      <w:widowControl/>
      <w:autoSpaceDE/>
      <w:autoSpaceDN/>
    </w:pPr>
    <w:rPr>
      <w:rFonts w:ascii="Calibri" w:eastAsiaTheme="minorHAnsi" w:hAnsi="Calibri" w:cstheme="minorBidi"/>
      <w:szCs w:val="21"/>
      <w:lang w:val="en-GB"/>
    </w:rPr>
  </w:style>
  <w:style w:type="character" w:customStyle="1" w:styleId="TextosemFormataoChar">
    <w:name w:val="Texto sem Formatação Char"/>
    <w:basedOn w:val="Fontepargpadro"/>
    <w:link w:val="TextosemFormatao"/>
    <w:uiPriority w:val="99"/>
    <w:rsid w:val="0069171D"/>
    <w:rPr>
      <w:rFonts w:ascii="Calibri" w:hAnsi="Calibri"/>
      <w:szCs w:val="21"/>
    </w:rPr>
  </w:style>
  <w:style w:type="character" w:styleId="Hyperlink">
    <w:name w:val="Hyperlink"/>
    <w:basedOn w:val="Fontepargpadro"/>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Textodebalo">
    <w:name w:val="Balloon Text"/>
    <w:basedOn w:val="Normal"/>
    <w:link w:val="TextodebaloChar"/>
    <w:uiPriority w:val="99"/>
    <w:semiHidden/>
    <w:unhideWhenUsed/>
    <w:rsid w:val="00EF6E2D"/>
    <w:rPr>
      <w:rFonts w:ascii="Tahoma" w:hAnsi="Tahoma" w:cs="Tahoma"/>
      <w:sz w:val="16"/>
      <w:szCs w:val="16"/>
    </w:rPr>
  </w:style>
  <w:style w:type="character" w:customStyle="1" w:styleId="TextodebaloChar">
    <w:name w:val="Texto de balão Char"/>
    <w:basedOn w:val="Fontepargpadro"/>
    <w:link w:val="Textodebalo"/>
    <w:uiPriority w:val="99"/>
    <w:semiHidden/>
    <w:rsid w:val="00EF6E2D"/>
    <w:rPr>
      <w:rFonts w:ascii="Tahoma" w:eastAsia="Arial" w:hAnsi="Tahoma" w:cs="Tahoma"/>
      <w:sz w:val="16"/>
      <w:szCs w:val="16"/>
      <w:lang w:val="en-US"/>
    </w:rPr>
  </w:style>
  <w:style w:type="paragraph" w:styleId="Cabealho">
    <w:name w:val="header"/>
    <w:basedOn w:val="Normal"/>
    <w:link w:val="CabealhoChar"/>
    <w:uiPriority w:val="99"/>
    <w:unhideWhenUsed/>
    <w:rsid w:val="00185096"/>
    <w:pPr>
      <w:tabs>
        <w:tab w:val="center" w:pos="4513"/>
        <w:tab w:val="right" w:pos="9026"/>
      </w:tabs>
    </w:pPr>
  </w:style>
  <w:style w:type="character" w:customStyle="1" w:styleId="CabealhoChar">
    <w:name w:val="Cabeçalho Char"/>
    <w:basedOn w:val="Fontepargpadro"/>
    <w:link w:val="Cabealho"/>
    <w:uiPriority w:val="99"/>
    <w:rsid w:val="00185096"/>
    <w:rPr>
      <w:rFonts w:ascii="Arial" w:eastAsia="Arial" w:hAnsi="Arial" w:cs="Arial"/>
      <w:lang w:val="en-US"/>
    </w:rPr>
  </w:style>
  <w:style w:type="paragraph" w:styleId="Rodap">
    <w:name w:val="footer"/>
    <w:basedOn w:val="Normal"/>
    <w:link w:val="RodapChar"/>
    <w:uiPriority w:val="99"/>
    <w:unhideWhenUsed/>
    <w:rsid w:val="00185096"/>
    <w:pPr>
      <w:tabs>
        <w:tab w:val="center" w:pos="4513"/>
        <w:tab w:val="right" w:pos="9026"/>
      </w:tabs>
    </w:pPr>
  </w:style>
  <w:style w:type="character" w:customStyle="1" w:styleId="RodapChar">
    <w:name w:val="Rodapé Char"/>
    <w:basedOn w:val="Fontepargpadro"/>
    <w:link w:val="Rodap"/>
    <w:uiPriority w:val="99"/>
    <w:rsid w:val="00185096"/>
    <w:rPr>
      <w:rFonts w:ascii="Arial" w:eastAsia="Arial" w:hAnsi="Arial" w:cs="Arial"/>
      <w:lang w:val="en-US"/>
    </w:rPr>
  </w:style>
  <w:style w:type="character" w:styleId="Forte">
    <w:name w:val="Strong"/>
    <w:basedOn w:val="Fontepargpadro"/>
    <w:uiPriority w:val="22"/>
    <w:qFormat/>
    <w:rsid w:val="00000B94"/>
    <w:rPr>
      <w:b/>
      <w:bCs/>
    </w:rPr>
  </w:style>
  <w:style w:type="character" w:customStyle="1" w:styleId="UnresolvedMention1">
    <w:name w:val="Unresolved Mention1"/>
    <w:basedOn w:val="Fontepargpadro"/>
    <w:uiPriority w:val="99"/>
    <w:semiHidden/>
    <w:unhideWhenUsed/>
    <w:rsid w:val="009A1C81"/>
    <w:rPr>
      <w:color w:val="808080"/>
      <w:shd w:val="clear" w:color="auto" w:fill="E6E6E6"/>
    </w:rPr>
  </w:style>
  <w:style w:type="character" w:styleId="Refdecomentrio">
    <w:name w:val="annotation reference"/>
    <w:basedOn w:val="Fontepargpadro"/>
    <w:uiPriority w:val="99"/>
    <w:semiHidden/>
    <w:unhideWhenUsed/>
    <w:rsid w:val="00A75FED"/>
    <w:rPr>
      <w:sz w:val="16"/>
      <w:szCs w:val="16"/>
    </w:rPr>
  </w:style>
  <w:style w:type="paragraph" w:styleId="Textodecomentrio">
    <w:name w:val="annotation text"/>
    <w:basedOn w:val="Normal"/>
    <w:link w:val="TextodecomentrioChar"/>
    <w:uiPriority w:val="99"/>
    <w:semiHidden/>
    <w:unhideWhenUsed/>
    <w:rsid w:val="00A75FED"/>
    <w:rPr>
      <w:sz w:val="20"/>
      <w:szCs w:val="20"/>
    </w:rPr>
  </w:style>
  <w:style w:type="character" w:customStyle="1" w:styleId="TextodecomentrioChar">
    <w:name w:val="Texto de comentário Char"/>
    <w:basedOn w:val="Fontepargpadro"/>
    <w:link w:val="Textodecomentrio"/>
    <w:uiPriority w:val="99"/>
    <w:semiHidden/>
    <w:rsid w:val="00A75FED"/>
    <w:rPr>
      <w:rFonts w:ascii="Arial" w:eastAsia="Arial" w:hAnsi="Arial" w:cs="Arial"/>
      <w:sz w:val="20"/>
      <w:szCs w:val="20"/>
      <w:lang w:val="en-US"/>
    </w:rPr>
  </w:style>
  <w:style w:type="paragraph" w:styleId="Assuntodocomentrio">
    <w:name w:val="annotation subject"/>
    <w:basedOn w:val="Textodecomentrio"/>
    <w:next w:val="Textodecomentrio"/>
    <w:link w:val="AssuntodocomentrioChar"/>
    <w:uiPriority w:val="99"/>
    <w:semiHidden/>
    <w:unhideWhenUsed/>
    <w:rsid w:val="00A75FED"/>
    <w:rPr>
      <w:b/>
      <w:bCs/>
    </w:rPr>
  </w:style>
  <w:style w:type="character" w:customStyle="1" w:styleId="AssuntodocomentrioChar">
    <w:name w:val="Assunto do comentário Char"/>
    <w:basedOn w:val="TextodecomentrioChar"/>
    <w:link w:val="Assuntodocomentrio"/>
    <w:uiPriority w:val="99"/>
    <w:semiHidden/>
    <w:rsid w:val="00A75FED"/>
    <w:rPr>
      <w:rFonts w:ascii="Arial" w:eastAsia="Arial" w:hAnsi="Arial" w:cs="Arial"/>
      <w:b/>
      <w:bCs/>
      <w:sz w:val="20"/>
      <w:szCs w:val="20"/>
      <w:lang w:val="en-US"/>
    </w:rPr>
  </w:style>
  <w:style w:type="paragraph" w:styleId="Reviso">
    <w:name w:val="Revision"/>
    <w:hidden/>
    <w:uiPriority w:val="99"/>
    <w:semiHidden/>
    <w:rsid w:val="002D3616"/>
    <w:rPr>
      <w:rFonts w:ascii="Arial" w:eastAsia="Arial" w:hAnsi="Arial" w:cs="Arial"/>
      <w:lang w:val="en-US"/>
    </w:rPr>
  </w:style>
  <w:style w:type="paragraph" w:styleId="Commarcadores">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Fontepargpadro"/>
    <w:uiPriority w:val="99"/>
    <w:semiHidden/>
    <w:unhideWhenUsed/>
    <w:rsid w:val="00BC3558"/>
    <w:rPr>
      <w:color w:val="808080"/>
      <w:shd w:val="clear" w:color="auto" w:fill="E6E6E6"/>
    </w:rPr>
  </w:style>
  <w:style w:type="character" w:customStyle="1" w:styleId="UnresolvedMention3">
    <w:name w:val="Unresolved Mention3"/>
    <w:basedOn w:val="Fontepargpadro"/>
    <w:uiPriority w:val="99"/>
    <w:semiHidden/>
    <w:unhideWhenUsed/>
    <w:rsid w:val="004B5192"/>
    <w:rPr>
      <w:color w:val="605E5C"/>
      <w:shd w:val="clear" w:color="auto" w:fill="E1DFDD"/>
    </w:rPr>
  </w:style>
  <w:style w:type="character" w:styleId="HiperlinkVisitado">
    <w:name w:val="FollowedHyperlink"/>
    <w:basedOn w:val="Fontepargpadro"/>
    <w:uiPriority w:val="99"/>
    <w:semiHidden/>
    <w:unhideWhenUsed/>
    <w:rsid w:val="009E1039"/>
    <w:rPr>
      <w:color w:val="800080" w:themeColor="followedHyperlink"/>
      <w:u w:val="single"/>
    </w:rPr>
  </w:style>
  <w:style w:type="character" w:styleId="MenoPendente">
    <w:name w:val="Unresolved Mention"/>
    <w:basedOn w:val="Fontepargpadro"/>
    <w:uiPriority w:val="99"/>
    <w:semiHidden/>
    <w:unhideWhenUsed/>
    <w:rsid w:val="00145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641200">
      <w:bodyDiv w:val="1"/>
      <w:marLeft w:val="0"/>
      <w:marRight w:val="0"/>
      <w:marTop w:val="0"/>
      <w:marBottom w:val="0"/>
      <w:divBdr>
        <w:top w:val="none" w:sz="0" w:space="0" w:color="auto"/>
        <w:left w:val="none" w:sz="0" w:space="0" w:color="auto"/>
        <w:bottom w:val="none" w:sz="0" w:space="0" w:color="auto"/>
        <w:right w:val="none" w:sz="0" w:space="0" w:color="auto"/>
      </w:divBdr>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62931800">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turismoresponsave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wards@turismoresponsavel.com" TargetMode="External"/></Relationships>
</file>

<file path=word/_rels/footer1.xml.rels><?xml version="1.0" encoding="UTF-8" standalone="yes"?>
<Relationships xmlns="http://schemas.openxmlformats.org/package/2006/relationships"><Relationship Id="rId3" Type="http://schemas.openxmlformats.org/officeDocument/2006/relationships/image" Target="cid:ii_km38lu5y1" TargetMode="External"/><Relationship Id="rId2" Type="http://schemas.openxmlformats.org/officeDocument/2006/relationships/image" Target="media/image3.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3" ma:contentTypeDescription="Create a new document." ma:contentTypeScope="" ma:versionID="4287bb55cab7a45fc003cb4aedd76c42">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43e6ca20e6539b9389b3151a6cf24d9f"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A5498C-909E-46B6-B4D6-D0F649DF6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3.xml><?xml version="1.0" encoding="utf-8"?>
<ds:datastoreItem xmlns:ds="http://schemas.openxmlformats.org/officeDocument/2006/customXml" ds:itemID="{E45125C2-8448-42C9-9E9D-5D9074F067B8}">
  <ds:schemaRefs>
    <ds:schemaRef ds:uri="http://schemas.openxmlformats.org/officeDocument/2006/bibliography"/>
  </ds:schemaRefs>
</ds:datastoreItem>
</file>

<file path=customXml/itemProps4.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325</Words>
  <Characters>715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Ferreira, Vanessa (RX-BRA)</cp:lastModifiedBy>
  <cp:revision>5</cp:revision>
  <cp:lastPrinted>2021-03-18T10:18:00Z</cp:lastPrinted>
  <dcterms:created xsi:type="dcterms:W3CDTF">2022-11-28T21:21:00Z</dcterms:created>
  <dcterms:modified xsi:type="dcterms:W3CDTF">2022-12-12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